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153BB928"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6F045B9E" w:rsidR="00252196" w:rsidRPr="00772E6D" w:rsidRDefault="00295A30" w:rsidP="00252196">
      <w:pPr>
        <w:spacing w:after="120"/>
        <w:ind w:firstLine="0"/>
        <w:jc w:val="center"/>
        <w:rPr>
          <w:b/>
          <w:bCs/>
          <w:sz w:val="32"/>
          <w:szCs w:val="36"/>
        </w:rPr>
      </w:pPr>
      <w:r>
        <w:rPr>
          <w:b/>
          <w:bCs/>
          <w:sz w:val="32"/>
          <w:szCs w:val="36"/>
        </w:rPr>
        <w:t>LẬP TRÌNH VÀ PHÁT TRIỂN HỆ THỐNG ERP</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3DDDB2C"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CE3871">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CE3871">
      <w:pPr>
        <w:shd w:val="clear" w:color="auto" w:fill="FFFFFF"/>
        <w:tabs>
          <w:tab w:val="right" w:leader="dot" w:pos="9027"/>
        </w:tabs>
        <w:spacing w:before="240" w:after="0" w:line="288" w:lineRule="auto"/>
      </w:pPr>
      <w:r w:rsidRPr="002B2B79">
        <w:lastRenderedPageBreak/>
        <w:t>Họ và tên sinh viên:</w:t>
      </w:r>
      <w:r>
        <w:t xml:space="preserve"> </w:t>
      </w:r>
      <w:r>
        <w:tab/>
      </w:r>
    </w:p>
    <w:p w14:paraId="164EEF28" w14:textId="77777777" w:rsidR="00E467A5" w:rsidRPr="002B2B79" w:rsidRDefault="00E467A5" w:rsidP="00CE387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E3871">
      <w:pPr>
        <w:shd w:val="clear" w:color="auto" w:fill="FFFFFF"/>
        <w:spacing w:before="60" w:after="0" w:line="288" w:lineRule="auto"/>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E387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E387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E387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E387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E387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E387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CE387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CE387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CE387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E387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7958FF"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7958FF"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7958FF"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7958FF"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7958FF"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7958FF"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7958FF"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42E0E162" w:rsidR="00775BBB" w:rsidRDefault="007958FF" w:rsidP="00E5678A">
      <w:pPr>
        <w:pStyle w:val="TOC1"/>
        <w:rPr>
          <w:rFonts w:asciiTheme="minorHAnsi" w:eastAsiaTheme="minorEastAsia" w:hAnsiTheme="minorHAnsi" w:cstheme="minorBidi"/>
          <w:smallCaps/>
          <w:noProof/>
          <w:sz w:val="22"/>
          <w:szCs w:val="22"/>
        </w:rPr>
      </w:pPr>
      <w:hyperlink w:anchor="_Toc98339740" w:history="1">
        <w:r w:rsidR="00455B43">
          <w:rPr>
            <w:rStyle w:val="Hyperlink"/>
            <w:noProof/>
          </w:rPr>
          <w:t>CHƯƠNG 1. CƠ SỞ LÝ THUYẾT</w:t>
        </w:r>
        <w:r w:rsidR="00775BBB" w:rsidRPr="00F02777">
          <w:rPr>
            <w:rStyle w:val="Hyperlink"/>
            <w:noProof/>
          </w:rPr>
          <w:t xml:space="preserve">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7958F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7958F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7958F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7958F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7958FF"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7958F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7958F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7958F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7958F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7958FF"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7958F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7958F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7958F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7958F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7958FF"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7958F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7958F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7958FF"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7958FF"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7958FF"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7958F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2C0EE96B" w:rsidR="00153BDA" w:rsidRDefault="00DA625F" w:rsidP="00122D9F">
      <w:pPr>
        <w:pStyle w:val="Heading1"/>
      </w:pPr>
      <w:bookmarkStart w:id="28" w:name="_Toc428093756"/>
      <w:r>
        <w:lastRenderedPageBreak/>
        <w:t>cơ sở lý thuyết</w:t>
      </w:r>
    </w:p>
    <w:bookmarkEnd w:id="28"/>
    <w:p w14:paraId="01280BEB" w14:textId="77777777" w:rsidR="00DA625F" w:rsidRDefault="00DA625F" w:rsidP="00DA625F">
      <w:pPr>
        <w:pStyle w:val="Heading2"/>
      </w:pPr>
      <w:r>
        <w:t>TỔNG QUAN</w:t>
      </w:r>
    </w:p>
    <w:p w14:paraId="785DEECA" w14:textId="7F051155" w:rsidR="00DA625F" w:rsidRDefault="00DA625F" w:rsidP="006D1B34">
      <w:pPr>
        <w:pStyle w:val="Heading3"/>
      </w:pPr>
      <w:proofErr w:type="gramStart"/>
      <w:r>
        <w:t>Sơ</w:t>
      </w:r>
      <w:proofErr w:type="gramEnd"/>
      <w:r>
        <w:t xml:space="preserve"> đồ cấu trúc:</w:t>
      </w:r>
    </w:p>
    <w:p w14:paraId="469EB2F8" w14:textId="77777777" w:rsidR="00DA625F" w:rsidRDefault="00DA625F" w:rsidP="00DA625F">
      <w:pPr>
        <w:ind w:hanging="540"/>
        <w:jc w:val="center"/>
      </w:pPr>
      <w:r>
        <w:rPr>
          <w:noProof/>
        </w:rPr>
        <w:drawing>
          <wp:inline distT="0" distB="0" distL="0" distR="0" wp14:anchorId="1CA8690C" wp14:editId="03D2B5EC">
            <wp:extent cx="4754880" cy="3023046"/>
            <wp:effectExtent l="0" t="0" r="7620" b="6350"/>
            <wp:docPr id="6" name="Picture 6" descr="D:\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ntitled Diagram.drawio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2645" cy="3021625"/>
                    </a:xfrm>
                    <a:prstGeom prst="rect">
                      <a:avLst/>
                    </a:prstGeom>
                    <a:noFill/>
                    <a:ln>
                      <a:noFill/>
                    </a:ln>
                  </pic:spPr>
                </pic:pic>
              </a:graphicData>
            </a:graphic>
          </wp:inline>
        </w:drawing>
      </w:r>
    </w:p>
    <w:p w14:paraId="5144B593" w14:textId="77777777" w:rsidR="00DA625F" w:rsidRDefault="00DA625F" w:rsidP="00DA625F">
      <w:pPr>
        <w:jc w:val="left"/>
      </w:pPr>
      <w:r>
        <w:t>Trong đó:</w:t>
      </w:r>
    </w:p>
    <w:p w14:paraId="53F6AE4E"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3989C160"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74CC4DF3"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5CD74774"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49DD27CC"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444CA436"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4B44830F"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17A67A3D"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68AC3865" w14:textId="77777777" w:rsidR="00DA625F" w:rsidRPr="00ED2773" w:rsidRDefault="00DA625F" w:rsidP="00DA625F">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31FC6A69" w14:textId="77777777" w:rsidR="00DA625F" w:rsidRPr="00ED2773" w:rsidRDefault="00DA625F" w:rsidP="00DA625F">
      <w:pPr>
        <w:pStyle w:val="ListParagraph"/>
        <w:numPr>
          <w:ilvl w:val="0"/>
          <w:numId w:val="39"/>
        </w:numPr>
        <w:ind w:left="0" w:firstLine="720"/>
        <w:jc w:val="left"/>
      </w:pPr>
      <w:r w:rsidRPr="00ED2773">
        <w:rPr>
          <w:color w:val="000000"/>
          <w:shd w:val="clear" w:color="auto" w:fill="F8F9FA"/>
        </w:rPr>
        <w:t>Upload: File controller thư mục Upload</w:t>
      </w:r>
    </w:p>
    <w:p w14:paraId="3B8B1151" w14:textId="77777777" w:rsidR="00DA625F" w:rsidRPr="009354E4" w:rsidRDefault="00DA625F" w:rsidP="00DA625F"/>
    <w:p w14:paraId="61241BBA" w14:textId="77777777" w:rsidR="00DA625F" w:rsidRDefault="00DA625F" w:rsidP="00DA625F">
      <w:pPr>
        <w:pStyle w:val="Heading3"/>
      </w:pPr>
      <w:r>
        <w:t>Hình ảnh của các màn hình:</w:t>
      </w:r>
    </w:p>
    <w:p w14:paraId="41489D77" w14:textId="77777777" w:rsidR="00DA625F" w:rsidRDefault="00DA625F" w:rsidP="00DA625F">
      <w:r>
        <w:t>-Màn hình browse của danh mục</w:t>
      </w:r>
    </w:p>
    <w:p w14:paraId="19CDB17A" w14:textId="77777777" w:rsidR="00DA625F" w:rsidRDefault="00DA625F" w:rsidP="00DA625F">
      <w:pPr>
        <w:jc w:val="left"/>
      </w:pPr>
      <w:r>
        <w:rPr>
          <w:noProof/>
        </w:rPr>
        <w:lastRenderedPageBreak/>
        <w:drawing>
          <wp:inline distT="0" distB="0" distL="0" distR="0" wp14:anchorId="4599D9ED" wp14:editId="3A4A45F8">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2684443"/>
                    </a:xfrm>
                    <a:prstGeom prst="rect">
                      <a:avLst/>
                    </a:prstGeom>
                  </pic:spPr>
                </pic:pic>
              </a:graphicData>
            </a:graphic>
          </wp:inline>
        </w:drawing>
      </w:r>
    </w:p>
    <w:p w14:paraId="031E6798" w14:textId="77777777" w:rsidR="00DA625F" w:rsidRDefault="00DA625F" w:rsidP="00DA625F">
      <w:pPr>
        <w:jc w:val="left"/>
      </w:pPr>
      <w:r>
        <w:t>-Màn hình thêm/sửa/xóa của danh mục:</w:t>
      </w:r>
    </w:p>
    <w:p w14:paraId="4078F6A1" w14:textId="77777777" w:rsidR="00DA625F" w:rsidRDefault="00DA625F" w:rsidP="00DA625F">
      <w:pPr>
        <w:jc w:val="left"/>
      </w:pPr>
      <w:r>
        <w:rPr>
          <w:noProof/>
        </w:rPr>
        <w:drawing>
          <wp:inline distT="0" distB="0" distL="0" distR="0" wp14:anchorId="4E6B1203" wp14:editId="7C9ECB89">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3872913"/>
                    </a:xfrm>
                    <a:prstGeom prst="rect">
                      <a:avLst/>
                    </a:prstGeom>
                  </pic:spPr>
                </pic:pic>
              </a:graphicData>
            </a:graphic>
          </wp:inline>
        </w:drawing>
      </w:r>
    </w:p>
    <w:p w14:paraId="7B9A521B" w14:textId="77777777" w:rsidR="00DA625F" w:rsidRDefault="00DA625F" w:rsidP="00DA625F">
      <w:pPr>
        <w:jc w:val="left"/>
      </w:pPr>
      <w:r>
        <w:t>-Màn hình lookup lúc nhập liệu:</w:t>
      </w:r>
    </w:p>
    <w:p w14:paraId="6A4CE1EC" w14:textId="77777777" w:rsidR="00DA625F" w:rsidRDefault="00DA625F" w:rsidP="00DA625F">
      <w:pPr>
        <w:jc w:val="left"/>
      </w:pPr>
      <w:r>
        <w:rPr>
          <w:noProof/>
        </w:rPr>
        <w:lastRenderedPageBreak/>
        <w:drawing>
          <wp:inline distT="0" distB="0" distL="0" distR="0" wp14:anchorId="72F34DCA" wp14:editId="7AFC2482">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64180" cy="1828800"/>
                    </a:xfrm>
                    <a:prstGeom prst="rect">
                      <a:avLst/>
                    </a:prstGeom>
                  </pic:spPr>
                </pic:pic>
              </a:graphicData>
            </a:graphic>
          </wp:inline>
        </w:drawing>
      </w:r>
    </w:p>
    <w:p w14:paraId="22840E5A" w14:textId="77777777" w:rsidR="00DA625F" w:rsidRPr="00D9108C" w:rsidRDefault="00DA625F" w:rsidP="00DA625F">
      <w:pPr>
        <w:jc w:val="left"/>
      </w:pPr>
    </w:p>
    <w:p w14:paraId="3F275096" w14:textId="77777777" w:rsidR="00DA625F" w:rsidRPr="00187859" w:rsidRDefault="00DA625F" w:rsidP="00DA625F">
      <w:pPr>
        <w:pStyle w:val="Heading3"/>
      </w:pPr>
      <w:bookmarkStart w:id="29" w:name="_Toc98339744"/>
      <w:r>
        <w:t>Tạo mới một dự án:</w:t>
      </w:r>
    </w:p>
    <w:p w14:paraId="624B65AE" w14:textId="77777777" w:rsidR="00DA625F" w:rsidRDefault="00DA625F" w:rsidP="00DA625F">
      <w:pPr>
        <w:pStyle w:val="Nomal-"/>
      </w:pPr>
      <w:r>
        <w:t>Cấu trúc trang web sẽ có cấu trúc như sau:</w:t>
      </w:r>
    </w:p>
    <w:p w14:paraId="0188A03A" w14:textId="77777777" w:rsidR="00DA625F" w:rsidRDefault="00DA625F" w:rsidP="00DA625F">
      <w:pPr>
        <w:pStyle w:val="Nomal-"/>
        <w:numPr>
          <w:ilvl w:val="0"/>
          <w:numId w:val="0"/>
        </w:numPr>
        <w:ind w:left="717"/>
        <w:jc w:val="left"/>
      </w:pPr>
      <w:r>
        <w:rPr>
          <w:rFonts w:ascii="Arial" w:hAnsi="Arial" w:cs="Arial"/>
          <w:noProof/>
        </w:rPr>
        <w:drawing>
          <wp:inline distT="0" distB="0" distL="0" distR="0" wp14:anchorId="36117F3F" wp14:editId="584B5CA4">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717786A4" w14:textId="77777777" w:rsidR="00DA625F" w:rsidRDefault="00DA625F" w:rsidP="00DA625F">
      <w:pPr>
        <w:pStyle w:val="Nomal-"/>
      </w:pPr>
      <w:r>
        <w:t>Thư mục Main: chứa các trang web .aspx</w:t>
      </w:r>
    </w:p>
    <w:p w14:paraId="11753CEA" w14:textId="77777777" w:rsidR="00DA625F" w:rsidRDefault="00DA625F" w:rsidP="00DA625F">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59AE9B46" w14:textId="77777777" w:rsidR="00DA625F" w:rsidRDefault="00DA625F" w:rsidP="00DA625F">
      <w:pPr>
        <w:pStyle w:val="Nomal-"/>
      </w:pPr>
      <w:r>
        <w:t xml:space="preserve">Thư mục Dir: </w:t>
      </w:r>
      <w:r w:rsidRPr="00187859">
        <w:t>chứa các file xml để mô tả cho màn hình thêm, sửa trong danh mục. Ví dụ màn hìn</w:t>
      </w:r>
      <w:r>
        <w:t>h thêm/sửa của danh mục vụ việc.</w:t>
      </w:r>
    </w:p>
    <w:p w14:paraId="1A87A419" w14:textId="4042EFCD" w:rsidR="00DA625F" w:rsidRDefault="00DA625F" w:rsidP="00CC1DB5">
      <w:pPr>
        <w:pStyle w:val="Nomal-"/>
      </w:pPr>
      <w:r>
        <w:t xml:space="preserve"> Thư mục Grid: </w:t>
      </w:r>
      <w:r w:rsidRPr="00187859">
        <w:t>chức các file xml để mô tả cho màn hình browse</w:t>
      </w:r>
      <w:r w:rsidR="009904D9">
        <w:t>r</w:t>
      </w:r>
      <w:r w:rsidRPr="00187859">
        <w:t xml:space="preserve"> trong </w:t>
      </w:r>
      <w:r w:rsidR="00CC1DB5">
        <w:t xml:space="preserve">           </w:t>
      </w:r>
      <w:r w:rsidRPr="00187859">
        <w:t>danh mục. Ví dụ màn hình browse của danh mục vụ việc</w:t>
      </w:r>
      <w:r w:rsidR="00CC1DB5">
        <w:t>.</w:t>
      </w:r>
    </w:p>
    <w:p w14:paraId="60AF1A7D" w14:textId="77777777" w:rsidR="00DA625F" w:rsidRPr="00187859" w:rsidRDefault="00DA625F" w:rsidP="00DA625F">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38980B39" w14:textId="77777777" w:rsidR="00DA625F" w:rsidRPr="00780E8F" w:rsidRDefault="00DA625F" w:rsidP="00DA625F">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29"/>
    <w:p w14:paraId="42B6A060" w14:textId="64D4C9CD" w:rsidR="00493C98" w:rsidRDefault="00CE3871" w:rsidP="00493C98">
      <w:pPr>
        <w:pStyle w:val="Heading3"/>
      </w:pPr>
      <w:r>
        <w:t>Các thẻ và thuộc tính của thẻ</w:t>
      </w:r>
    </w:p>
    <w:p w14:paraId="524E9969" w14:textId="631D2072" w:rsidR="00493C98" w:rsidRPr="00493C98" w:rsidRDefault="00493C98" w:rsidP="00493C98">
      <w:pPr>
        <w:pStyle w:val="Heading5"/>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CE3871" w14:paraId="7E079946" w14:textId="77777777" w:rsidTr="000F38E8">
        <w:tc>
          <w:tcPr>
            <w:tcW w:w="10890" w:type="dxa"/>
            <w:gridSpan w:val="3"/>
            <w:shd w:val="clear" w:color="auto" w:fill="EAF1DD" w:themeFill="accent3" w:themeFillTint="33"/>
          </w:tcPr>
          <w:p w14:paraId="1CB59AFD" w14:textId="2E20BE84" w:rsidR="00CE3871" w:rsidRPr="000F38E8" w:rsidRDefault="00493C98" w:rsidP="00493C98">
            <w:pPr>
              <w:pStyle w:val="Nomal-"/>
              <w:numPr>
                <w:ilvl w:val="0"/>
                <w:numId w:val="0"/>
              </w:numPr>
              <w:tabs>
                <w:tab w:val="left" w:pos="2976"/>
                <w:tab w:val="center" w:pos="5337"/>
              </w:tabs>
              <w:jc w:val="left"/>
              <w:rPr>
                <w:b/>
              </w:rPr>
            </w:pPr>
            <w:r>
              <w:tab/>
            </w:r>
            <w:r>
              <w:tab/>
            </w:r>
            <w:r w:rsidR="00CE3871" w:rsidRPr="000F38E8">
              <w:rPr>
                <w:b/>
              </w:rPr>
              <w:t xml:space="preserve">Thẻ &lt;grid&gt; trong </w:t>
            </w:r>
            <w:r w:rsidR="00E54272" w:rsidRPr="000F38E8">
              <w:rPr>
                <w:rFonts w:ascii="Arial" w:hAnsi="Arial" w:cs="Arial"/>
                <w:b/>
              </w:rPr>
              <w:t>Controller\Grid\.xml</w:t>
            </w:r>
          </w:p>
        </w:tc>
      </w:tr>
      <w:tr w:rsidR="00CE3871" w14:paraId="3C8D1403" w14:textId="77777777" w:rsidTr="000F38E8">
        <w:tc>
          <w:tcPr>
            <w:tcW w:w="10890" w:type="dxa"/>
            <w:gridSpan w:val="3"/>
            <w:shd w:val="clear" w:color="auto" w:fill="EAF1DD" w:themeFill="accent3" w:themeFillTint="33"/>
          </w:tcPr>
          <w:p w14:paraId="3A507B0A" w14:textId="54385648" w:rsidR="00CE3871" w:rsidRPr="00E54272" w:rsidRDefault="00E54272" w:rsidP="00E54272">
            <w:pPr>
              <w:pStyle w:val="Nomal-"/>
              <w:numPr>
                <w:ilvl w:val="0"/>
                <w:numId w:val="0"/>
              </w:numPr>
              <w:jc w:val="center"/>
            </w:pPr>
            <w:r w:rsidRPr="00E54272">
              <w:t>Thẻ gốc chứa toàn bộ thông tin của 1 grid</w:t>
            </w:r>
          </w:p>
        </w:tc>
      </w:tr>
      <w:tr w:rsidR="00CE3871" w14:paraId="6E42774E" w14:textId="77777777" w:rsidTr="00E54272">
        <w:tc>
          <w:tcPr>
            <w:tcW w:w="2667" w:type="dxa"/>
            <w:shd w:val="clear" w:color="auto" w:fill="C6D9F1" w:themeFill="text2" w:themeFillTint="33"/>
          </w:tcPr>
          <w:p w14:paraId="0B4587B7" w14:textId="2E74E2D2" w:rsidR="00CE3871" w:rsidRDefault="00A610C8" w:rsidP="00E54272">
            <w:pPr>
              <w:pStyle w:val="Nomal-"/>
              <w:numPr>
                <w:ilvl w:val="0"/>
                <w:numId w:val="0"/>
              </w:numPr>
              <w:jc w:val="center"/>
            </w:pPr>
            <w:r>
              <w:t>Thuộc tính</w:t>
            </w:r>
          </w:p>
        </w:tc>
        <w:tc>
          <w:tcPr>
            <w:tcW w:w="5163" w:type="dxa"/>
            <w:shd w:val="clear" w:color="auto" w:fill="C6D9F1" w:themeFill="text2" w:themeFillTint="33"/>
          </w:tcPr>
          <w:p w14:paraId="05743C0B" w14:textId="083B0612" w:rsidR="00CE3871" w:rsidRDefault="00E54272" w:rsidP="00E54272">
            <w:pPr>
              <w:pStyle w:val="Nomal-"/>
              <w:numPr>
                <w:ilvl w:val="0"/>
                <w:numId w:val="0"/>
              </w:numPr>
              <w:jc w:val="center"/>
            </w:pPr>
            <w:r>
              <w:t>Diễn giải</w:t>
            </w:r>
          </w:p>
        </w:tc>
        <w:tc>
          <w:tcPr>
            <w:tcW w:w="3060" w:type="dxa"/>
            <w:shd w:val="clear" w:color="auto" w:fill="C6D9F1" w:themeFill="text2" w:themeFillTint="33"/>
          </w:tcPr>
          <w:p w14:paraId="57302D30" w14:textId="3E77D924" w:rsidR="00CE3871" w:rsidRDefault="00E54272" w:rsidP="00E54272">
            <w:pPr>
              <w:pStyle w:val="Nomal-"/>
              <w:numPr>
                <w:ilvl w:val="0"/>
                <w:numId w:val="0"/>
              </w:numPr>
              <w:jc w:val="center"/>
            </w:pPr>
            <w:r>
              <w:t>Giá trị mặc định</w:t>
            </w:r>
          </w:p>
        </w:tc>
      </w:tr>
      <w:tr w:rsidR="00E54272" w14:paraId="42D66D63" w14:textId="77777777" w:rsidTr="00E54272">
        <w:tc>
          <w:tcPr>
            <w:tcW w:w="2667" w:type="dxa"/>
          </w:tcPr>
          <w:p w14:paraId="06E7E89F" w14:textId="114CB8D1" w:rsidR="00CE3871" w:rsidRDefault="00E54272" w:rsidP="00E54272">
            <w:pPr>
              <w:pStyle w:val="Nomal-"/>
              <w:numPr>
                <w:ilvl w:val="0"/>
                <w:numId w:val="0"/>
              </w:numPr>
              <w:jc w:val="center"/>
            </w:pPr>
            <w:r>
              <w:t>table</w:t>
            </w:r>
          </w:p>
        </w:tc>
        <w:tc>
          <w:tcPr>
            <w:tcW w:w="5163" w:type="dxa"/>
          </w:tcPr>
          <w:p w14:paraId="5FB20B1C" w14:textId="77777777" w:rsidR="00E54272" w:rsidRDefault="00E54272" w:rsidP="00E54272">
            <w:pPr>
              <w:pStyle w:val="Nomal-"/>
              <w:numPr>
                <w:ilvl w:val="0"/>
                <w:numId w:val="0"/>
              </w:numPr>
              <w:ind w:left="-75"/>
              <w:jc w:val="left"/>
            </w:pPr>
            <w:r>
              <w:t>Khai báo bảng chứa dữ liệu của danh mục, hoặc view (trường hợp có dùng view).</w:t>
            </w:r>
          </w:p>
          <w:p w14:paraId="09D3C3DA" w14:textId="4C612682" w:rsidR="00CE3871" w:rsidRDefault="00E54272" w:rsidP="00E54272">
            <w:pPr>
              <w:pStyle w:val="Nomal-"/>
              <w:numPr>
                <w:ilvl w:val="0"/>
                <w:numId w:val="0"/>
              </w:numPr>
              <w:ind w:left="-75"/>
              <w:jc w:val="left"/>
            </w:pPr>
            <w:r>
              <w:t>Nếu là chứng từ thì thuộc tính này chứa tên bảng master để lấy cấu trúc.</w:t>
            </w:r>
          </w:p>
        </w:tc>
        <w:tc>
          <w:tcPr>
            <w:tcW w:w="3060" w:type="dxa"/>
          </w:tcPr>
          <w:p w14:paraId="73CA1D08" w14:textId="77777777" w:rsidR="00E54272" w:rsidRPr="00786521" w:rsidRDefault="00E54272" w:rsidP="00E54272">
            <w:pPr>
              <w:snapToGrid w:val="0"/>
              <w:ind w:left="-18" w:firstLine="0"/>
              <w:jc w:val="left"/>
            </w:pPr>
            <w:r w:rsidRPr="00786521">
              <w:t>String</w:t>
            </w:r>
          </w:p>
          <w:p w14:paraId="1C0D3C7E" w14:textId="2BC8AA94" w:rsidR="00CE3871" w:rsidRDefault="00E54272" w:rsidP="00E54272">
            <w:pPr>
              <w:pStyle w:val="Nomal-"/>
              <w:numPr>
                <w:ilvl w:val="0"/>
                <w:numId w:val="0"/>
              </w:numPr>
              <w:ind w:left="-18"/>
              <w:jc w:val="left"/>
            </w:pPr>
            <w:r w:rsidRPr="00786521">
              <w:t>Thuộc tính không được để trống</w:t>
            </w:r>
          </w:p>
        </w:tc>
      </w:tr>
      <w:tr w:rsidR="00A610C8" w14:paraId="6C42BDB9" w14:textId="77777777" w:rsidTr="00E54272">
        <w:tc>
          <w:tcPr>
            <w:tcW w:w="2667" w:type="dxa"/>
          </w:tcPr>
          <w:p w14:paraId="372F50F9" w14:textId="3AE04E61" w:rsidR="00A610C8" w:rsidRDefault="00A610C8" w:rsidP="00E54272">
            <w:pPr>
              <w:pStyle w:val="Nomal-"/>
              <w:numPr>
                <w:ilvl w:val="0"/>
                <w:numId w:val="0"/>
              </w:numPr>
              <w:jc w:val="center"/>
            </w:pPr>
            <w:r>
              <w:t>code</w:t>
            </w:r>
          </w:p>
        </w:tc>
        <w:tc>
          <w:tcPr>
            <w:tcW w:w="5163" w:type="dxa"/>
          </w:tcPr>
          <w:p w14:paraId="2D422A6A" w14:textId="2322627C" w:rsidR="00A610C8" w:rsidRDefault="00A610C8" w:rsidP="00E54272">
            <w:pPr>
              <w:pStyle w:val="Nomal-"/>
              <w:numPr>
                <w:ilvl w:val="0"/>
                <w:numId w:val="0"/>
              </w:numPr>
              <w:jc w:val="left"/>
            </w:pPr>
            <w:r w:rsidRPr="00E54272">
              <w:t>Khai báo trường các khóa của danh mục, các khóa cách nhau bởi dấu phẩy.</w:t>
            </w:r>
          </w:p>
        </w:tc>
        <w:tc>
          <w:tcPr>
            <w:tcW w:w="3060" w:type="dxa"/>
          </w:tcPr>
          <w:p w14:paraId="0815E6CB" w14:textId="77777777" w:rsidR="00A610C8" w:rsidRPr="00786521" w:rsidRDefault="00A610C8" w:rsidP="00A610C8">
            <w:pPr>
              <w:snapToGrid w:val="0"/>
              <w:ind w:left="-18" w:firstLine="0"/>
              <w:jc w:val="left"/>
            </w:pPr>
            <w:r w:rsidRPr="00786521">
              <w:t>String</w:t>
            </w:r>
          </w:p>
          <w:p w14:paraId="5E61E2B2" w14:textId="4B43BBAF" w:rsidR="00A610C8" w:rsidRDefault="00A610C8" w:rsidP="00A610C8">
            <w:pPr>
              <w:pStyle w:val="Nomal-"/>
              <w:numPr>
                <w:ilvl w:val="0"/>
                <w:numId w:val="0"/>
              </w:numPr>
              <w:ind w:left="-18"/>
              <w:jc w:val="left"/>
            </w:pPr>
            <w:r w:rsidRPr="00786521">
              <w:t>Thuộc tính không được để trống</w:t>
            </w:r>
          </w:p>
        </w:tc>
      </w:tr>
      <w:tr w:rsidR="00A610C8" w14:paraId="52F558EC" w14:textId="77777777" w:rsidTr="00E54272">
        <w:tc>
          <w:tcPr>
            <w:tcW w:w="2667" w:type="dxa"/>
          </w:tcPr>
          <w:p w14:paraId="57755419" w14:textId="51ABA295" w:rsidR="00A610C8" w:rsidRDefault="00A610C8" w:rsidP="00E54272">
            <w:pPr>
              <w:pStyle w:val="Nomal-"/>
              <w:numPr>
                <w:ilvl w:val="0"/>
                <w:numId w:val="0"/>
              </w:numPr>
              <w:jc w:val="center"/>
            </w:pPr>
            <w:r>
              <w:t>order</w:t>
            </w:r>
          </w:p>
        </w:tc>
        <w:tc>
          <w:tcPr>
            <w:tcW w:w="5163" w:type="dxa"/>
          </w:tcPr>
          <w:p w14:paraId="4B282084" w14:textId="70B79E21" w:rsidR="00A610C8" w:rsidRDefault="00A610C8" w:rsidP="00E54272">
            <w:pPr>
              <w:pStyle w:val="Nomal-"/>
              <w:numPr>
                <w:ilvl w:val="0"/>
                <w:numId w:val="0"/>
              </w:numPr>
              <w:jc w:val="left"/>
            </w:pPr>
            <w:r w:rsidRPr="00E54272">
              <w:t>Khai báo các trường sắp xếp thứ tự của danh mục, các khóa cách nhau bởi dấu phẩy.</w:t>
            </w:r>
          </w:p>
        </w:tc>
        <w:tc>
          <w:tcPr>
            <w:tcW w:w="3060" w:type="dxa"/>
          </w:tcPr>
          <w:p w14:paraId="0083FC6C" w14:textId="77777777" w:rsidR="00A610C8" w:rsidRPr="00786521" w:rsidRDefault="00A610C8" w:rsidP="00A610C8">
            <w:pPr>
              <w:snapToGrid w:val="0"/>
              <w:ind w:firstLine="0"/>
              <w:jc w:val="left"/>
            </w:pPr>
            <w:r w:rsidRPr="00786521">
              <w:t>String</w:t>
            </w:r>
          </w:p>
          <w:p w14:paraId="5D745532" w14:textId="62777886" w:rsidR="00A610C8" w:rsidRDefault="00A610C8" w:rsidP="00A610C8">
            <w:pPr>
              <w:pStyle w:val="Nomal-"/>
              <w:numPr>
                <w:ilvl w:val="0"/>
                <w:numId w:val="0"/>
              </w:numPr>
              <w:jc w:val="left"/>
            </w:pPr>
            <w:r w:rsidRPr="00786521">
              <w:t>Thuộc tính không được để trống</w:t>
            </w:r>
          </w:p>
        </w:tc>
      </w:tr>
      <w:tr w:rsidR="00A610C8" w14:paraId="44BDA2B5" w14:textId="77777777" w:rsidTr="00E54272">
        <w:tc>
          <w:tcPr>
            <w:tcW w:w="2667" w:type="dxa"/>
          </w:tcPr>
          <w:p w14:paraId="296135F2" w14:textId="09CFACCC" w:rsidR="00A610C8" w:rsidRDefault="00A610C8" w:rsidP="00E54272">
            <w:pPr>
              <w:pStyle w:val="Nomal-"/>
              <w:numPr>
                <w:ilvl w:val="0"/>
                <w:numId w:val="0"/>
              </w:numPr>
              <w:jc w:val="center"/>
            </w:pPr>
            <w:r>
              <w:t>xmlns</w:t>
            </w:r>
          </w:p>
        </w:tc>
        <w:tc>
          <w:tcPr>
            <w:tcW w:w="5163" w:type="dxa"/>
          </w:tcPr>
          <w:p w14:paraId="115F4116" w14:textId="3C3EE331" w:rsidR="00A610C8" w:rsidRDefault="00A610C8" w:rsidP="00E54272">
            <w:pPr>
              <w:pStyle w:val="Nomal-"/>
              <w:numPr>
                <w:ilvl w:val="0"/>
                <w:numId w:val="0"/>
              </w:numPr>
              <w:jc w:val="left"/>
            </w:pPr>
            <w:r w:rsidRPr="00E54272">
              <w:t>Trường xác định xml namspase, dùng để tạo các assist tooltip hỗ trợ để lập trình.</w:t>
            </w:r>
          </w:p>
        </w:tc>
        <w:tc>
          <w:tcPr>
            <w:tcW w:w="3060" w:type="dxa"/>
          </w:tcPr>
          <w:p w14:paraId="0E509700" w14:textId="1C579CDA" w:rsidR="00A610C8" w:rsidRDefault="00A610C8" w:rsidP="00A610C8">
            <w:pPr>
              <w:pStyle w:val="Nomal-"/>
              <w:numPr>
                <w:ilvl w:val="0"/>
                <w:numId w:val="0"/>
              </w:numPr>
              <w:ind w:left="-18"/>
              <w:jc w:val="left"/>
            </w:pPr>
            <w:r w:rsidRPr="00786521">
              <w:t>String</w:t>
            </w:r>
          </w:p>
        </w:tc>
      </w:tr>
      <w:tr w:rsidR="00A610C8" w14:paraId="7D4BDBED" w14:textId="77777777" w:rsidTr="00A610C8">
        <w:tc>
          <w:tcPr>
            <w:tcW w:w="2667" w:type="dxa"/>
            <w:shd w:val="clear" w:color="auto" w:fill="C6D9F1" w:themeFill="text2" w:themeFillTint="33"/>
          </w:tcPr>
          <w:p w14:paraId="3A17CD13" w14:textId="75622A2A" w:rsidR="00A610C8" w:rsidRDefault="00A610C8" w:rsidP="00530757">
            <w:pPr>
              <w:pStyle w:val="Nomal-"/>
              <w:numPr>
                <w:ilvl w:val="0"/>
                <w:numId w:val="0"/>
              </w:numPr>
              <w:jc w:val="center"/>
            </w:pPr>
            <w:r>
              <w:t>Thẻ con</w:t>
            </w:r>
          </w:p>
        </w:tc>
        <w:tc>
          <w:tcPr>
            <w:tcW w:w="5163" w:type="dxa"/>
            <w:shd w:val="clear" w:color="auto" w:fill="C6D9F1" w:themeFill="text2" w:themeFillTint="33"/>
          </w:tcPr>
          <w:p w14:paraId="3E232B24" w14:textId="1295383B" w:rsidR="00A610C8" w:rsidRDefault="00A610C8" w:rsidP="00E54272">
            <w:pPr>
              <w:pStyle w:val="Nomal-"/>
              <w:numPr>
                <w:ilvl w:val="0"/>
                <w:numId w:val="0"/>
              </w:numPr>
              <w:jc w:val="center"/>
            </w:pPr>
            <w:r>
              <w:t>Diễn giải</w:t>
            </w:r>
          </w:p>
        </w:tc>
        <w:tc>
          <w:tcPr>
            <w:tcW w:w="3060" w:type="dxa"/>
            <w:shd w:val="clear" w:color="auto" w:fill="C6D9F1" w:themeFill="text2" w:themeFillTint="33"/>
          </w:tcPr>
          <w:p w14:paraId="663AEABA" w14:textId="30167E43" w:rsidR="00A610C8" w:rsidRDefault="00A610C8" w:rsidP="00E54272">
            <w:pPr>
              <w:pStyle w:val="Nomal-"/>
              <w:numPr>
                <w:ilvl w:val="0"/>
                <w:numId w:val="0"/>
              </w:numPr>
              <w:jc w:val="center"/>
            </w:pPr>
            <w:r>
              <w:t>Ghi chú</w:t>
            </w:r>
          </w:p>
        </w:tc>
      </w:tr>
      <w:tr w:rsidR="00A610C8" w14:paraId="6443D492" w14:textId="77777777" w:rsidTr="00A610C8">
        <w:trPr>
          <w:trHeight w:val="624"/>
        </w:trPr>
        <w:tc>
          <w:tcPr>
            <w:tcW w:w="2667" w:type="dxa"/>
          </w:tcPr>
          <w:p w14:paraId="08CC5ACE" w14:textId="199686D4" w:rsidR="00A610C8" w:rsidRPr="00A610C8" w:rsidRDefault="007958FF" w:rsidP="00E54272">
            <w:pPr>
              <w:pStyle w:val="Nomal-"/>
              <w:numPr>
                <w:ilvl w:val="0"/>
                <w:numId w:val="0"/>
              </w:numPr>
              <w:jc w:val="center"/>
              <w:rPr>
                <w:color w:val="000000" w:themeColor="text1"/>
              </w:rPr>
            </w:pPr>
            <w:hyperlink w:anchor="grid_grid_title" w:history="1">
              <w:r w:rsidR="00A610C8" w:rsidRPr="00A610C8">
                <w:rPr>
                  <w:rStyle w:val="Hyperlink"/>
                  <w:color w:val="000000" w:themeColor="text1"/>
                  <w:u w:val="none"/>
                </w:rPr>
                <w:t>title</w:t>
              </w:r>
            </w:hyperlink>
          </w:p>
        </w:tc>
        <w:tc>
          <w:tcPr>
            <w:tcW w:w="5163" w:type="dxa"/>
          </w:tcPr>
          <w:p w14:paraId="22C456E5" w14:textId="2CB3BC55" w:rsidR="00A610C8" w:rsidRPr="00A610C8" w:rsidRDefault="00A610C8" w:rsidP="00A610C8">
            <w:pPr>
              <w:pStyle w:val="Nomal-"/>
              <w:numPr>
                <w:ilvl w:val="0"/>
                <w:numId w:val="0"/>
              </w:numPr>
              <w:jc w:val="left"/>
            </w:pPr>
            <w:r w:rsidRPr="00A610C8">
              <w:t>Thẻ dùng để khai báo các tiêu đề của grid.</w:t>
            </w:r>
          </w:p>
        </w:tc>
        <w:tc>
          <w:tcPr>
            <w:tcW w:w="3060" w:type="dxa"/>
          </w:tcPr>
          <w:p w14:paraId="614662A9" w14:textId="77777777" w:rsidR="00A610C8" w:rsidRDefault="00A610C8" w:rsidP="00E54272">
            <w:pPr>
              <w:pStyle w:val="Nomal-"/>
              <w:numPr>
                <w:ilvl w:val="0"/>
                <w:numId w:val="0"/>
              </w:numPr>
              <w:jc w:val="center"/>
            </w:pPr>
          </w:p>
        </w:tc>
      </w:tr>
      <w:tr w:rsidR="00A610C8" w14:paraId="13461950" w14:textId="77777777" w:rsidTr="00A610C8">
        <w:trPr>
          <w:trHeight w:val="624"/>
        </w:trPr>
        <w:tc>
          <w:tcPr>
            <w:tcW w:w="2667" w:type="dxa"/>
          </w:tcPr>
          <w:p w14:paraId="3C6612AE" w14:textId="3EBF3B9F" w:rsidR="00A610C8" w:rsidRPr="00A610C8" w:rsidRDefault="007958FF" w:rsidP="00E54272">
            <w:pPr>
              <w:pStyle w:val="Nomal-"/>
              <w:numPr>
                <w:ilvl w:val="0"/>
                <w:numId w:val="0"/>
              </w:numPr>
              <w:jc w:val="center"/>
              <w:rPr>
                <w:color w:val="000000" w:themeColor="text1"/>
              </w:rPr>
            </w:pPr>
            <w:hyperlink w:anchor="grid_grid_subtitle" w:history="1">
              <w:r w:rsidR="00A610C8" w:rsidRPr="00A610C8">
                <w:rPr>
                  <w:rStyle w:val="Hyperlink"/>
                  <w:color w:val="000000" w:themeColor="text1"/>
                  <w:u w:val="none"/>
                </w:rPr>
                <w:t>subTitle</w:t>
              </w:r>
            </w:hyperlink>
          </w:p>
        </w:tc>
        <w:tc>
          <w:tcPr>
            <w:tcW w:w="5163" w:type="dxa"/>
          </w:tcPr>
          <w:p w14:paraId="32E76930" w14:textId="064CD995" w:rsidR="00A610C8" w:rsidRPr="00A610C8" w:rsidRDefault="00A610C8" w:rsidP="00A610C8">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72BB3751" w14:textId="77777777" w:rsidR="00A610C8" w:rsidRDefault="00A610C8" w:rsidP="00E54272">
            <w:pPr>
              <w:pStyle w:val="Nomal-"/>
              <w:numPr>
                <w:ilvl w:val="0"/>
                <w:numId w:val="0"/>
              </w:numPr>
              <w:jc w:val="center"/>
            </w:pPr>
          </w:p>
        </w:tc>
      </w:tr>
      <w:tr w:rsidR="00A610C8" w14:paraId="4ED55810" w14:textId="77777777" w:rsidTr="00A610C8">
        <w:trPr>
          <w:trHeight w:val="624"/>
        </w:trPr>
        <w:tc>
          <w:tcPr>
            <w:tcW w:w="2667" w:type="dxa"/>
          </w:tcPr>
          <w:p w14:paraId="78EA72F1" w14:textId="495F1CFA" w:rsidR="00A610C8" w:rsidRPr="00A610C8" w:rsidRDefault="007958FF" w:rsidP="00E54272">
            <w:pPr>
              <w:pStyle w:val="Nomal-"/>
              <w:numPr>
                <w:ilvl w:val="0"/>
                <w:numId w:val="0"/>
              </w:numPr>
              <w:jc w:val="center"/>
              <w:rPr>
                <w:color w:val="000000" w:themeColor="text1"/>
              </w:rPr>
            </w:pPr>
            <w:hyperlink w:anchor="grid_grid_fields" w:history="1">
              <w:r w:rsidR="00A610C8" w:rsidRPr="00A610C8">
                <w:rPr>
                  <w:rStyle w:val="Hyperlink"/>
                  <w:color w:val="000000" w:themeColor="text1"/>
                  <w:u w:val="none"/>
                </w:rPr>
                <w:t>fields</w:t>
              </w:r>
            </w:hyperlink>
          </w:p>
        </w:tc>
        <w:tc>
          <w:tcPr>
            <w:tcW w:w="5163" w:type="dxa"/>
          </w:tcPr>
          <w:p w14:paraId="554875FE" w14:textId="4D43CE4B" w:rsidR="00A610C8" w:rsidRPr="00A610C8" w:rsidRDefault="00A610C8" w:rsidP="00A610C8">
            <w:pPr>
              <w:pStyle w:val="Nomal-"/>
              <w:numPr>
                <w:ilvl w:val="0"/>
                <w:numId w:val="0"/>
              </w:numPr>
              <w:jc w:val="left"/>
            </w:pPr>
            <w:r w:rsidRPr="00A610C8">
              <w:t>Thẻ dùng để chứa khối khai báo các trường dữ liệu dùng cho grid.</w:t>
            </w:r>
          </w:p>
        </w:tc>
        <w:tc>
          <w:tcPr>
            <w:tcW w:w="3060" w:type="dxa"/>
          </w:tcPr>
          <w:p w14:paraId="57E38796" w14:textId="77777777" w:rsidR="00A610C8" w:rsidRDefault="00A610C8" w:rsidP="00E54272">
            <w:pPr>
              <w:pStyle w:val="Nomal-"/>
              <w:numPr>
                <w:ilvl w:val="0"/>
                <w:numId w:val="0"/>
              </w:numPr>
              <w:jc w:val="center"/>
            </w:pPr>
          </w:p>
        </w:tc>
      </w:tr>
      <w:tr w:rsidR="00A610C8" w14:paraId="006BB4D7" w14:textId="77777777" w:rsidTr="00A610C8">
        <w:trPr>
          <w:trHeight w:val="624"/>
        </w:trPr>
        <w:tc>
          <w:tcPr>
            <w:tcW w:w="2667" w:type="dxa"/>
          </w:tcPr>
          <w:p w14:paraId="6010BB4C" w14:textId="60E770F8" w:rsidR="00A610C8" w:rsidRPr="00A610C8" w:rsidRDefault="007958FF" w:rsidP="00E54272">
            <w:pPr>
              <w:pStyle w:val="Nomal-"/>
              <w:numPr>
                <w:ilvl w:val="0"/>
                <w:numId w:val="0"/>
              </w:numPr>
              <w:jc w:val="center"/>
              <w:rPr>
                <w:color w:val="000000" w:themeColor="text1"/>
              </w:rPr>
            </w:pPr>
            <w:hyperlink w:anchor="grid_grid_views" w:history="1">
              <w:r w:rsidR="00A610C8" w:rsidRPr="00A610C8">
                <w:rPr>
                  <w:rStyle w:val="Hyperlink"/>
                  <w:color w:val="000000" w:themeColor="text1"/>
                  <w:u w:val="none"/>
                </w:rPr>
                <w:t>views</w:t>
              </w:r>
            </w:hyperlink>
          </w:p>
        </w:tc>
        <w:tc>
          <w:tcPr>
            <w:tcW w:w="5163" w:type="dxa"/>
          </w:tcPr>
          <w:p w14:paraId="7CEE48C5" w14:textId="3D4DF0AF" w:rsidR="00A610C8" w:rsidRPr="00A610C8" w:rsidRDefault="00A610C8" w:rsidP="00A610C8">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C6A9890" w14:textId="77777777" w:rsidR="00A610C8" w:rsidRDefault="00A610C8" w:rsidP="00E54272">
            <w:pPr>
              <w:pStyle w:val="Nomal-"/>
              <w:numPr>
                <w:ilvl w:val="0"/>
                <w:numId w:val="0"/>
              </w:numPr>
              <w:jc w:val="center"/>
            </w:pPr>
          </w:p>
        </w:tc>
      </w:tr>
      <w:tr w:rsidR="00A610C8" w14:paraId="5BABF423" w14:textId="77777777" w:rsidTr="00A610C8">
        <w:trPr>
          <w:trHeight w:val="624"/>
        </w:trPr>
        <w:tc>
          <w:tcPr>
            <w:tcW w:w="2667" w:type="dxa"/>
          </w:tcPr>
          <w:p w14:paraId="5D4D5613" w14:textId="29E5C53E" w:rsidR="00A610C8" w:rsidRPr="00A610C8" w:rsidRDefault="007958FF" w:rsidP="00E54272">
            <w:pPr>
              <w:pStyle w:val="Nomal-"/>
              <w:numPr>
                <w:ilvl w:val="0"/>
                <w:numId w:val="0"/>
              </w:numPr>
              <w:jc w:val="center"/>
              <w:rPr>
                <w:color w:val="000000" w:themeColor="text1"/>
              </w:rPr>
            </w:pPr>
            <w:hyperlink w:anchor="grid_grid_partition" w:history="1">
              <w:r w:rsidR="00A610C8" w:rsidRPr="00A610C8">
                <w:rPr>
                  <w:rStyle w:val="Hyperlink"/>
                  <w:color w:val="000000" w:themeColor="text1"/>
                  <w:u w:val="none"/>
                </w:rPr>
                <w:t>partition</w:t>
              </w:r>
            </w:hyperlink>
          </w:p>
        </w:tc>
        <w:tc>
          <w:tcPr>
            <w:tcW w:w="5163" w:type="dxa"/>
          </w:tcPr>
          <w:p w14:paraId="7AEBEE0A" w14:textId="72173074" w:rsidR="00A610C8" w:rsidRPr="00A610C8" w:rsidRDefault="00A610C8" w:rsidP="00A610C8">
            <w:pPr>
              <w:pStyle w:val="Nomal-"/>
              <w:numPr>
                <w:ilvl w:val="0"/>
                <w:numId w:val="0"/>
              </w:numPr>
              <w:jc w:val="left"/>
            </w:pPr>
            <w:r w:rsidRPr="00A610C8">
              <w:t>Thẻ dùng để khai bảng master, detail và các thông tin chính khác của chứng từ.</w:t>
            </w:r>
          </w:p>
        </w:tc>
        <w:tc>
          <w:tcPr>
            <w:tcW w:w="3060" w:type="dxa"/>
          </w:tcPr>
          <w:p w14:paraId="4817FF5A" w14:textId="1DC031EB" w:rsidR="00A610C8" w:rsidRDefault="00A610C8" w:rsidP="00E54272">
            <w:pPr>
              <w:pStyle w:val="Nomal-"/>
              <w:numPr>
                <w:ilvl w:val="0"/>
                <w:numId w:val="0"/>
              </w:numPr>
              <w:jc w:val="center"/>
            </w:pPr>
            <w:r>
              <w:t>Dùng cho chứng từ</w:t>
            </w:r>
          </w:p>
        </w:tc>
      </w:tr>
      <w:tr w:rsidR="00A610C8" w14:paraId="10C521B4" w14:textId="77777777" w:rsidTr="00A610C8">
        <w:trPr>
          <w:trHeight w:val="624"/>
        </w:trPr>
        <w:tc>
          <w:tcPr>
            <w:tcW w:w="2667" w:type="dxa"/>
          </w:tcPr>
          <w:p w14:paraId="198773DA" w14:textId="6ECCAB9F" w:rsidR="00A610C8" w:rsidRPr="00A610C8" w:rsidRDefault="007958FF" w:rsidP="00E54272">
            <w:pPr>
              <w:pStyle w:val="Nomal-"/>
              <w:numPr>
                <w:ilvl w:val="0"/>
                <w:numId w:val="0"/>
              </w:numPr>
              <w:jc w:val="center"/>
              <w:rPr>
                <w:color w:val="000000" w:themeColor="text1"/>
              </w:rPr>
            </w:pPr>
            <w:hyperlink w:anchor="grid_grid_queries" w:history="1">
              <w:r w:rsidR="00A610C8" w:rsidRPr="00A610C8">
                <w:rPr>
                  <w:rStyle w:val="Hyperlink"/>
                  <w:color w:val="000000" w:themeColor="text1"/>
                  <w:u w:val="none"/>
                </w:rPr>
                <w:t>queries</w:t>
              </w:r>
            </w:hyperlink>
          </w:p>
        </w:tc>
        <w:tc>
          <w:tcPr>
            <w:tcW w:w="5163" w:type="dxa"/>
          </w:tcPr>
          <w:p w14:paraId="7C742D76" w14:textId="7EAACBE5" w:rsidR="00A610C8" w:rsidRPr="00A610C8" w:rsidRDefault="00A610C8" w:rsidP="00A610C8">
            <w:pPr>
              <w:pStyle w:val="Nomal-"/>
              <w:numPr>
                <w:ilvl w:val="0"/>
                <w:numId w:val="0"/>
              </w:numPr>
              <w:jc w:val="left"/>
            </w:pPr>
            <w:r w:rsidRPr="00A610C8">
              <w:t>Thẻ dùng để xử lý cho các sự kiện truy vấn dữ liệu.</w:t>
            </w:r>
          </w:p>
        </w:tc>
        <w:tc>
          <w:tcPr>
            <w:tcW w:w="3060" w:type="dxa"/>
          </w:tcPr>
          <w:p w14:paraId="1000FBB6" w14:textId="6AB1EB7B" w:rsidR="00A610C8" w:rsidRDefault="00A610C8" w:rsidP="00E54272">
            <w:pPr>
              <w:pStyle w:val="Nomal-"/>
              <w:numPr>
                <w:ilvl w:val="0"/>
                <w:numId w:val="0"/>
              </w:numPr>
              <w:jc w:val="center"/>
            </w:pPr>
            <w:r>
              <w:t>Dùng cho chứng từ</w:t>
            </w:r>
          </w:p>
        </w:tc>
      </w:tr>
      <w:tr w:rsidR="00A610C8" w14:paraId="42A21C51" w14:textId="77777777" w:rsidTr="00A610C8">
        <w:trPr>
          <w:trHeight w:val="624"/>
        </w:trPr>
        <w:tc>
          <w:tcPr>
            <w:tcW w:w="2667" w:type="dxa"/>
          </w:tcPr>
          <w:p w14:paraId="61D514B7" w14:textId="3CE0D345" w:rsidR="00A610C8" w:rsidRPr="00A610C8" w:rsidRDefault="007958FF" w:rsidP="00E54272">
            <w:pPr>
              <w:pStyle w:val="Nomal-"/>
              <w:numPr>
                <w:ilvl w:val="0"/>
                <w:numId w:val="0"/>
              </w:numPr>
              <w:jc w:val="center"/>
              <w:rPr>
                <w:color w:val="000000" w:themeColor="text1"/>
              </w:rPr>
            </w:pPr>
            <w:hyperlink w:anchor="grid_grid_toobar" w:history="1">
              <w:r w:rsidR="00A610C8" w:rsidRPr="00A610C8">
                <w:rPr>
                  <w:rStyle w:val="Hyperlink"/>
                  <w:color w:val="000000" w:themeColor="text1"/>
                  <w:u w:val="none"/>
                </w:rPr>
                <w:t>toolbar</w:t>
              </w:r>
            </w:hyperlink>
          </w:p>
        </w:tc>
        <w:tc>
          <w:tcPr>
            <w:tcW w:w="5163" w:type="dxa"/>
          </w:tcPr>
          <w:p w14:paraId="46888839" w14:textId="795D16D6" w:rsidR="00A610C8" w:rsidRPr="00A610C8" w:rsidRDefault="00A610C8" w:rsidP="00A610C8">
            <w:pPr>
              <w:pStyle w:val="Nomal-"/>
              <w:numPr>
                <w:ilvl w:val="0"/>
                <w:numId w:val="0"/>
              </w:numPr>
              <w:jc w:val="left"/>
            </w:pPr>
            <w:r w:rsidRPr="00A610C8">
              <w:t xml:space="preserve">Thẻ chứa các khai báo cho thanh công cụ phía trên grid. </w:t>
            </w:r>
          </w:p>
        </w:tc>
        <w:tc>
          <w:tcPr>
            <w:tcW w:w="3060" w:type="dxa"/>
          </w:tcPr>
          <w:p w14:paraId="7EDEC114" w14:textId="46A3B71C" w:rsidR="00A610C8" w:rsidRDefault="00A610C8" w:rsidP="00E54272">
            <w:pPr>
              <w:pStyle w:val="Nomal-"/>
              <w:numPr>
                <w:ilvl w:val="0"/>
                <w:numId w:val="0"/>
              </w:numPr>
              <w:jc w:val="center"/>
            </w:pPr>
            <w:r>
              <w:t>Dùng cho chứng từ</w:t>
            </w:r>
          </w:p>
        </w:tc>
      </w:tr>
    </w:tbl>
    <w:p w14:paraId="68143CA4" w14:textId="094661F0" w:rsidR="00CE3871" w:rsidRDefault="00CE3871" w:rsidP="00493C98">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493C98" w14:paraId="1B8CE2C0" w14:textId="77777777" w:rsidTr="000F38E8">
        <w:tc>
          <w:tcPr>
            <w:tcW w:w="10890" w:type="dxa"/>
            <w:gridSpan w:val="3"/>
            <w:shd w:val="clear" w:color="auto" w:fill="EAF1DD" w:themeFill="accent3" w:themeFillTint="33"/>
          </w:tcPr>
          <w:p w14:paraId="701CCA61" w14:textId="3EBDA049" w:rsidR="00493C98" w:rsidRPr="000F38E8" w:rsidRDefault="00493C98" w:rsidP="00493C98">
            <w:pPr>
              <w:pStyle w:val="Nomal-"/>
              <w:numPr>
                <w:ilvl w:val="0"/>
                <w:numId w:val="0"/>
              </w:numPr>
              <w:jc w:val="center"/>
              <w:rPr>
                <w:b/>
              </w:rPr>
            </w:pPr>
            <w:r w:rsidRPr="000F38E8">
              <w:rPr>
                <w:b/>
              </w:rPr>
              <w:t>Thẻ &lt;title&gt; trong trong Controller\Grid\.xml &gt; grid</w:t>
            </w:r>
          </w:p>
        </w:tc>
      </w:tr>
      <w:tr w:rsidR="00493C98" w14:paraId="1225B65B" w14:textId="77777777" w:rsidTr="000F38E8">
        <w:tc>
          <w:tcPr>
            <w:tcW w:w="10890" w:type="dxa"/>
            <w:gridSpan w:val="3"/>
            <w:shd w:val="clear" w:color="auto" w:fill="EAF1DD" w:themeFill="accent3" w:themeFillTint="33"/>
          </w:tcPr>
          <w:p w14:paraId="41B32F2D" w14:textId="46AC8DDC" w:rsidR="00493C98" w:rsidRPr="00493C98" w:rsidRDefault="00493C98" w:rsidP="00493C98">
            <w:pPr>
              <w:pStyle w:val="Nomal-"/>
              <w:numPr>
                <w:ilvl w:val="0"/>
                <w:numId w:val="0"/>
              </w:numPr>
              <w:jc w:val="center"/>
            </w:pPr>
            <w:r w:rsidRPr="00493C98">
              <w:t>Thẻ dùng để khai báo các tiêu đề của grid</w:t>
            </w:r>
          </w:p>
        </w:tc>
      </w:tr>
      <w:tr w:rsidR="00493C98" w14:paraId="7292BADD" w14:textId="77777777" w:rsidTr="00493C98">
        <w:tc>
          <w:tcPr>
            <w:tcW w:w="2667" w:type="dxa"/>
            <w:shd w:val="clear" w:color="auto" w:fill="C6D9F1" w:themeFill="text2" w:themeFillTint="33"/>
          </w:tcPr>
          <w:p w14:paraId="4BD16ED7" w14:textId="5E12D79C" w:rsidR="00493C98" w:rsidRDefault="00493C98" w:rsidP="00493C98">
            <w:pPr>
              <w:pStyle w:val="Nomal-"/>
              <w:numPr>
                <w:ilvl w:val="0"/>
                <w:numId w:val="0"/>
              </w:numPr>
              <w:jc w:val="center"/>
            </w:pPr>
            <w:r>
              <w:t>Thuộc tính</w:t>
            </w:r>
          </w:p>
        </w:tc>
        <w:tc>
          <w:tcPr>
            <w:tcW w:w="5163" w:type="dxa"/>
            <w:shd w:val="clear" w:color="auto" w:fill="C6D9F1" w:themeFill="text2" w:themeFillTint="33"/>
          </w:tcPr>
          <w:p w14:paraId="3C960745" w14:textId="11E7E3ED" w:rsidR="00493C98" w:rsidRDefault="00493C98" w:rsidP="00493C98">
            <w:pPr>
              <w:pStyle w:val="Nomal-"/>
              <w:numPr>
                <w:ilvl w:val="0"/>
                <w:numId w:val="0"/>
              </w:numPr>
              <w:jc w:val="center"/>
            </w:pPr>
            <w:r>
              <w:t>Diễn giải</w:t>
            </w:r>
          </w:p>
        </w:tc>
        <w:tc>
          <w:tcPr>
            <w:tcW w:w="3060" w:type="dxa"/>
            <w:shd w:val="clear" w:color="auto" w:fill="C6D9F1" w:themeFill="text2" w:themeFillTint="33"/>
          </w:tcPr>
          <w:p w14:paraId="62A1C1BF" w14:textId="40E6A12E" w:rsidR="00493C98" w:rsidRDefault="00493C98" w:rsidP="00493C98">
            <w:pPr>
              <w:pStyle w:val="Nomal-"/>
              <w:numPr>
                <w:ilvl w:val="0"/>
                <w:numId w:val="0"/>
              </w:numPr>
              <w:jc w:val="center"/>
            </w:pPr>
            <w:r>
              <w:t>Giá trị mặc định</w:t>
            </w:r>
          </w:p>
        </w:tc>
      </w:tr>
      <w:tr w:rsidR="00493C98" w14:paraId="6CE94153" w14:textId="77777777" w:rsidTr="00493C98">
        <w:tc>
          <w:tcPr>
            <w:tcW w:w="2667" w:type="dxa"/>
          </w:tcPr>
          <w:p w14:paraId="741D1A5D" w14:textId="4C64F00E" w:rsidR="00493C98" w:rsidRPr="00493C98" w:rsidRDefault="00493C98" w:rsidP="00493C98">
            <w:pPr>
              <w:pStyle w:val="Nomal-"/>
              <w:numPr>
                <w:ilvl w:val="0"/>
                <w:numId w:val="0"/>
              </w:numPr>
              <w:jc w:val="center"/>
            </w:pPr>
            <w:r w:rsidRPr="00493C98">
              <w:t>v</w:t>
            </w:r>
          </w:p>
        </w:tc>
        <w:tc>
          <w:tcPr>
            <w:tcW w:w="5163" w:type="dxa"/>
          </w:tcPr>
          <w:p w14:paraId="1B895F4B" w14:textId="30B0E038" w:rsidR="00493C98" w:rsidRPr="00493C98" w:rsidRDefault="00493C98" w:rsidP="00493C98">
            <w:pPr>
              <w:pStyle w:val="Nomal-"/>
              <w:numPr>
                <w:ilvl w:val="0"/>
                <w:numId w:val="0"/>
              </w:numPr>
              <w:jc w:val="center"/>
            </w:pPr>
            <w:r w:rsidRPr="00493C98">
              <w:t>Tên tiêu đề tiếng Việt</w:t>
            </w:r>
          </w:p>
        </w:tc>
        <w:tc>
          <w:tcPr>
            <w:tcW w:w="3060" w:type="dxa"/>
          </w:tcPr>
          <w:p w14:paraId="00197D51" w14:textId="0C969E1C" w:rsidR="00493C98" w:rsidRPr="00493C98" w:rsidRDefault="00493C98" w:rsidP="00493C98">
            <w:pPr>
              <w:pStyle w:val="Nomal-"/>
              <w:numPr>
                <w:ilvl w:val="0"/>
                <w:numId w:val="0"/>
              </w:numPr>
              <w:jc w:val="center"/>
            </w:pPr>
            <w:r w:rsidRPr="00493C98">
              <w:t>String = “”</w:t>
            </w:r>
          </w:p>
        </w:tc>
      </w:tr>
      <w:tr w:rsidR="00493C98" w14:paraId="7E6D6811" w14:textId="77777777" w:rsidTr="00493C98">
        <w:tc>
          <w:tcPr>
            <w:tcW w:w="2667" w:type="dxa"/>
          </w:tcPr>
          <w:p w14:paraId="4E1D1970" w14:textId="4559320D" w:rsidR="00493C98" w:rsidRPr="00493C98" w:rsidRDefault="00493C98" w:rsidP="00493C98">
            <w:pPr>
              <w:pStyle w:val="Nomal-"/>
              <w:numPr>
                <w:ilvl w:val="0"/>
                <w:numId w:val="0"/>
              </w:numPr>
              <w:jc w:val="center"/>
            </w:pPr>
            <w:r w:rsidRPr="00493C98">
              <w:t>e</w:t>
            </w:r>
          </w:p>
        </w:tc>
        <w:tc>
          <w:tcPr>
            <w:tcW w:w="5163" w:type="dxa"/>
          </w:tcPr>
          <w:p w14:paraId="4D65CE01" w14:textId="093C62E1" w:rsidR="00493C98" w:rsidRPr="00493C98" w:rsidRDefault="00493C98" w:rsidP="00493C98">
            <w:pPr>
              <w:pStyle w:val="Nomal-"/>
              <w:numPr>
                <w:ilvl w:val="0"/>
                <w:numId w:val="0"/>
              </w:numPr>
              <w:jc w:val="center"/>
            </w:pPr>
            <w:r w:rsidRPr="00493C98">
              <w:t>Tên tiêu đề tiếng Anh</w:t>
            </w:r>
          </w:p>
        </w:tc>
        <w:tc>
          <w:tcPr>
            <w:tcW w:w="3060" w:type="dxa"/>
          </w:tcPr>
          <w:p w14:paraId="559CE0EB" w14:textId="6CAA08E2" w:rsidR="00493C98" w:rsidRPr="00493C98" w:rsidRDefault="00493C98" w:rsidP="00493C98">
            <w:pPr>
              <w:pStyle w:val="Nomal-"/>
              <w:numPr>
                <w:ilvl w:val="0"/>
                <w:numId w:val="0"/>
              </w:numPr>
              <w:jc w:val="center"/>
            </w:pPr>
            <w:r w:rsidRPr="00493C98">
              <w:t>String = “”</w:t>
            </w:r>
          </w:p>
        </w:tc>
      </w:tr>
    </w:tbl>
    <w:p w14:paraId="646687FF" w14:textId="77777777" w:rsidR="00493C98" w:rsidRDefault="00493C98" w:rsidP="00493C98">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493C98" w14:paraId="2116A5FB" w14:textId="77777777" w:rsidTr="000F38E8">
        <w:tc>
          <w:tcPr>
            <w:tcW w:w="10890" w:type="dxa"/>
            <w:gridSpan w:val="3"/>
            <w:shd w:val="clear" w:color="auto" w:fill="EAF1DD" w:themeFill="accent3" w:themeFillTint="33"/>
          </w:tcPr>
          <w:p w14:paraId="18236642" w14:textId="33811810" w:rsidR="00493C98" w:rsidRPr="000F38E8" w:rsidRDefault="00493C98" w:rsidP="00493C98">
            <w:pPr>
              <w:pStyle w:val="Nomal-"/>
              <w:numPr>
                <w:ilvl w:val="0"/>
                <w:numId w:val="0"/>
              </w:numPr>
              <w:jc w:val="center"/>
              <w:rPr>
                <w:b/>
              </w:rPr>
            </w:pPr>
            <w:r w:rsidRPr="000F38E8">
              <w:rPr>
                <w:b/>
              </w:rPr>
              <w:t>Thẻ &lt;subtitle&gt; trong trong Controller\Grid\.xml &gt; grid</w:t>
            </w:r>
          </w:p>
        </w:tc>
      </w:tr>
      <w:tr w:rsidR="00493C98" w14:paraId="423BFE30" w14:textId="77777777" w:rsidTr="000F38E8">
        <w:tc>
          <w:tcPr>
            <w:tcW w:w="10890" w:type="dxa"/>
            <w:gridSpan w:val="3"/>
            <w:shd w:val="clear" w:color="auto" w:fill="EAF1DD" w:themeFill="accent3" w:themeFillTint="33"/>
          </w:tcPr>
          <w:p w14:paraId="7CEA43E7" w14:textId="6F2E628C" w:rsidR="00493C98" w:rsidRPr="00493C98" w:rsidRDefault="00493C98" w:rsidP="00493C98">
            <w:pPr>
              <w:pStyle w:val="Nomal-"/>
              <w:numPr>
                <w:ilvl w:val="0"/>
                <w:numId w:val="0"/>
              </w:numPr>
              <w:jc w:val="center"/>
            </w:pPr>
            <w:r w:rsidRPr="00493C98">
              <w:t>Thẻ dùng để khai báo các tiêu đề phụ được hiển thị phía trên thanh toolbar</w:t>
            </w:r>
          </w:p>
        </w:tc>
      </w:tr>
      <w:tr w:rsidR="00493C98" w14:paraId="104CB1A8" w14:textId="77777777" w:rsidTr="00493C98">
        <w:tc>
          <w:tcPr>
            <w:tcW w:w="2667" w:type="dxa"/>
            <w:shd w:val="clear" w:color="auto" w:fill="C6D9F1" w:themeFill="text2" w:themeFillTint="33"/>
          </w:tcPr>
          <w:p w14:paraId="1293484A" w14:textId="77777777" w:rsidR="00493C98" w:rsidRDefault="00493C98" w:rsidP="00493C98">
            <w:pPr>
              <w:pStyle w:val="Nomal-"/>
              <w:numPr>
                <w:ilvl w:val="0"/>
                <w:numId w:val="0"/>
              </w:numPr>
              <w:jc w:val="center"/>
            </w:pPr>
            <w:r>
              <w:t>Thuộc tính</w:t>
            </w:r>
          </w:p>
        </w:tc>
        <w:tc>
          <w:tcPr>
            <w:tcW w:w="5163" w:type="dxa"/>
            <w:shd w:val="clear" w:color="auto" w:fill="C6D9F1" w:themeFill="text2" w:themeFillTint="33"/>
          </w:tcPr>
          <w:p w14:paraId="3748F1FC" w14:textId="77777777" w:rsidR="00493C98" w:rsidRDefault="00493C98" w:rsidP="00493C98">
            <w:pPr>
              <w:pStyle w:val="Nomal-"/>
              <w:numPr>
                <w:ilvl w:val="0"/>
                <w:numId w:val="0"/>
              </w:numPr>
              <w:jc w:val="center"/>
            </w:pPr>
            <w:r>
              <w:t>Diễn giải</w:t>
            </w:r>
          </w:p>
        </w:tc>
        <w:tc>
          <w:tcPr>
            <w:tcW w:w="3060" w:type="dxa"/>
            <w:shd w:val="clear" w:color="auto" w:fill="C6D9F1" w:themeFill="text2" w:themeFillTint="33"/>
          </w:tcPr>
          <w:p w14:paraId="047825BF" w14:textId="77777777" w:rsidR="00493C98" w:rsidRDefault="00493C98" w:rsidP="00493C98">
            <w:pPr>
              <w:pStyle w:val="Nomal-"/>
              <w:numPr>
                <w:ilvl w:val="0"/>
                <w:numId w:val="0"/>
              </w:numPr>
              <w:jc w:val="center"/>
            </w:pPr>
            <w:r>
              <w:t>Giá trị mặc định</w:t>
            </w:r>
          </w:p>
        </w:tc>
      </w:tr>
      <w:tr w:rsidR="00493C98" w14:paraId="2941B276" w14:textId="77777777" w:rsidTr="00493C98">
        <w:tc>
          <w:tcPr>
            <w:tcW w:w="2667" w:type="dxa"/>
          </w:tcPr>
          <w:p w14:paraId="69484662" w14:textId="77777777" w:rsidR="00493C98" w:rsidRPr="00493C98" w:rsidRDefault="00493C98" w:rsidP="00493C98">
            <w:pPr>
              <w:pStyle w:val="Nomal-"/>
              <w:numPr>
                <w:ilvl w:val="0"/>
                <w:numId w:val="0"/>
              </w:numPr>
              <w:jc w:val="center"/>
            </w:pPr>
            <w:r w:rsidRPr="00493C98">
              <w:t>v</w:t>
            </w:r>
          </w:p>
        </w:tc>
        <w:tc>
          <w:tcPr>
            <w:tcW w:w="5163" w:type="dxa"/>
          </w:tcPr>
          <w:p w14:paraId="14C0FAF7" w14:textId="77777777" w:rsidR="00493C98" w:rsidRPr="00493C98" w:rsidRDefault="00493C98" w:rsidP="00493C98">
            <w:pPr>
              <w:pStyle w:val="Nomal-"/>
              <w:numPr>
                <w:ilvl w:val="0"/>
                <w:numId w:val="0"/>
              </w:numPr>
              <w:jc w:val="center"/>
            </w:pPr>
            <w:r w:rsidRPr="00493C98">
              <w:t>Tên tiêu đề tiếng Việt</w:t>
            </w:r>
          </w:p>
        </w:tc>
        <w:tc>
          <w:tcPr>
            <w:tcW w:w="3060" w:type="dxa"/>
          </w:tcPr>
          <w:p w14:paraId="4A6895A5" w14:textId="77777777" w:rsidR="00493C98" w:rsidRPr="00493C98" w:rsidRDefault="00493C98" w:rsidP="00493C98">
            <w:pPr>
              <w:pStyle w:val="Nomal-"/>
              <w:numPr>
                <w:ilvl w:val="0"/>
                <w:numId w:val="0"/>
              </w:numPr>
              <w:jc w:val="center"/>
            </w:pPr>
            <w:r w:rsidRPr="00493C98">
              <w:t>String = “”</w:t>
            </w:r>
          </w:p>
        </w:tc>
      </w:tr>
      <w:tr w:rsidR="00493C98" w14:paraId="2E3B498B" w14:textId="77777777" w:rsidTr="00493C98">
        <w:tc>
          <w:tcPr>
            <w:tcW w:w="2667" w:type="dxa"/>
          </w:tcPr>
          <w:p w14:paraId="58681256" w14:textId="77777777" w:rsidR="00493C98" w:rsidRPr="00493C98" w:rsidRDefault="00493C98" w:rsidP="00493C98">
            <w:pPr>
              <w:pStyle w:val="Nomal-"/>
              <w:numPr>
                <w:ilvl w:val="0"/>
                <w:numId w:val="0"/>
              </w:numPr>
              <w:jc w:val="center"/>
            </w:pPr>
            <w:r w:rsidRPr="00493C98">
              <w:t>e</w:t>
            </w:r>
          </w:p>
        </w:tc>
        <w:tc>
          <w:tcPr>
            <w:tcW w:w="5163" w:type="dxa"/>
          </w:tcPr>
          <w:p w14:paraId="2B94534C" w14:textId="77777777" w:rsidR="00493C98" w:rsidRPr="00493C98" w:rsidRDefault="00493C98" w:rsidP="00493C98">
            <w:pPr>
              <w:pStyle w:val="Nomal-"/>
              <w:numPr>
                <w:ilvl w:val="0"/>
                <w:numId w:val="0"/>
              </w:numPr>
              <w:jc w:val="center"/>
            </w:pPr>
            <w:r w:rsidRPr="00493C98">
              <w:t>Tên tiêu đề tiếng Anh</w:t>
            </w:r>
          </w:p>
        </w:tc>
        <w:tc>
          <w:tcPr>
            <w:tcW w:w="3060" w:type="dxa"/>
          </w:tcPr>
          <w:p w14:paraId="744C4D38" w14:textId="77777777" w:rsidR="00493C98" w:rsidRPr="00493C98" w:rsidRDefault="00493C98" w:rsidP="00493C98">
            <w:pPr>
              <w:pStyle w:val="Nomal-"/>
              <w:numPr>
                <w:ilvl w:val="0"/>
                <w:numId w:val="0"/>
              </w:numPr>
              <w:jc w:val="center"/>
            </w:pPr>
            <w:r w:rsidRPr="00493C98">
              <w:t>String = “”</w:t>
            </w:r>
          </w:p>
        </w:tc>
      </w:tr>
      <w:tr w:rsidR="00493C98" w14:paraId="592E92D7" w14:textId="77777777" w:rsidTr="000F38E8">
        <w:tc>
          <w:tcPr>
            <w:tcW w:w="10890" w:type="dxa"/>
            <w:gridSpan w:val="3"/>
            <w:shd w:val="clear" w:color="auto" w:fill="EAF1DD" w:themeFill="accent3" w:themeFillTint="33"/>
          </w:tcPr>
          <w:p w14:paraId="4C119283" w14:textId="38BD51B3" w:rsidR="00493C98" w:rsidRPr="000F38E8" w:rsidRDefault="00493C98" w:rsidP="00493C98">
            <w:pPr>
              <w:pStyle w:val="Nomal-"/>
              <w:numPr>
                <w:ilvl w:val="0"/>
                <w:numId w:val="0"/>
              </w:numPr>
              <w:jc w:val="center"/>
              <w:rPr>
                <w:b/>
              </w:rPr>
            </w:pPr>
            <w:r w:rsidRPr="000F38E8">
              <w:rPr>
                <w:b/>
              </w:rPr>
              <w:lastRenderedPageBreak/>
              <w:t>Thẻ &lt;fields&gt; trong trong Controller\Grid\.xml &gt; grid</w:t>
            </w:r>
          </w:p>
        </w:tc>
      </w:tr>
      <w:tr w:rsidR="00493C98" w14:paraId="022B90AC" w14:textId="77777777" w:rsidTr="000F38E8">
        <w:tc>
          <w:tcPr>
            <w:tcW w:w="10890" w:type="dxa"/>
            <w:gridSpan w:val="3"/>
            <w:shd w:val="clear" w:color="auto" w:fill="EAF1DD" w:themeFill="accent3" w:themeFillTint="33"/>
          </w:tcPr>
          <w:p w14:paraId="6AC4277B" w14:textId="244D985C" w:rsidR="00493C98" w:rsidRPr="00493C98" w:rsidRDefault="00493C98" w:rsidP="00493C98">
            <w:pPr>
              <w:pStyle w:val="Nomal-"/>
              <w:numPr>
                <w:ilvl w:val="0"/>
                <w:numId w:val="0"/>
              </w:numPr>
              <w:jc w:val="center"/>
            </w:pPr>
            <w:r w:rsidRPr="00493C98">
              <w:t>Thẻ dùng để chứa khối khai báo các trường dữ liệu dùng cho grid.</w:t>
            </w:r>
          </w:p>
        </w:tc>
      </w:tr>
      <w:tr w:rsidR="00493C98" w14:paraId="3AE243EF" w14:textId="77777777" w:rsidTr="00493C98">
        <w:tc>
          <w:tcPr>
            <w:tcW w:w="2667" w:type="dxa"/>
            <w:shd w:val="clear" w:color="auto" w:fill="8DB3E2" w:themeFill="text2" w:themeFillTint="66"/>
          </w:tcPr>
          <w:p w14:paraId="5C59DB0B" w14:textId="2DC21B0E" w:rsidR="00493C98" w:rsidRDefault="00493C98" w:rsidP="00530757">
            <w:pPr>
              <w:pStyle w:val="Nomal-"/>
              <w:numPr>
                <w:ilvl w:val="0"/>
                <w:numId w:val="0"/>
              </w:numPr>
              <w:jc w:val="center"/>
            </w:pPr>
            <w:r>
              <w:t>Thẻ con</w:t>
            </w:r>
            <w:r w:rsidR="00530757">
              <w:t xml:space="preserve"> </w:t>
            </w:r>
          </w:p>
        </w:tc>
        <w:tc>
          <w:tcPr>
            <w:tcW w:w="5163" w:type="dxa"/>
            <w:shd w:val="clear" w:color="auto" w:fill="8DB3E2" w:themeFill="text2" w:themeFillTint="66"/>
          </w:tcPr>
          <w:p w14:paraId="7E35168D" w14:textId="77777777" w:rsidR="00493C98" w:rsidRDefault="00493C98" w:rsidP="00493C98">
            <w:pPr>
              <w:pStyle w:val="Nomal-"/>
              <w:numPr>
                <w:ilvl w:val="0"/>
                <w:numId w:val="0"/>
              </w:numPr>
              <w:jc w:val="center"/>
            </w:pPr>
            <w:r>
              <w:t>Diễn giải</w:t>
            </w:r>
          </w:p>
        </w:tc>
        <w:tc>
          <w:tcPr>
            <w:tcW w:w="3060" w:type="dxa"/>
            <w:shd w:val="clear" w:color="auto" w:fill="8DB3E2" w:themeFill="text2" w:themeFillTint="66"/>
          </w:tcPr>
          <w:p w14:paraId="55AF2318" w14:textId="56DB55BC" w:rsidR="00493C98" w:rsidRDefault="00493C98" w:rsidP="00493C98">
            <w:pPr>
              <w:pStyle w:val="Nomal-"/>
              <w:numPr>
                <w:ilvl w:val="0"/>
                <w:numId w:val="0"/>
              </w:numPr>
              <w:jc w:val="center"/>
            </w:pPr>
            <w:r>
              <w:t>Ghi chú</w:t>
            </w:r>
          </w:p>
        </w:tc>
      </w:tr>
      <w:tr w:rsidR="00493C98" w14:paraId="3038E755" w14:textId="77777777" w:rsidTr="00493C98">
        <w:tc>
          <w:tcPr>
            <w:tcW w:w="2667" w:type="dxa"/>
          </w:tcPr>
          <w:p w14:paraId="1554F71A" w14:textId="19AEC895" w:rsidR="00493C98" w:rsidRPr="00493C98" w:rsidRDefault="00493C98" w:rsidP="00493C98">
            <w:pPr>
              <w:pStyle w:val="Nomal-"/>
              <w:numPr>
                <w:ilvl w:val="0"/>
                <w:numId w:val="0"/>
              </w:numPr>
              <w:jc w:val="center"/>
            </w:pPr>
            <w:r w:rsidRPr="00493C98">
              <w:t>field</w:t>
            </w:r>
          </w:p>
        </w:tc>
        <w:tc>
          <w:tcPr>
            <w:tcW w:w="5163" w:type="dxa"/>
          </w:tcPr>
          <w:p w14:paraId="77985AA9" w14:textId="325EFBF4" w:rsidR="00493C98" w:rsidRPr="00493C98" w:rsidRDefault="00493C98" w:rsidP="00493C98">
            <w:pPr>
              <w:pStyle w:val="Nomal-"/>
              <w:numPr>
                <w:ilvl w:val="0"/>
                <w:numId w:val="0"/>
              </w:numPr>
              <w:jc w:val="left"/>
            </w:pPr>
            <w:r w:rsidRPr="00493C98">
              <w:t>Thẻ dùng định nghĩa các trường của bảng dữ liệu được lấy từ database</w:t>
            </w:r>
          </w:p>
        </w:tc>
        <w:tc>
          <w:tcPr>
            <w:tcW w:w="3060" w:type="dxa"/>
          </w:tcPr>
          <w:p w14:paraId="2ADB0AC5" w14:textId="2F02D87A" w:rsidR="00493C98" w:rsidRPr="00493C98" w:rsidRDefault="00493C98" w:rsidP="00493C98">
            <w:pPr>
              <w:pStyle w:val="Nomal-"/>
              <w:numPr>
                <w:ilvl w:val="0"/>
                <w:numId w:val="0"/>
              </w:numPr>
              <w:jc w:val="left"/>
            </w:pPr>
            <w:r w:rsidRPr="00493C98">
              <w:t>Có ít nhất là 1 thẻ field. Các thẻ field này phân biệt bằng thuộc tính “name”.</w:t>
            </w:r>
          </w:p>
        </w:tc>
      </w:tr>
      <w:tr w:rsidR="00493C98" w14:paraId="5E14FE54" w14:textId="77777777" w:rsidTr="00493C98">
        <w:tc>
          <w:tcPr>
            <w:tcW w:w="2667" w:type="dxa"/>
            <w:shd w:val="clear" w:color="auto" w:fill="C6D9F1" w:themeFill="text2" w:themeFillTint="33"/>
          </w:tcPr>
          <w:p w14:paraId="41AA0554" w14:textId="0303CAC6" w:rsidR="00493C98" w:rsidRPr="00493C98" w:rsidRDefault="00493C98" w:rsidP="00530757">
            <w:pPr>
              <w:pStyle w:val="Nomal-"/>
              <w:numPr>
                <w:ilvl w:val="0"/>
                <w:numId w:val="0"/>
              </w:numPr>
              <w:jc w:val="center"/>
            </w:pPr>
            <w:r>
              <w:t>Thuộc tính</w:t>
            </w:r>
            <w:r w:rsidR="00530757">
              <w:t xml:space="preserve"> của thẻ con</w:t>
            </w:r>
          </w:p>
        </w:tc>
        <w:tc>
          <w:tcPr>
            <w:tcW w:w="5163" w:type="dxa"/>
            <w:shd w:val="clear" w:color="auto" w:fill="C6D9F1" w:themeFill="text2" w:themeFillTint="33"/>
          </w:tcPr>
          <w:p w14:paraId="329B4AF2" w14:textId="11B702C1" w:rsidR="00493C98" w:rsidRPr="00493C98" w:rsidRDefault="00493C98" w:rsidP="00493C98">
            <w:pPr>
              <w:pStyle w:val="Nomal-"/>
              <w:numPr>
                <w:ilvl w:val="0"/>
                <w:numId w:val="0"/>
              </w:numPr>
              <w:jc w:val="center"/>
            </w:pPr>
            <w:r>
              <w:t>Diễn giải</w:t>
            </w:r>
          </w:p>
        </w:tc>
        <w:tc>
          <w:tcPr>
            <w:tcW w:w="3060" w:type="dxa"/>
            <w:shd w:val="clear" w:color="auto" w:fill="C6D9F1" w:themeFill="text2" w:themeFillTint="33"/>
          </w:tcPr>
          <w:p w14:paraId="0A97012E" w14:textId="13C4C8F8" w:rsidR="00493C98" w:rsidRPr="00493C98" w:rsidRDefault="00493C98" w:rsidP="00493C98">
            <w:pPr>
              <w:pStyle w:val="Nomal-"/>
              <w:numPr>
                <w:ilvl w:val="0"/>
                <w:numId w:val="0"/>
              </w:numPr>
              <w:jc w:val="center"/>
            </w:pPr>
            <w:r>
              <w:t>Giá trị mặc định</w:t>
            </w:r>
          </w:p>
        </w:tc>
      </w:tr>
      <w:tr w:rsidR="005D6AC2" w14:paraId="3B7C8CB3" w14:textId="77777777" w:rsidTr="005D6AC2">
        <w:tc>
          <w:tcPr>
            <w:tcW w:w="2667" w:type="dxa"/>
            <w:shd w:val="clear" w:color="auto" w:fill="auto"/>
          </w:tcPr>
          <w:p w14:paraId="485E5BC5" w14:textId="4126D7D9" w:rsidR="005D6AC2" w:rsidRDefault="005D6AC2" w:rsidP="00493C98">
            <w:pPr>
              <w:pStyle w:val="Nomal-"/>
              <w:numPr>
                <w:ilvl w:val="0"/>
                <w:numId w:val="0"/>
              </w:numPr>
              <w:jc w:val="center"/>
            </w:pPr>
            <w:r>
              <w:t>aliasName</w:t>
            </w:r>
          </w:p>
        </w:tc>
        <w:tc>
          <w:tcPr>
            <w:tcW w:w="5163" w:type="dxa"/>
            <w:shd w:val="clear" w:color="auto" w:fill="auto"/>
          </w:tcPr>
          <w:p w14:paraId="45292CA1" w14:textId="77777777" w:rsidR="005D6AC2" w:rsidRDefault="005D6AC2" w:rsidP="005D6AC2">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66F3676F" w14:textId="526D2B66" w:rsidR="005D6AC2" w:rsidRPr="005D6AC2" w:rsidRDefault="005D6AC2" w:rsidP="005D6AC2">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22D4097C" w14:textId="77777777" w:rsidR="005D6AC2" w:rsidRDefault="005D6AC2" w:rsidP="00493C98">
            <w:pPr>
              <w:pStyle w:val="Nomal-"/>
              <w:numPr>
                <w:ilvl w:val="0"/>
                <w:numId w:val="0"/>
              </w:numPr>
              <w:jc w:val="center"/>
            </w:pPr>
          </w:p>
        </w:tc>
      </w:tr>
      <w:tr w:rsidR="005D6AC2" w14:paraId="0D8E494C" w14:textId="77777777" w:rsidTr="005D6AC2">
        <w:tc>
          <w:tcPr>
            <w:tcW w:w="2667" w:type="dxa"/>
            <w:shd w:val="clear" w:color="auto" w:fill="auto"/>
          </w:tcPr>
          <w:p w14:paraId="1B5E768E" w14:textId="3580B87C" w:rsidR="005D6AC2" w:rsidRDefault="005D6AC2" w:rsidP="00493C98">
            <w:pPr>
              <w:pStyle w:val="Nomal-"/>
              <w:numPr>
                <w:ilvl w:val="0"/>
                <w:numId w:val="0"/>
              </w:numPr>
              <w:jc w:val="center"/>
            </w:pPr>
            <w:r>
              <w:t>align</w:t>
            </w:r>
          </w:p>
        </w:tc>
        <w:tc>
          <w:tcPr>
            <w:tcW w:w="5163" w:type="dxa"/>
            <w:shd w:val="clear" w:color="auto" w:fill="auto"/>
          </w:tcPr>
          <w:p w14:paraId="11F6D2FF" w14:textId="0B255EC2" w:rsidR="005D6AC2" w:rsidRPr="005D6AC2" w:rsidRDefault="005D6AC2" w:rsidP="005D6AC2">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450936F6" w14:textId="3B893BF5" w:rsidR="005D6AC2" w:rsidRPr="005D6AC2" w:rsidRDefault="005D6AC2" w:rsidP="000F38E8">
            <w:pPr>
              <w:pStyle w:val="Nomal-"/>
              <w:numPr>
                <w:ilvl w:val="0"/>
                <w:numId w:val="0"/>
              </w:numPr>
              <w:jc w:val="center"/>
            </w:pPr>
            <w:r w:rsidRPr="005D6AC2">
              <w:t>“left”</w:t>
            </w:r>
          </w:p>
        </w:tc>
      </w:tr>
      <w:tr w:rsidR="005D6AC2" w14:paraId="2A1F8CB5" w14:textId="77777777" w:rsidTr="005D6AC2">
        <w:tc>
          <w:tcPr>
            <w:tcW w:w="2667" w:type="dxa"/>
            <w:shd w:val="clear" w:color="auto" w:fill="auto"/>
          </w:tcPr>
          <w:p w14:paraId="4F4C616F" w14:textId="033A2BED" w:rsidR="005D6AC2" w:rsidRPr="005D6AC2" w:rsidRDefault="005D6AC2" w:rsidP="00493C98">
            <w:pPr>
              <w:pStyle w:val="Nomal-"/>
              <w:numPr>
                <w:ilvl w:val="0"/>
                <w:numId w:val="0"/>
              </w:numPr>
              <w:jc w:val="center"/>
            </w:pPr>
            <w:r w:rsidRPr="005D6AC2">
              <w:t>allowFilter</w:t>
            </w:r>
          </w:p>
        </w:tc>
        <w:tc>
          <w:tcPr>
            <w:tcW w:w="5163" w:type="dxa"/>
            <w:shd w:val="clear" w:color="auto" w:fill="auto"/>
          </w:tcPr>
          <w:p w14:paraId="4042CF31" w14:textId="2A0503D8" w:rsidR="005D6AC2" w:rsidRPr="005D6AC2" w:rsidRDefault="005D6AC2" w:rsidP="005D6AC2">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5E136BE8" w14:textId="211B0081" w:rsidR="005D6AC2" w:rsidRPr="005D6AC2" w:rsidRDefault="005D6AC2" w:rsidP="00493C98">
            <w:pPr>
              <w:pStyle w:val="Nomal-"/>
              <w:numPr>
                <w:ilvl w:val="0"/>
                <w:numId w:val="0"/>
              </w:numPr>
              <w:jc w:val="center"/>
            </w:pPr>
            <w:r w:rsidRPr="005D6AC2">
              <w:t xml:space="preserve"> “true”</w:t>
            </w:r>
          </w:p>
        </w:tc>
      </w:tr>
      <w:tr w:rsidR="005D6AC2" w14:paraId="095E81F5" w14:textId="77777777" w:rsidTr="005D6AC2">
        <w:tc>
          <w:tcPr>
            <w:tcW w:w="2667" w:type="dxa"/>
            <w:shd w:val="clear" w:color="auto" w:fill="auto"/>
          </w:tcPr>
          <w:p w14:paraId="2D6FEAC2" w14:textId="1B67D54F" w:rsidR="005D6AC2" w:rsidRPr="005D6AC2" w:rsidRDefault="005D6AC2" w:rsidP="00493C98">
            <w:pPr>
              <w:pStyle w:val="Nomal-"/>
              <w:numPr>
                <w:ilvl w:val="0"/>
                <w:numId w:val="0"/>
              </w:numPr>
              <w:jc w:val="center"/>
            </w:pPr>
            <w:r w:rsidRPr="005D6AC2">
              <w:t>allowNulls</w:t>
            </w:r>
          </w:p>
        </w:tc>
        <w:tc>
          <w:tcPr>
            <w:tcW w:w="5163" w:type="dxa"/>
            <w:shd w:val="clear" w:color="auto" w:fill="auto"/>
          </w:tcPr>
          <w:p w14:paraId="398DEB3F" w14:textId="796F07B8" w:rsidR="005D6AC2" w:rsidRPr="005D6AC2" w:rsidRDefault="005D6AC2" w:rsidP="005D6AC2">
            <w:pPr>
              <w:pStyle w:val="Nomal-"/>
              <w:numPr>
                <w:ilvl w:val="0"/>
                <w:numId w:val="0"/>
              </w:numPr>
              <w:jc w:val="left"/>
            </w:pPr>
            <w:r w:rsidRPr="005D6AC2">
              <w:t>Trường không được để trống.</w:t>
            </w:r>
          </w:p>
        </w:tc>
        <w:tc>
          <w:tcPr>
            <w:tcW w:w="3060" w:type="dxa"/>
            <w:shd w:val="clear" w:color="auto" w:fill="auto"/>
          </w:tcPr>
          <w:p w14:paraId="14869067" w14:textId="7FBAA0C6" w:rsidR="005D6AC2" w:rsidRPr="005D6AC2" w:rsidRDefault="005D6AC2" w:rsidP="00493C98">
            <w:pPr>
              <w:pStyle w:val="Nomal-"/>
              <w:numPr>
                <w:ilvl w:val="0"/>
                <w:numId w:val="0"/>
              </w:numPr>
              <w:jc w:val="center"/>
            </w:pPr>
            <w:r>
              <w:t>“true”</w:t>
            </w:r>
          </w:p>
        </w:tc>
      </w:tr>
      <w:tr w:rsidR="005D6AC2" w14:paraId="52F30AE2" w14:textId="77777777" w:rsidTr="005D6AC2">
        <w:tc>
          <w:tcPr>
            <w:tcW w:w="2667" w:type="dxa"/>
            <w:shd w:val="clear" w:color="auto" w:fill="auto"/>
          </w:tcPr>
          <w:p w14:paraId="421357D3" w14:textId="7E2DB1DE" w:rsidR="005D6AC2" w:rsidRPr="005D6AC2" w:rsidRDefault="005D6AC2" w:rsidP="00493C98">
            <w:pPr>
              <w:pStyle w:val="Nomal-"/>
              <w:numPr>
                <w:ilvl w:val="0"/>
                <w:numId w:val="0"/>
              </w:numPr>
              <w:jc w:val="center"/>
            </w:pPr>
            <w:r w:rsidRPr="005D6AC2">
              <w:t>allowSorting</w:t>
            </w:r>
          </w:p>
        </w:tc>
        <w:tc>
          <w:tcPr>
            <w:tcW w:w="5163" w:type="dxa"/>
            <w:shd w:val="clear" w:color="auto" w:fill="auto"/>
          </w:tcPr>
          <w:p w14:paraId="7B1D0733" w14:textId="3A0D9E5D" w:rsidR="005D6AC2" w:rsidRPr="005D6AC2" w:rsidRDefault="005D6AC2" w:rsidP="005D6AC2">
            <w:pPr>
              <w:pStyle w:val="Nomal-"/>
              <w:numPr>
                <w:ilvl w:val="0"/>
                <w:numId w:val="0"/>
              </w:numPr>
              <w:jc w:val="left"/>
            </w:pPr>
            <w:r w:rsidRPr="005D6AC2">
              <w:t>Cho phép sắp xếp tăng dần, giảm dần tại cột tương ứng.</w:t>
            </w:r>
          </w:p>
        </w:tc>
        <w:tc>
          <w:tcPr>
            <w:tcW w:w="3060" w:type="dxa"/>
            <w:shd w:val="clear" w:color="auto" w:fill="auto"/>
          </w:tcPr>
          <w:p w14:paraId="23AA2FA8" w14:textId="35B6CF94" w:rsidR="005D6AC2" w:rsidRPr="005D6AC2" w:rsidRDefault="005D6AC2" w:rsidP="00493C98">
            <w:pPr>
              <w:pStyle w:val="Nomal-"/>
              <w:numPr>
                <w:ilvl w:val="0"/>
                <w:numId w:val="0"/>
              </w:numPr>
              <w:jc w:val="center"/>
            </w:pPr>
            <w:r w:rsidRPr="005D6AC2">
              <w:t xml:space="preserve"> “true”</w:t>
            </w:r>
          </w:p>
        </w:tc>
      </w:tr>
      <w:tr w:rsidR="005D6AC2" w14:paraId="2F1E0514" w14:textId="77777777" w:rsidTr="005D6AC2">
        <w:tc>
          <w:tcPr>
            <w:tcW w:w="2667" w:type="dxa"/>
            <w:shd w:val="clear" w:color="auto" w:fill="auto"/>
          </w:tcPr>
          <w:p w14:paraId="0DECE4F6" w14:textId="3F17D469" w:rsidR="005D6AC2" w:rsidRPr="005D6AC2" w:rsidRDefault="005D6AC2" w:rsidP="00493C98">
            <w:pPr>
              <w:pStyle w:val="Nomal-"/>
              <w:numPr>
                <w:ilvl w:val="0"/>
                <w:numId w:val="0"/>
              </w:numPr>
              <w:jc w:val="center"/>
            </w:pPr>
            <w:r w:rsidRPr="005D6AC2">
              <w:t>dataFormatString</w:t>
            </w:r>
          </w:p>
        </w:tc>
        <w:tc>
          <w:tcPr>
            <w:tcW w:w="5163" w:type="dxa"/>
            <w:shd w:val="clear" w:color="auto" w:fill="auto"/>
          </w:tcPr>
          <w:p w14:paraId="5418672A" w14:textId="6E7623A3" w:rsidR="005D6AC2" w:rsidRPr="005D6AC2" w:rsidRDefault="005D6AC2" w:rsidP="005D6AC2">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473AA022" w14:textId="45B3AFBC" w:rsidR="005D6AC2" w:rsidRDefault="005D6AC2" w:rsidP="00493C98">
            <w:pPr>
              <w:pStyle w:val="Nomal-"/>
              <w:numPr>
                <w:ilvl w:val="0"/>
                <w:numId w:val="0"/>
              </w:numPr>
              <w:jc w:val="center"/>
            </w:pPr>
          </w:p>
        </w:tc>
      </w:tr>
      <w:tr w:rsidR="005D6AC2" w14:paraId="20CD94E2" w14:textId="77777777" w:rsidTr="005D6AC2">
        <w:tc>
          <w:tcPr>
            <w:tcW w:w="2667" w:type="dxa"/>
            <w:shd w:val="clear" w:color="auto" w:fill="auto"/>
          </w:tcPr>
          <w:p w14:paraId="1FDFA621" w14:textId="18CDF8E3" w:rsidR="005D6AC2" w:rsidRPr="005D6AC2" w:rsidRDefault="005D6AC2" w:rsidP="00493C98">
            <w:pPr>
              <w:pStyle w:val="Nomal-"/>
              <w:numPr>
                <w:ilvl w:val="0"/>
                <w:numId w:val="0"/>
              </w:numPr>
              <w:jc w:val="center"/>
            </w:pPr>
            <w:r w:rsidRPr="005D6AC2">
              <w:t>hidden</w:t>
            </w:r>
          </w:p>
        </w:tc>
        <w:tc>
          <w:tcPr>
            <w:tcW w:w="5163" w:type="dxa"/>
            <w:shd w:val="clear" w:color="auto" w:fill="auto"/>
          </w:tcPr>
          <w:p w14:paraId="61F50BBD" w14:textId="30D1DE1A" w:rsidR="005D6AC2" w:rsidRPr="005D6AC2" w:rsidRDefault="005D6AC2" w:rsidP="005D6AC2">
            <w:pPr>
              <w:pStyle w:val="Nomal-"/>
              <w:numPr>
                <w:ilvl w:val="0"/>
                <w:numId w:val="0"/>
              </w:numPr>
              <w:jc w:val="left"/>
            </w:pPr>
            <w:r w:rsidRPr="005D6AC2">
              <w:t>Trường này có bị ẩn trong grid hay không?</w:t>
            </w:r>
          </w:p>
        </w:tc>
        <w:tc>
          <w:tcPr>
            <w:tcW w:w="3060" w:type="dxa"/>
            <w:shd w:val="clear" w:color="auto" w:fill="auto"/>
          </w:tcPr>
          <w:p w14:paraId="10D04401" w14:textId="59ADC9EF" w:rsidR="005D6AC2" w:rsidRPr="005D6AC2" w:rsidRDefault="005D6AC2" w:rsidP="00493C98">
            <w:pPr>
              <w:pStyle w:val="Nomal-"/>
              <w:numPr>
                <w:ilvl w:val="0"/>
                <w:numId w:val="0"/>
              </w:numPr>
              <w:jc w:val="center"/>
            </w:pPr>
            <w:r w:rsidRPr="005D6AC2">
              <w:t>“false”</w:t>
            </w:r>
          </w:p>
        </w:tc>
      </w:tr>
      <w:tr w:rsidR="005D6AC2" w14:paraId="63D3A7D0" w14:textId="77777777" w:rsidTr="005D6AC2">
        <w:tc>
          <w:tcPr>
            <w:tcW w:w="2667" w:type="dxa"/>
            <w:shd w:val="clear" w:color="auto" w:fill="auto"/>
          </w:tcPr>
          <w:p w14:paraId="59A5B0E9" w14:textId="2D984CD1" w:rsidR="005D6AC2" w:rsidRPr="005D6AC2" w:rsidRDefault="005D6AC2" w:rsidP="00493C98">
            <w:pPr>
              <w:pStyle w:val="Nomal-"/>
              <w:numPr>
                <w:ilvl w:val="0"/>
                <w:numId w:val="0"/>
              </w:numPr>
              <w:jc w:val="center"/>
            </w:pPr>
            <w:r w:rsidRPr="005D6AC2">
              <w:lastRenderedPageBreak/>
              <w:t>inactivate</w:t>
            </w:r>
          </w:p>
        </w:tc>
        <w:tc>
          <w:tcPr>
            <w:tcW w:w="5163" w:type="dxa"/>
            <w:shd w:val="clear" w:color="auto" w:fill="auto"/>
          </w:tcPr>
          <w:p w14:paraId="4480BA41" w14:textId="46C7B748" w:rsidR="005D6AC2" w:rsidRPr="005D6AC2" w:rsidRDefault="005D6AC2" w:rsidP="005D6AC2">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197620C3" w14:textId="77777777" w:rsidR="005D6AC2" w:rsidRDefault="005D6AC2" w:rsidP="00493C98">
            <w:pPr>
              <w:pStyle w:val="Nomal-"/>
              <w:numPr>
                <w:ilvl w:val="0"/>
                <w:numId w:val="0"/>
              </w:numPr>
              <w:jc w:val="center"/>
            </w:pPr>
          </w:p>
        </w:tc>
      </w:tr>
      <w:tr w:rsidR="005D6AC2" w14:paraId="0F9095D5" w14:textId="77777777" w:rsidTr="005D6AC2">
        <w:tc>
          <w:tcPr>
            <w:tcW w:w="2667" w:type="dxa"/>
            <w:shd w:val="clear" w:color="auto" w:fill="auto"/>
          </w:tcPr>
          <w:p w14:paraId="08B33440" w14:textId="738753C8" w:rsidR="005D6AC2" w:rsidRPr="005D6AC2" w:rsidRDefault="005D6AC2" w:rsidP="00493C98">
            <w:pPr>
              <w:pStyle w:val="Nomal-"/>
              <w:numPr>
                <w:ilvl w:val="0"/>
                <w:numId w:val="0"/>
              </w:numPr>
              <w:jc w:val="center"/>
            </w:pPr>
            <w:r w:rsidRPr="005D6AC2">
              <w:t>isPrimaryKey</w:t>
            </w:r>
          </w:p>
        </w:tc>
        <w:tc>
          <w:tcPr>
            <w:tcW w:w="5163" w:type="dxa"/>
            <w:shd w:val="clear" w:color="auto" w:fill="auto"/>
          </w:tcPr>
          <w:p w14:paraId="5DE842A8" w14:textId="29A60B8E" w:rsidR="005D6AC2" w:rsidRPr="005D6AC2" w:rsidRDefault="005D6AC2" w:rsidP="005D6AC2">
            <w:pPr>
              <w:pStyle w:val="Nomal-"/>
              <w:numPr>
                <w:ilvl w:val="0"/>
                <w:numId w:val="0"/>
              </w:numPr>
              <w:jc w:val="left"/>
            </w:pPr>
            <w:r w:rsidRPr="005D6AC2">
              <w:t>Xác định đây có phải là trường khóa hay không.</w:t>
            </w:r>
          </w:p>
        </w:tc>
        <w:tc>
          <w:tcPr>
            <w:tcW w:w="3060" w:type="dxa"/>
            <w:shd w:val="clear" w:color="auto" w:fill="auto"/>
          </w:tcPr>
          <w:p w14:paraId="325204D8" w14:textId="62160FA4" w:rsidR="005D6AC2" w:rsidRPr="005D6AC2" w:rsidRDefault="005D6AC2" w:rsidP="00493C98">
            <w:pPr>
              <w:pStyle w:val="Nomal-"/>
              <w:numPr>
                <w:ilvl w:val="0"/>
                <w:numId w:val="0"/>
              </w:numPr>
              <w:jc w:val="center"/>
            </w:pPr>
            <w:r w:rsidRPr="005D6AC2">
              <w:t>Boolean = “false”</w:t>
            </w:r>
          </w:p>
        </w:tc>
      </w:tr>
      <w:tr w:rsidR="005D6AC2" w14:paraId="1E1C0BF5" w14:textId="77777777" w:rsidTr="005D6AC2">
        <w:tc>
          <w:tcPr>
            <w:tcW w:w="2667" w:type="dxa"/>
            <w:shd w:val="clear" w:color="auto" w:fill="auto"/>
          </w:tcPr>
          <w:p w14:paraId="5FA8617E" w14:textId="2CBB259A" w:rsidR="005D6AC2" w:rsidRPr="005D6AC2" w:rsidRDefault="005D6AC2" w:rsidP="00493C98">
            <w:pPr>
              <w:pStyle w:val="Nomal-"/>
              <w:numPr>
                <w:ilvl w:val="0"/>
                <w:numId w:val="0"/>
              </w:numPr>
              <w:jc w:val="center"/>
            </w:pPr>
            <w:r w:rsidRPr="005D6AC2">
              <w:t>name</w:t>
            </w:r>
          </w:p>
        </w:tc>
        <w:tc>
          <w:tcPr>
            <w:tcW w:w="5163" w:type="dxa"/>
            <w:shd w:val="clear" w:color="auto" w:fill="auto"/>
          </w:tcPr>
          <w:p w14:paraId="59B11635" w14:textId="4014939C" w:rsidR="005D6AC2" w:rsidRPr="005D6AC2" w:rsidRDefault="005D6AC2" w:rsidP="005D6AC2">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087E5D2F" w14:textId="77777777" w:rsidR="005D6AC2" w:rsidRDefault="005D6AC2" w:rsidP="00493C98">
            <w:pPr>
              <w:pStyle w:val="Nomal-"/>
              <w:numPr>
                <w:ilvl w:val="0"/>
                <w:numId w:val="0"/>
              </w:numPr>
              <w:jc w:val="center"/>
            </w:pPr>
          </w:p>
          <w:p w14:paraId="79ADDD9F" w14:textId="7DCF387E" w:rsidR="005D6AC2" w:rsidRPr="005D6AC2" w:rsidRDefault="005D6AC2" w:rsidP="00493C98">
            <w:pPr>
              <w:pStyle w:val="Nomal-"/>
              <w:numPr>
                <w:ilvl w:val="0"/>
                <w:numId w:val="0"/>
              </w:numPr>
              <w:jc w:val="center"/>
            </w:pPr>
            <w:r w:rsidRPr="005D6AC2">
              <w:t>Trường không được trống</w:t>
            </w:r>
          </w:p>
        </w:tc>
      </w:tr>
      <w:tr w:rsidR="005D6AC2" w14:paraId="7AC8711F" w14:textId="77777777" w:rsidTr="005D6AC2">
        <w:tc>
          <w:tcPr>
            <w:tcW w:w="2667" w:type="dxa"/>
            <w:shd w:val="clear" w:color="auto" w:fill="auto"/>
          </w:tcPr>
          <w:p w14:paraId="66B05C96" w14:textId="51A934C4" w:rsidR="005D6AC2" w:rsidRPr="005D6AC2" w:rsidRDefault="005D6AC2" w:rsidP="00493C98">
            <w:pPr>
              <w:pStyle w:val="Nomal-"/>
              <w:numPr>
                <w:ilvl w:val="0"/>
                <w:numId w:val="0"/>
              </w:numPr>
              <w:jc w:val="center"/>
            </w:pPr>
            <w:r w:rsidRPr="005D6AC2">
              <w:t>width</w:t>
            </w:r>
          </w:p>
        </w:tc>
        <w:tc>
          <w:tcPr>
            <w:tcW w:w="5163" w:type="dxa"/>
            <w:shd w:val="clear" w:color="auto" w:fill="auto"/>
          </w:tcPr>
          <w:p w14:paraId="16DCD5EA" w14:textId="635A1F4A" w:rsidR="005D6AC2" w:rsidRPr="005D6AC2" w:rsidRDefault="005D6AC2" w:rsidP="00493C98">
            <w:pPr>
              <w:pStyle w:val="Nomal-"/>
              <w:numPr>
                <w:ilvl w:val="0"/>
                <w:numId w:val="0"/>
              </w:numPr>
              <w:jc w:val="center"/>
            </w:pPr>
            <w:r w:rsidRPr="005D6AC2">
              <w:t>Độ rộng của trường hiện tại.</w:t>
            </w:r>
          </w:p>
        </w:tc>
        <w:tc>
          <w:tcPr>
            <w:tcW w:w="3060" w:type="dxa"/>
            <w:shd w:val="clear" w:color="auto" w:fill="auto"/>
          </w:tcPr>
          <w:p w14:paraId="3107294E" w14:textId="77777777" w:rsidR="005D6AC2" w:rsidRDefault="005D6AC2" w:rsidP="00493C98">
            <w:pPr>
              <w:pStyle w:val="Nomal-"/>
              <w:numPr>
                <w:ilvl w:val="0"/>
                <w:numId w:val="0"/>
              </w:numPr>
              <w:jc w:val="center"/>
            </w:pPr>
          </w:p>
        </w:tc>
      </w:tr>
    </w:tbl>
    <w:p w14:paraId="63F70FBB" w14:textId="77777777" w:rsidR="00493C98" w:rsidRDefault="00493C98" w:rsidP="00493C98">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0F38E8" w14:paraId="17E99389" w14:textId="77777777" w:rsidTr="000F38E8">
        <w:tc>
          <w:tcPr>
            <w:tcW w:w="10890" w:type="dxa"/>
            <w:gridSpan w:val="3"/>
            <w:shd w:val="clear" w:color="auto" w:fill="EAF1DD" w:themeFill="accent3" w:themeFillTint="33"/>
          </w:tcPr>
          <w:p w14:paraId="4BB272C3" w14:textId="28C4B8E3" w:rsidR="000F38E8" w:rsidRPr="000F38E8" w:rsidRDefault="000F38E8" w:rsidP="000F38E8">
            <w:pPr>
              <w:pStyle w:val="Nomal-"/>
              <w:numPr>
                <w:ilvl w:val="0"/>
                <w:numId w:val="0"/>
              </w:numPr>
              <w:jc w:val="center"/>
              <w:rPr>
                <w:b/>
              </w:rPr>
            </w:pPr>
            <w:r w:rsidRPr="000F38E8">
              <w:rPr>
                <w:b/>
              </w:rPr>
              <w:t>Thẻ &lt;views&gt; trong trong Controller\Grid\.xml &gt; grid</w:t>
            </w:r>
          </w:p>
        </w:tc>
      </w:tr>
      <w:tr w:rsidR="000F38E8" w:rsidRPr="00493C98" w14:paraId="4AEA1025" w14:textId="77777777" w:rsidTr="000F38E8">
        <w:tc>
          <w:tcPr>
            <w:tcW w:w="10890" w:type="dxa"/>
            <w:gridSpan w:val="3"/>
            <w:shd w:val="clear" w:color="auto" w:fill="EAF1DD" w:themeFill="accent3" w:themeFillTint="33"/>
          </w:tcPr>
          <w:p w14:paraId="76CDA96F" w14:textId="00B10747" w:rsidR="000F38E8" w:rsidRPr="000F38E8" w:rsidRDefault="000F38E8" w:rsidP="006D1B34">
            <w:pPr>
              <w:pStyle w:val="Nomal-"/>
              <w:numPr>
                <w:ilvl w:val="0"/>
                <w:numId w:val="0"/>
              </w:numPr>
              <w:jc w:val="center"/>
            </w:pPr>
            <w:r w:rsidRPr="000F38E8">
              <w:t>Thẻ dùng để chứa khối khai báo các trường nào trong thẻ fields sẽ được hiển thị trong grid</w:t>
            </w:r>
          </w:p>
        </w:tc>
      </w:tr>
      <w:tr w:rsidR="000F38E8" w14:paraId="4FA524C1" w14:textId="77777777" w:rsidTr="006D1B34">
        <w:tc>
          <w:tcPr>
            <w:tcW w:w="2667" w:type="dxa"/>
            <w:shd w:val="clear" w:color="auto" w:fill="C6D9F1" w:themeFill="text2" w:themeFillTint="33"/>
          </w:tcPr>
          <w:p w14:paraId="107A28FF" w14:textId="4386AE4C" w:rsidR="000F38E8" w:rsidRDefault="000F38E8" w:rsidP="00530757">
            <w:pPr>
              <w:pStyle w:val="Nomal-"/>
              <w:numPr>
                <w:ilvl w:val="0"/>
                <w:numId w:val="0"/>
              </w:numPr>
              <w:jc w:val="center"/>
            </w:pPr>
            <w:r>
              <w:t>Thẻ con</w:t>
            </w:r>
            <w:r w:rsidR="00530757">
              <w:t xml:space="preserve"> </w:t>
            </w:r>
          </w:p>
        </w:tc>
        <w:tc>
          <w:tcPr>
            <w:tcW w:w="5163" w:type="dxa"/>
            <w:shd w:val="clear" w:color="auto" w:fill="C6D9F1" w:themeFill="text2" w:themeFillTint="33"/>
          </w:tcPr>
          <w:p w14:paraId="3983720A" w14:textId="77777777" w:rsidR="000F38E8" w:rsidRDefault="000F38E8" w:rsidP="006D1B34">
            <w:pPr>
              <w:pStyle w:val="Nomal-"/>
              <w:numPr>
                <w:ilvl w:val="0"/>
                <w:numId w:val="0"/>
              </w:numPr>
              <w:jc w:val="center"/>
            </w:pPr>
            <w:r>
              <w:t>Diễn giải</w:t>
            </w:r>
          </w:p>
        </w:tc>
        <w:tc>
          <w:tcPr>
            <w:tcW w:w="3060" w:type="dxa"/>
            <w:shd w:val="clear" w:color="auto" w:fill="C6D9F1" w:themeFill="text2" w:themeFillTint="33"/>
          </w:tcPr>
          <w:p w14:paraId="02BAB457" w14:textId="21F0AC7F" w:rsidR="000F38E8" w:rsidRDefault="000F38E8" w:rsidP="006D1B34">
            <w:pPr>
              <w:pStyle w:val="Nomal-"/>
              <w:numPr>
                <w:ilvl w:val="0"/>
                <w:numId w:val="0"/>
              </w:numPr>
              <w:jc w:val="center"/>
            </w:pPr>
            <w:r>
              <w:t>Ghi chú</w:t>
            </w:r>
          </w:p>
        </w:tc>
      </w:tr>
      <w:tr w:rsidR="000F38E8" w:rsidRPr="00493C98" w14:paraId="3ECDF95B" w14:textId="77777777" w:rsidTr="006D1B34">
        <w:tc>
          <w:tcPr>
            <w:tcW w:w="2667" w:type="dxa"/>
          </w:tcPr>
          <w:p w14:paraId="0D7FCDF8" w14:textId="0F198188" w:rsidR="000F38E8" w:rsidRPr="00493C98" w:rsidRDefault="000F38E8" w:rsidP="006D1B34">
            <w:pPr>
              <w:pStyle w:val="Nomal-"/>
              <w:numPr>
                <w:ilvl w:val="0"/>
                <w:numId w:val="0"/>
              </w:numPr>
              <w:jc w:val="center"/>
            </w:pPr>
            <w:r>
              <w:t>view</w:t>
            </w:r>
          </w:p>
        </w:tc>
        <w:tc>
          <w:tcPr>
            <w:tcW w:w="5163" w:type="dxa"/>
          </w:tcPr>
          <w:p w14:paraId="7B0D6301" w14:textId="62B64772" w:rsidR="000F38E8" w:rsidRPr="000F38E8" w:rsidRDefault="000F38E8" w:rsidP="006D1B34">
            <w:pPr>
              <w:pStyle w:val="Nomal-"/>
              <w:numPr>
                <w:ilvl w:val="0"/>
                <w:numId w:val="0"/>
              </w:numPr>
              <w:jc w:val="center"/>
            </w:pPr>
            <w:r w:rsidRPr="000F38E8">
              <w:t>Thẻ dùng để chứa khối khai báo cho 1 grid.</w:t>
            </w:r>
          </w:p>
        </w:tc>
        <w:tc>
          <w:tcPr>
            <w:tcW w:w="3060" w:type="dxa"/>
          </w:tcPr>
          <w:p w14:paraId="4B9C1B3E" w14:textId="0E5E9FA0" w:rsidR="000F38E8" w:rsidRPr="000F38E8" w:rsidRDefault="000F38E8" w:rsidP="006D1B34">
            <w:pPr>
              <w:pStyle w:val="Nomal-"/>
              <w:numPr>
                <w:ilvl w:val="0"/>
                <w:numId w:val="0"/>
              </w:numPr>
              <w:jc w:val="center"/>
            </w:pPr>
            <w:r w:rsidRPr="000F38E8">
              <w:t>Các thẻ view này phân biệt bằng thuộc tính “id”.</w:t>
            </w:r>
          </w:p>
        </w:tc>
      </w:tr>
      <w:tr w:rsidR="000F38E8" w:rsidRPr="00493C98" w14:paraId="73496BD0" w14:textId="77777777" w:rsidTr="000F38E8">
        <w:tc>
          <w:tcPr>
            <w:tcW w:w="2667" w:type="dxa"/>
            <w:shd w:val="clear" w:color="auto" w:fill="C6D9F1" w:themeFill="text2" w:themeFillTint="33"/>
          </w:tcPr>
          <w:p w14:paraId="6B5F10BF" w14:textId="53E0CC6A" w:rsidR="000F38E8" w:rsidRDefault="000F38E8" w:rsidP="00530757">
            <w:pPr>
              <w:pStyle w:val="Nomal-"/>
              <w:numPr>
                <w:ilvl w:val="0"/>
                <w:numId w:val="0"/>
              </w:numPr>
              <w:jc w:val="center"/>
            </w:pPr>
            <w:r>
              <w:t>Thuộc tính</w:t>
            </w:r>
            <w:r w:rsidR="00530757">
              <w:t xml:space="preserve"> của thẻ con</w:t>
            </w:r>
          </w:p>
        </w:tc>
        <w:tc>
          <w:tcPr>
            <w:tcW w:w="5163" w:type="dxa"/>
            <w:shd w:val="clear" w:color="auto" w:fill="C6D9F1" w:themeFill="text2" w:themeFillTint="33"/>
          </w:tcPr>
          <w:p w14:paraId="39124CF9" w14:textId="1DF7836F" w:rsidR="000F38E8" w:rsidRPr="000F38E8" w:rsidRDefault="000F38E8" w:rsidP="006D1B34">
            <w:pPr>
              <w:pStyle w:val="Nomal-"/>
              <w:numPr>
                <w:ilvl w:val="0"/>
                <w:numId w:val="0"/>
              </w:numPr>
              <w:jc w:val="center"/>
            </w:pPr>
            <w:r>
              <w:t>Diễn giải</w:t>
            </w:r>
          </w:p>
        </w:tc>
        <w:tc>
          <w:tcPr>
            <w:tcW w:w="3060" w:type="dxa"/>
            <w:shd w:val="clear" w:color="auto" w:fill="C6D9F1" w:themeFill="text2" w:themeFillTint="33"/>
          </w:tcPr>
          <w:p w14:paraId="0E1FC15B" w14:textId="4F532815" w:rsidR="000F38E8" w:rsidRPr="000F38E8" w:rsidRDefault="000F38E8" w:rsidP="006D1B34">
            <w:pPr>
              <w:pStyle w:val="Nomal-"/>
              <w:numPr>
                <w:ilvl w:val="0"/>
                <w:numId w:val="0"/>
              </w:numPr>
              <w:jc w:val="center"/>
            </w:pPr>
            <w:r>
              <w:t>Giá trị mặc định</w:t>
            </w:r>
          </w:p>
        </w:tc>
      </w:tr>
      <w:tr w:rsidR="000F38E8" w:rsidRPr="00493C98" w14:paraId="2C2AB233" w14:textId="77777777" w:rsidTr="000F38E8">
        <w:tc>
          <w:tcPr>
            <w:tcW w:w="2667" w:type="dxa"/>
            <w:shd w:val="clear" w:color="auto" w:fill="auto"/>
          </w:tcPr>
          <w:p w14:paraId="6C8B5D1C" w14:textId="11FC79E3" w:rsidR="000F38E8" w:rsidRPr="000F38E8" w:rsidRDefault="002415D5" w:rsidP="006D1B34">
            <w:pPr>
              <w:pStyle w:val="Nomal-"/>
              <w:numPr>
                <w:ilvl w:val="0"/>
                <w:numId w:val="0"/>
              </w:numPr>
              <w:jc w:val="center"/>
            </w:pPr>
            <w:r>
              <w:t>id</w:t>
            </w:r>
          </w:p>
        </w:tc>
        <w:tc>
          <w:tcPr>
            <w:tcW w:w="5163" w:type="dxa"/>
            <w:shd w:val="clear" w:color="auto" w:fill="auto"/>
          </w:tcPr>
          <w:p w14:paraId="397FDDDA" w14:textId="353F9298" w:rsidR="000F38E8" w:rsidRPr="000F38E8" w:rsidRDefault="002415D5" w:rsidP="006D1B34">
            <w:pPr>
              <w:pStyle w:val="Nomal-"/>
              <w:numPr>
                <w:ilvl w:val="0"/>
                <w:numId w:val="0"/>
              </w:numPr>
              <w:jc w:val="center"/>
            </w:pPr>
            <w:r>
              <w:t>Dùng để khai báo định danh cho grid</w:t>
            </w:r>
          </w:p>
        </w:tc>
        <w:tc>
          <w:tcPr>
            <w:tcW w:w="3060" w:type="dxa"/>
            <w:shd w:val="clear" w:color="auto" w:fill="auto"/>
          </w:tcPr>
          <w:p w14:paraId="796ED693" w14:textId="272D82BF" w:rsidR="002415D5" w:rsidRPr="000F38E8" w:rsidRDefault="002415D5" w:rsidP="002415D5">
            <w:pPr>
              <w:snapToGrid w:val="0"/>
              <w:ind w:hanging="18"/>
            </w:pPr>
            <w:r>
              <w:t>String. Không được để trống</w:t>
            </w:r>
          </w:p>
        </w:tc>
      </w:tr>
      <w:tr w:rsidR="002415D5" w:rsidRPr="00493C98" w14:paraId="3902B6B6" w14:textId="77777777" w:rsidTr="002415D5">
        <w:trPr>
          <w:trHeight w:val="687"/>
        </w:trPr>
        <w:tc>
          <w:tcPr>
            <w:tcW w:w="2667" w:type="dxa"/>
            <w:shd w:val="clear" w:color="auto" w:fill="C6D9F1" w:themeFill="text2" w:themeFillTint="33"/>
          </w:tcPr>
          <w:p w14:paraId="431339D6" w14:textId="62F65D11" w:rsidR="002415D5" w:rsidRDefault="002415D5" w:rsidP="00530757">
            <w:pPr>
              <w:pStyle w:val="Nomal-"/>
              <w:numPr>
                <w:ilvl w:val="0"/>
                <w:numId w:val="0"/>
              </w:numPr>
              <w:jc w:val="center"/>
            </w:pPr>
            <w:r>
              <w:t>Thẻ con</w:t>
            </w:r>
            <w:r w:rsidR="00530757">
              <w:t xml:space="preserve"> của </w:t>
            </w:r>
            <w:r w:rsidR="009904D9">
              <w:t xml:space="preserve">thẻ </w:t>
            </w:r>
            <w:r w:rsidR="00530757">
              <w:t>view</w:t>
            </w:r>
          </w:p>
        </w:tc>
        <w:tc>
          <w:tcPr>
            <w:tcW w:w="5163" w:type="dxa"/>
            <w:shd w:val="clear" w:color="auto" w:fill="C6D9F1" w:themeFill="text2" w:themeFillTint="33"/>
          </w:tcPr>
          <w:p w14:paraId="539E8C20" w14:textId="2111DCB5" w:rsidR="002415D5" w:rsidRDefault="002415D5" w:rsidP="002415D5">
            <w:pPr>
              <w:pStyle w:val="Nomal-"/>
              <w:numPr>
                <w:ilvl w:val="0"/>
                <w:numId w:val="0"/>
              </w:numPr>
              <w:jc w:val="center"/>
            </w:pPr>
            <w:r>
              <w:t>Diễn giải</w:t>
            </w:r>
          </w:p>
        </w:tc>
        <w:tc>
          <w:tcPr>
            <w:tcW w:w="3060" w:type="dxa"/>
            <w:shd w:val="clear" w:color="auto" w:fill="C6D9F1" w:themeFill="text2" w:themeFillTint="33"/>
          </w:tcPr>
          <w:p w14:paraId="0472891C" w14:textId="4F7783A4" w:rsidR="002415D5" w:rsidRDefault="002415D5" w:rsidP="002415D5">
            <w:pPr>
              <w:snapToGrid w:val="0"/>
              <w:ind w:hanging="18"/>
              <w:jc w:val="center"/>
            </w:pPr>
            <w:r>
              <w:t>Ghi Chú</w:t>
            </w:r>
          </w:p>
        </w:tc>
      </w:tr>
      <w:tr w:rsidR="002415D5" w:rsidRPr="00493C98" w14:paraId="46F9F887" w14:textId="77777777" w:rsidTr="006D1B34">
        <w:tc>
          <w:tcPr>
            <w:tcW w:w="2667" w:type="dxa"/>
            <w:shd w:val="clear" w:color="auto" w:fill="auto"/>
          </w:tcPr>
          <w:p w14:paraId="4D246BC5" w14:textId="7EC022B0" w:rsidR="002415D5" w:rsidRDefault="002415D5" w:rsidP="002415D5">
            <w:pPr>
              <w:pStyle w:val="Nomal-"/>
              <w:numPr>
                <w:ilvl w:val="0"/>
                <w:numId w:val="0"/>
              </w:numPr>
              <w:jc w:val="center"/>
            </w:pPr>
            <w:r>
              <w:t>field</w:t>
            </w:r>
          </w:p>
        </w:tc>
        <w:tc>
          <w:tcPr>
            <w:tcW w:w="5163" w:type="dxa"/>
            <w:shd w:val="clear" w:color="auto" w:fill="auto"/>
          </w:tcPr>
          <w:p w14:paraId="094755B6" w14:textId="0D106358" w:rsidR="002415D5" w:rsidRPr="002415D5" w:rsidRDefault="002415D5" w:rsidP="002415D5">
            <w:pPr>
              <w:pStyle w:val="Nomal-"/>
              <w:numPr>
                <w:ilvl w:val="0"/>
                <w:numId w:val="0"/>
              </w:numPr>
              <w:jc w:val="left"/>
            </w:pPr>
            <w:r w:rsidRPr="002415D5">
              <w:t>Thẻ dùng để khai báo trường field nào sẽ được hiển thị</w:t>
            </w:r>
          </w:p>
        </w:tc>
        <w:tc>
          <w:tcPr>
            <w:tcW w:w="3060" w:type="dxa"/>
            <w:shd w:val="clear" w:color="auto" w:fill="auto"/>
          </w:tcPr>
          <w:p w14:paraId="10AFE53C" w14:textId="0740717E" w:rsidR="002415D5" w:rsidRPr="002415D5" w:rsidRDefault="002415D5" w:rsidP="002415D5">
            <w:pPr>
              <w:snapToGrid w:val="0"/>
              <w:ind w:hanging="18"/>
              <w:jc w:val="center"/>
            </w:pPr>
            <w:r w:rsidRPr="002415D5">
              <w:t>Các thẻ field này phân biệt bằng thuộc tính “name”.</w:t>
            </w:r>
          </w:p>
        </w:tc>
      </w:tr>
    </w:tbl>
    <w:p w14:paraId="13AC1D3E" w14:textId="607FB2CB" w:rsidR="000F38E8" w:rsidRDefault="000F38E8" w:rsidP="00493C98">
      <w:pPr>
        <w:pStyle w:val="Nomal-"/>
        <w:numPr>
          <w:ilvl w:val="0"/>
          <w:numId w:val="0"/>
        </w:numPr>
        <w:ind w:left="717"/>
        <w:jc w:val="left"/>
      </w:pPr>
    </w:p>
    <w:p w14:paraId="7932F46E" w14:textId="77777777" w:rsidR="006D1B34" w:rsidRDefault="006D1B34" w:rsidP="00493C98">
      <w:pPr>
        <w:pStyle w:val="Nomal-"/>
        <w:numPr>
          <w:ilvl w:val="0"/>
          <w:numId w:val="0"/>
        </w:numPr>
        <w:ind w:left="717"/>
        <w:jc w:val="left"/>
      </w:pPr>
    </w:p>
    <w:p w14:paraId="6578CAFF" w14:textId="77777777" w:rsidR="002415D5" w:rsidRDefault="002415D5" w:rsidP="00493C98">
      <w:pPr>
        <w:pStyle w:val="Nomal-"/>
        <w:numPr>
          <w:ilvl w:val="0"/>
          <w:numId w:val="0"/>
        </w:numPr>
        <w:ind w:left="717"/>
        <w:jc w:val="left"/>
      </w:pPr>
    </w:p>
    <w:p w14:paraId="66107492" w14:textId="77777777" w:rsidR="002415D5" w:rsidRDefault="002415D5" w:rsidP="00493C98">
      <w:pPr>
        <w:pStyle w:val="Nomal-"/>
        <w:numPr>
          <w:ilvl w:val="0"/>
          <w:numId w:val="0"/>
        </w:numPr>
        <w:ind w:left="717"/>
        <w:jc w:val="left"/>
      </w:pPr>
    </w:p>
    <w:p w14:paraId="20550060" w14:textId="77777777" w:rsidR="002415D5" w:rsidRDefault="002415D5" w:rsidP="00493C98">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2415D5" w:rsidRPr="000F38E8" w14:paraId="7E88481A" w14:textId="77777777" w:rsidTr="006D1B34">
        <w:tc>
          <w:tcPr>
            <w:tcW w:w="10890" w:type="dxa"/>
            <w:gridSpan w:val="3"/>
            <w:shd w:val="clear" w:color="auto" w:fill="EAF1DD" w:themeFill="accent3" w:themeFillTint="33"/>
          </w:tcPr>
          <w:p w14:paraId="59892CCB" w14:textId="47A868A2" w:rsidR="002415D5" w:rsidRPr="000F38E8" w:rsidRDefault="002415D5" w:rsidP="002415D5">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2415D5" w:rsidRPr="000F38E8" w14:paraId="1E13C636" w14:textId="77777777" w:rsidTr="006D1B34">
        <w:tc>
          <w:tcPr>
            <w:tcW w:w="10890" w:type="dxa"/>
            <w:gridSpan w:val="3"/>
            <w:shd w:val="clear" w:color="auto" w:fill="EAF1DD" w:themeFill="accent3" w:themeFillTint="33"/>
          </w:tcPr>
          <w:p w14:paraId="4D42FDEA" w14:textId="49542143" w:rsidR="002415D5" w:rsidRPr="002415D5" w:rsidRDefault="002415D5" w:rsidP="006D1B34">
            <w:pPr>
              <w:pStyle w:val="Nomal-"/>
              <w:numPr>
                <w:ilvl w:val="0"/>
                <w:numId w:val="0"/>
              </w:numPr>
              <w:jc w:val="center"/>
            </w:pPr>
            <w:r w:rsidRPr="002415D5">
              <w:t>Thẻ dùng để khai bảng master, detail và các thông tin chính khác của chứng từ</w:t>
            </w:r>
          </w:p>
        </w:tc>
      </w:tr>
      <w:tr w:rsidR="002415D5" w14:paraId="320A54A6" w14:textId="77777777" w:rsidTr="006D1B34">
        <w:tc>
          <w:tcPr>
            <w:tcW w:w="2667" w:type="dxa"/>
            <w:shd w:val="clear" w:color="auto" w:fill="C6D9F1" w:themeFill="text2" w:themeFillTint="33"/>
          </w:tcPr>
          <w:p w14:paraId="77A7D50A" w14:textId="6FAE69B0" w:rsidR="002415D5" w:rsidRDefault="002415D5" w:rsidP="006D1B34">
            <w:pPr>
              <w:pStyle w:val="Nomal-"/>
              <w:numPr>
                <w:ilvl w:val="0"/>
                <w:numId w:val="0"/>
              </w:numPr>
              <w:jc w:val="center"/>
            </w:pPr>
            <w:r>
              <w:t>Thuộc tính</w:t>
            </w:r>
          </w:p>
        </w:tc>
        <w:tc>
          <w:tcPr>
            <w:tcW w:w="5163" w:type="dxa"/>
            <w:shd w:val="clear" w:color="auto" w:fill="C6D9F1" w:themeFill="text2" w:themeFillTint="33"/>
          </w:tcPr>
          <w:p w14:paraId="7CA4CF26" w14:textId="77777777" w:rsidR="002415D5" w:rsidRDefault="002415D5" w:rsidP="006D1B34">
            <w:pPr>
              <w:pStyle w:val="Nomal-"/>
              <w:numPr>
                <w:ilvl w:val="0"/>
                <w:numId w:val="0"/>
              </w:numPr>
              <w:jc w:val="center"/>
            </w:pPr>
            <w:r>
              <w:t>Diễn giải</w:t>
            </w:r>
          </w:p>
        </w:tc>
        <w:tc>
          <w:tcPr>
            <w:tcW w:w="3060" w:type="dxa"/>
            <w:shd w:val="clear" w:color="auto" w:fill="C6D9F1" w:themeFill="text2" w:themeFillTint="33"/>
          </w:tcPr>
          <w:p w14:paraId="59ABE202" w14:textId="6D7437EA" w:rsidR="002415D5" w:rsidRDefault="002415D5" w:rsidP="006D1B34">
            <w:pPr>
              <w:pStyle w:val="Nomal-"/>
              <w:numPr>
                <w:ilvl w:val="0"/>
                <w:numId w:val="0"/>
              </w:numPr>
              <w:jc w:val="center"/>
            </w:pPr>
            <w:r>
              <w:t>Giá trị mặc định</w:t>
            </w:r>
          </w:p>
        </w:tc>
      </w:tr>
      <w:tr w:rsidR="002415D5" w:rsidRPr="000F38E8" w14:paraId="7DAED2F7" w14:textId="77777777" w:rsidTr="006D1B34">
        <w:tc>
          <w:tcPr>
            <w:tcW w:w="2667" w:type="dxa"/>
          </w:tcPr>
          <w:p w14:paraId="515E29B0" w14:textId="208D0294" w:rsidR="002415D5" w:rsidRPr="002415D5" w:rsidRDefault="002415D5" w:rsidP="006D1B34">
            <w:pPr>
              <w:pStyle w:val="Nomal-"/>
              <w:numPr>
                <w:ilvl w:val="0"/>
                <w:numId w:val="0"/>
              </w:numPr>
              <w:jc w:val="center"/>
            </w:pPr>
            <w:r w:rsidRPr="002415D5">
              <w:t>default</w:t>
            </w:r>
          </w:p>
        </w:tc>
        <w:tc>
          <w:tcPr>
            <w:tcW w:w="5163" w:type="dxa"/>
          </w:tcPr>
          <w:p w14:paraId="2472266C" w14:textId="5099AEAC" w:rsidR="002415D5" w:rsidRPr="002415D5" w:rsidRDefault="002415D5" w:rsidP="006D1B34">
            <w:pPr>
              <w:pStyle w:val="Nomal-"/>
              <w:numPr>
                <w:ilvl w:val="0"/>
                <w:numId w:val="0"/>
              </w:numPr>
              <w:jc w:val="center"/>
            </w:pPr>
            <w:r w:rsidRPr="002415D5">
              <w:t>Giá trị mặc định để ghép với khai báo ở thuộc tính inquiry và prime. Thường là = “000000”</w:t>
            </w:r>
          </w:p>
        </w:tc>
        <w:tc>
          <w:tcPr>
            <w:tcW w:w="3060" w:type="dxa"/>
          </w:tcPr>
          <w:p w14:paraId="4A38BCC6" w14:textId="4907D1E7" w:rsidR="002415D5" w:rsidRPr="002415D5" w:rsidRDefault="002415D5" w:rsidP="002415D5">
            <w:pPr>
              <w:snapToGrid w:val="0"/>
              <w:ind w:firstLine="0"/>
              <w:jc w:val="center"/>
            </w:pPr>
            <w:r w:rsidRPr="002415D5">
              <w:t>String</w:t>
            </w:r>
            <w:r>
              <w:t xml:space="preserve">. </w:t>
            </w:r>
            <w:r w:rsidRPr="002415D5">
              <w:t>Không được trống</w:t>
            </w:r>
          </w:p>
        </w:tc>
      </w:tr>
      <w:tr w:rsidR="002415D5" w:rsidRPr="000F38E8" w14:paraId="6C2E1D36" w14:textId="77777777" w:rsidTr="002415D5">
        <w:tc>
          <w:tcPr>
            <w:tcW w:w="2667" w:type="dxa"/>
            <w:shd w:val="clear" w:color="auto" w:fill="auto"/>
          </w:tcPr>
          <w:p w14:paraId="36E0422C" w14:textId="0C42BA5C" w:rsidR="002415D5" w:rsidRPr="002415D5" w:rsidRDefault="002415D5" w:rsidP="006D1B34">
            <w:pPr>
              <w:pStyle w:val="Nomal-"/>
              <w:numPr>
                <w:ilvl w:val="0"/>
                <w:numId w:val="0"/>
              </w:numPr>
              <w:jc w:val="center"/>
            </w:pPr>
            <w:r w:rsidRPr="002415D5">
              <w:t>expression</w:t>
            </w:r>
          </w:p>
        </w:tc>
        <w:tc>
          <w:tcPr>
            <w:tcW w:w="5163" w:type="dxa"/>
            <w:shd w:val="clear" w:color="auto" w:fill="auto"/>
          </w:tcPr>
          <w:p w14:paraId="54574FF3" w14:textId="5C55BDD3" w:rsidR="002415D5" w:rsidRPr="002415D5" w:rsidRDefault="002415D5" w:rsidP="002415D5">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34A2FF6F" w14:textId="0BC9E0C8" w:rsidR="002415D5" w:rsidRPr="000F38E8" w:rsidRDefault="002415D5" w:rsidP="006D1B34">
            <w:pPr>
              <w:pStyle w:val="Nomal-"/>
              <w:numPr>
                <w:ilvl w:val="0"/>
                <w:numId w:val="0"/>
              </w:numPr>
              <w:jc w:val="center"/>
            </w:pPr>
            <w:r>
              <w:t>String</w:t>
            </w:r>
          </w:p>
        </w:tc>
      </w:tr>
      <w:tr w:rsidR="002415D5" w:rsidRPr="000F38E8" w14:paraId="3E6FC665" w14:textId="77777777" w:rsidTr="006D1B34">
        <w:tc>
          <w:tcPr>
            <w:tcW w:w="2667" w:type="dxa"/>
            <w:shd w:val="clear" w:color="auto" w:fill="auto"/>
          </w:tcPr>
          <w:p w14:paraId="4023A34B" w14:textId="478F9F18" w:rsidR="002415D5" w:rsidRPr="002415D5" w:rsidRDefault="002415D5" w:rsidP="002415D5">
            <w:pPr>
              <w:pStyle w:val="Nomal-"/>
              <w:numPr>
                <w:ilvl w:val="0"/>
                <w:numId w:val="0"/>
              </w:numPr>
              <w:tabs>
                <w:tab w:val="left" w:pos="780"/>
                <w:tab w:val="center" w:pos="1225"/>
              </w:tabs>
              <w:jc w:val="center"/>
            </w:pPr>
            <w:r w:rsidRPr="002415D5">
              <w:t>field</w:t>
            </w:r>
          </w:p>
        </w:tc>
        <w:tc>
          <w:tcPr>
            <w:tcW w:w="5163" w:type="dxa"/>
            <w:shd w:val="clear" w:color="auto" w:fill="auto"/>
          </w:tcPr>
          <w:p w14:paraId="323C45B2" w14:textId="718D94CE" w:rsidR="002415D5" w:rsidRPr="002415D5" w:rsidRDefault="002415D5" w:rsidP="002415D5">
            <w:pPr>
              <w:pStyle w:val="Nomal-"/>
              <w:numPr>
                <w:ilvl w:val="0"/>
                <w:numId w:val="0"/>
              </w:numPr>
              <w:jc w:val="left"/>
            </w:pPr>
            <w:r w:rsidRPr="002415D5">
              <w:t>Khai báo trường dùng để phân chia bảng dữ liệu</w:t>
            </w:r>
          </w:p>
        </w:tc>
        <w:tc>
          <w:tcPr>
            <w:tcW w:w="3060" w:type="dxa"/>
            <w:shd w:val="clear" w:color="auto" w:fill="auto"/>
          </w:tcPr>
          <w:p w14:paraId="4D4A8226" w14:textId="3651C4FA" w:rsidR="002415D5" w:rsidRPr="000F38E8" w:rsidRDefault="002415D5" w:rsidP="002415D5">
            <w:pPr>
              <w:snapToGrid w:val="0"/>
              <w:ind w:hanging="18"/>
              <w:jc w:val="center"/>
            </w:pPr>
            <w:r>
              <w:t>String. Không được trống</w:t>
            </w:r>
          </w:p>
        </w:tc>
      </w:tr>
      <w:tr w:rsidR="002415D5" w14:paraId="53827718" w14:textId="77777777" w:rsidTr="002415D5">
        <w:trPr>
          <w:trHeight w:val="687"/>
        </w:trPr>
        <w:tc>
          <w:tcPr>
            <w:tcW w:w="2667" w:type="dxa"/>
            <w:shd w:val="clear" w:color="auto" w:fill="auto"/>
          </w:tcPr>
          <w:p w14:paraId="611ADB51" w14:textId="22B342D9" w:rsidR="002415D5" w:rsidRPr="002415D5" w:rsidRDefault="002415D5" w:rsidP="006D1B34">
            <w:pPr>
              <w:pStyle w:val="Nomal-"/>
              <w:numPr>
                <w:ilvl w:val="0"/>
                <w:numId w:val="0"/>
              </w:numPr>
              <w:jc w:val="center"/>
            </w:pPr>
            <w:r w:rsidRPr="002415D5">
              <w:t>increase</w:t>
            </w:r>
          </w:p>
        </w:tc>
        <w:tc>
          <w:tcPr>
            <w:tcW w:w="5163" w:type="dxa"/>
            <w:shd w:val="clear" w:color="auto" w:fill="auto"/>
          </w:tcPr>
          <w:p w14:paraId="5E5CAF54" w14:textId="0A7BF6C1" w:rsidR="002415D5" w:rsidRPr="002415D5" w:rsidRDefault="002415D5" w:rsidP="002415D5">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24BF21DA" w14:textId="50B60F7F" w:rsidR="002415D5" w:rsidRPr="002415D5" w:rsidRDefault="002415D5" w:rsidP="006D1B34">
            <w:pPr>
              <w:snapToGrid w:val="0"/>
              <w:ind w:hanging="18"/>
              <w:jc w:val="center"/>
            </w:pPr>
          </w:p>
        </w:tc>
      </w:tr>
      <w:tr w:rsidR="002415D5" w:rsidRPr="002415D5" w14:paraId="2617432D" w14:textId="77777777" w:rsidTr="002415D5">
        <w:tc>
          <w:tcPr>
            <w:tcW w:w="2667" w:type="dxa"/>
            <w:shd w:val="clear" w:color="auto" w:fill="auto"/>
          </w:tcPr>
          <w:p w14:paraId="4F1FB7D3" w14:textId="69B29F96" w:rsidR="002415D5" w:rsidRPr="002415D5" w:rsidRDefault="002415D5" w:rsidP="006D1B34">
            <w:pPr>
              <w:pStyle w:val="Nomal-"/>
              <w:numPr>
                <w:ilvl w:val="0"/>
                <w:numId w:val="0"/>
              </w:numPr>
              <w:jc w:val="center"/>
            </w:pPr>
            <w:r w:rsidRPr="002415D5">
              <w:t>inquiry</w:t>
            </w:r>
          </w:p>
        </w:tc>
        <w:tc>
          <w:tcPr>
            <w:tcW w:w="5163" w:type="dxa"/>
            <w:shd w:val="clear" w:color="auto" w:fill="auto"/>
          </w:tcPr>
          <w:p w14:paraId="0EDBE6E8" w14:textId="35B22AE7" w:rsidR="002415D5" w:rsidRPr="002415D5" w:rsidRDefault="002415D5" w:rsidP="006D1B34">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2536102D" w14:textId="2B846891" w:rsidR="002415D5" w:rsidRPr="002415D5" w:rsidRDefault="002415D5" w:rsidP="006D1B34">
            <w:pPr>
              <w:snapToGrid w:val="0"/>
              <w:ind w:hanging="18"/>
              <w:jc w:val="center"/>
            </w:pPr>
            <w:r>
              <w:t>String</w:t>
            </w:r>
            <w:r w:rsidRPr="002415D5">
              <w:t>.</w:t>
            </w:r>
            <w:r>
              <w:t xml:space="preserve"> Không được trống</w:t>
            </w:r>
          </w:p>
        </w:tc>
      </w:tr>
      <w:tr w:rsidR="002415D5" w:rsidRPr="002415D5" w14:paraId="15BD3AAF" w14:textId="77777777" w:rsidTr="002415D5">
        <w:tc>
          <w:tcPr>
            <w:tcW w:w="2667" w:type="dxa"/>
            <w:shd w:val="clear" w:color="auto" w:fill="auto"/>
          </w:tcPr>
          <w:p w14:paraId="3AE62CF8" w14:textId="24DFEBAF" w:rsidR="002415D5" w:rsidRPr="002415D5" w:rsidRDefault="002415D5" w:rsidP="006D1B34">
            <w:pPr>
              <w:pStyle w:val="Nomal-"/>
              <w:numPr>
                <w:ilvl w:val="0"/>
                <w:numId w:val="0"/>
              </w:numPr>
              <w:jc w:val="center"/>
            </w:pPr>
            <w:r w:rsidRPr="002415D5">
              <w:t>table</w:t>
            </w:r>
          </w:p>
        </w:tc>
        <w:tc>
          <w:tcPr>
            <w:tcW w:w="5163" w:type="dxa"/>
            <w:shd w:val="clear" w:color="auto" w:fill="auto"/>
          </w:tcPr>
          <w:p w14:paraId="2B57FD16" w14:textId="3D614FB9" w:rsidR="002415D5" w:rsidRPr="002415D5" w:rsidRDefault="002415D5" w:rsidP="006D1B34">
            <w:pPr>
              <w:pStyle w:val="Nomal-"/>
              <w:numPr>
                <w:ilvl w:val="0"/>
                <w:numId w:val="0"/>
              </w:numPr>
              <w:jc w:val="left"/>
            </w:pPr>
            <w:r w:rsidRPr="002415D5">
              <w:t>Khai báo bảng chứa các khóa để kiểm tra trùng chứng từ.</w:t>
            </w:r>
          </w:p>
        </w:tc>
        <w:tc>
          <w:tcPr>
            <w:tcW w:w="3060" w:type="dxa"/>
            <w:shd w:val="clear" w:color="auto" w:fill="auto"/>
          </w:tcPr>
          <w:p w14:paraId="69950A69" w14:textId="142116D9" w:rsidR="002415D5" w:rsidRDefault="002415D5" w:rsidP="006D1B34">
            <w:pPr>
              <w:snapToGrid w:val="0"/>
              <w:ind w:hanging="18"/>
              <w:jc w:val="center"/>
            </w:pPr>
            <w:r>
              <w:t>String</w:t>
            </w:r>
            <w:r w:rsidRPr="002415D5">
              <w:t>.</w:t>
            </w:r>
            <w:r>
              <w:t xml:space="preserve"> Không được trống</w:t>
            </w:r>
          </w:p>
        </w:tc>
      </w:tr>
    </w:tbl>
    <w:p w14:paraId="11287E7D" w14:textId="77777777" w:rsidR="002415D5" w:rsidRDefault="002415D5" w:rsidP="00493C98">
      <w:pPr>
        <w:pStyle w:val="Nomal-"/>
        <w:numPr>
          <w:ilvl w:val="0"/>
          <w:numId w:val="0"/>
        </w:numPr>
        <w:ind w:left="717"/>
        <w:jc w:val="left"/>
      </w:pPr>
    </w:p>
    <w:p w14:paraId="0FAC4751" w14:textId="77777777" w:rsidR="002415D5" w:rsidRDefault="002415D5" w:rsidP="00493C98">
      <w:pPr>
        <w:pStyle w:val="Nomal-"/>
        <w:numPr>
          <w:ilvl w:val="0"/>
          <w:numId w:val="0"/>
        </w:numPr>
        <w:ind w:left="717"/>
        <w:jc w:val="left"/>
      </w:pPr>
    </w:p>
    <w:p w14:paraId="5F38AA97" w14:textId="77777777" w:rsidR="002415D5" w:rsidRDefault="002415D5" w:rsidP="00493C98">
      <w:pPr>
        <w:pStyle w:val="Nomal-"/>
        <w:numPr>
          <w:ilvl w:val="0"/>
          <w:numId w:val="0"/>
        </w:numPr>
        <w:ind w:left="717"/>
        <w:jc w:val="left"/>
      </w:pPr>
    </w:p>
    <w:p w14:paraId="1BF55D97" w14:textId="77777777" w:rsidR="002415D5" w:rsidRDefault="002415D5" w:rsidP="00493C98">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2415D5" w:rsidRPr="000F38E8" w14:paraId="2A9A30FA" w14:textId="77777777" w:rsidTr="006D1B34">
        <w:tc>
          <w:tcPr>
            <w:tcW w:w="10890" w:type="dxa"/>
            <w:gridSpan w:val="3"/>
            <w:shd w:val="clear" w:color="auto" w:fill="EAF1DD" w:themeFill="accent3" w:themeFillTint="33"/>
          </w:tcPr>
          <w:p w14:paraId="0529AB38" w14:textId="34BE34A2" w:rsidR="002415D5" w:rsidRPr="000F38E8" w:rsidRDefault="002415D5" w:rsidP="002415D5">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2415D5" w:rsidRPr="000F38E8" w14:paraId="0A9C5E4A" w14:textId="77777777" w:rsidTr="006D1B34">
        <w:tc>
          <w:tcPr>
            <w:tcW w:w="10890" w:type="dxa"/>
            <w:gridSpan w:val="3"/>
            <w:shd w:val="clear" w:color="auto" w:fill="EAF1DD" w:themeFill="accent3" w:themeFillTint="33"/>
          </w:tcPr>
          <w:p w14:paraId="7855B20C" w14:textId="725099DE" w:rsidR="002415D5" w:rsidRPr="000F38E8" w:rsidRDefault="002415D5" w:rsidP="006D1B34">
            <w:pPr>
              <w:pStyle w:val="Nomal-"/>
              <w:numPr>
                <w:ilvl w:val="0"/>
                <w:numId w:val="0"/>
              </w:numPr>
              <w:jc w:val="center"/>
            </w:pPr>
            <w:r w:rsidRPr="002415D5">
              <w:t>Thẻ dùng để xử lý cho các sự kiện truy vấn dữ liệu</w:t>
            </w:r>
            <w:r>
              <w:rPr>
                <w:rFonts w:ascii="Arial" w:hAnsi="Arial" w:cs="Arial"/>
              </w:rPr>
              <w:t>.</w:t>
            </w:r>
          </w:p>
        </w:tc>
      </w:tr>
      <w:tr w:rsidR="002415D5" w14:paraId="7780C6E8" w14:textId="77777777" w:rsidTr="006D1B34">
        <w:tc>
          <w:tcPr>
            <w:tcW w:w="2667" w:type="dxa"/>
            <w:shd w:val="clear" w:color="auto" w:fill="C6D9F1" w:themeFill="text2" w:themeFillTint="33"/>
          </w:tcPr>
          <w:p w14:paraId="2BD9EDF6" w14:textId="720ED738" w:rsidR="002415D5" w:rsidRDefault="002415D5" w:rsidP="00530757">
            <w:pPr>
              <w:pStyle w:val="Nomal-"/>
              <w:numPr>
                <w:ilvl w:val="0"/>
                <w:numId w:val="0"/>
              </w:numPr>
              <w:jc w:val="center"/>
            </w:pPr>
            <w:r>
              <w:t>Thẻ con</w:t>
            </w:r>
          </w:p>
        </w:tc>
        <w:tc>
          <w:tcPr>
            <w:tcW w:w="5163" w:type="dxa"/>
            <w:shd w:val="clear" w:color="auto" w:fill="C6D9F1" w:themeFill="text2" w:themeFillTint="33"/>
          </w:tcPr>
          <w:p w14:paraId="628ACF3B" w14:textId="77777777" w:rsidR="002415D5" w:rsidRDefault="002415D5" w:rsidP="006D1B34">
            <w:pPr>
              <w:pStyle w:val="Nomal-"/>
              <w:numPr>
                <w:ilvl w:val="0"/>
                <w:numId w:val="0"/>
              </w:numPr>
              <w:jc w:val="center"/>
            </w:pPr>
            <w:r>
              <w:t>Diễn giải</w:t>
            </w:r>
          </w:p>
        </w:tc>
        <w:tc>
          <w:tcPr>
            <w:tcW w:w="3060" w:type="dxa"/>
            <w:shd w:val="clear" w:color="auto" w:fill="C6D9F1" w:themeFill="text2" w:themeFillTint="33"/>
          </w:tcPr>
          <w:p w14:paraId="023CF49C" w14:textId="77777777" w:rsidR="002415D5" w:rsidRDefault="002415D5" w:rsidP="006D1B34">
            <w:pPr>
              <w:pStyle w:val="Nomal-"/>
              <w:numPr>
                <w:ilvl w:val="0"/>
                <w:numId w:val="0"/>
              </w:numPr>
              <w:jc w:val="center"/>
            </w:pPr>
            <w:r>
              <w:t>Ghi chú</w:t>
            </w:r>
          </w:p>
        </w:tc>
      </w:tr>
      <w:tr w:rsidR="002415D5" w:rsidRPr="000F38E8" w14:paraId="7A78A7D8" w14:textId="77777777" w:rsidTr="006D1B34">
        <w:tc>
          <w:tcPr>
            <w:tcW w:w="2667" w:type="dxa"/>
          </w:tcPr>
          <w:p w14:paraId="225BA201" w14:textId="5482C7A8" w:rsidR="002415D5" w:rsidRPr="00493C98" w:rsidRDefault="002415D5" w:rsidP="006D1B34">
            <w:pPr>
              <w:pStyle w:val="Nomal-"/>
              <w:numPr>
                <w:ilvl w:val="0"/>
                <w:numId w:val="0"/>
              </w:numPr>
              <w:jc w:val="center"/>
            </w:pPr>
            <w:r>
              <w:t>query</w:t>
            </w:r>
          </w:p>
        </w:tc>
        <w:tc>
          <w:tcPr>
            <w:tcW w:w="5163" w:type="dxa"/>
          </w:tcPr>
          <w:p w14:paraId="3062C42D" w14:textId="5800AF18" w:rsidR="002415D5" w:rsidRPr="002415D5" w:rsidRDefault="002415D5" w:rsidP="002415D5">
            <w:pPr>
              <w:pStyle w:val="Nomal-"/>
              <w:numPr>
                <w:ilvl w:val="0"/>
                <w:numId w:val="0"/>
              </w:numPr>
              <w:jc w:val="left"/>
            </w:pPr>
            <w:r w:rsidRPr="002415D5">
              <w:t>Thẻ dùng để xác định query cho từng sự kiện nào</w:t>
            </w:r>
          </w:p>
        </w:tc>
        <w:tc>
          <w:tcPr>
            <w:tcW w:w="3060" w:type="dxa"/>
          </w:tcPr>
          <w:p w14:paraId="580CB495" w14:textId="1107A12D" w:rsidR="002415D5" w:rsidRPr="000F38E8" w:rsidRDefault="002415D5" w:rsidP="006D1B34">
            <w:pPr>
              <w:pStyle w:val="Nomal-"/>
              <w:numPr>
                <w:ilvl w:val="0"/>
                <w:numId w:val="0"/>
              </w:numPr>
              <w:jc w:val="center"/>
            </w:pPr>
          </w:p>
        </w:tc>
      </w:tr>
      <w:tr w:rsidR="002415D5" w:rsidRPr="000F38E8" w14:paraId="0680D4B1" w14:textId="77777777" w:rsidTr="006D1B34">
        <w:tc>
          <w:tcPr>
            <w:tcW w:w="2667" w:type="dxa"/>
            <w:shd w:val="clear" w:color="auto" w:fill="C6D9F1" w:themeFill="text2" w:themeFillTint="33"/>
          </w:tcPr>
          <w:p w14:paraId="01CC0302" w14:textId="3E6381F2" w:rsidR="002415D5" w:rsidRDefault="002415D5" w:rsidP="006D1B34">
            <w:pPr>
              <w:pStyle w:val="Nomal-"/>
              <w:numPr>
                <w:ilvl w:val="0"/>
                <w:numId w:val="0"/>
              </w:numPr>
              <w:jc w:val="center"/>
            </w:pPr>
            <w:r>
              <w:t>Thuộc tính</w:t>
            </w:r>
            <w:r w:rsidR="00530757">
              <w:t xml:space="preserve"> của thẻ con</w:t>
            </w:r>
          </w:p>
        </w:tc>
        <w:tc>
          <w:tcPr>
            <w:tcW w:w="5163" w:type="dxa"/>
            <w:shd w:val="clear" w:color="auto" w:fill="C6D9F1" w:themeFill="text2" w:themeFillTint="33"/>
          </w:tcPr>
          <w:p w14:paraId="0A9C08D2" w14:textId="77777777" w:rsidR="002415D5" w:rsidRPr="000F38E8" w:rsidRDefault="002415D5" w:rsidP="006D1B34">
            <w:pPr>
              <w:pStyle w:val="Nomal-"/>
              <w:numPr>
                <w:ilvl w:val="0"/>
                <w:numId w:val="0"/>
              </w:numPr>
              <w:jc w:val="center"/>
            </w:pPr>
            <w:r>
              <w:t>Diễn giải</w:t>
            </w:r>
          </w:p>
        </w:tc>
        <w:tc>
          <w:tcPr>
            <w:tcW w:w="3060" w:type="dxa"/>
            <w:shd w:val="clear" w:color="auto" w:fill="C6D9F1" w:themeFill="text2" w:themeFillTint="33"/>
          </w:tcPr>
          <w:p w14:paraId="1F0B1066" w14:textId="77777777" w:rsidR="002415D5" w:rsidRPr="000F38E8" w:rsidRDefault="002415D5" w:rsidP="006D1B34">
            <w:pPr>
              <w:pStyle w:val="Nomal-"/>
              <w:numPr>
                <w:ilvl w:val="0"/>
                <w:numId w:val="0"/>
              </w:numPr>
              <w:jc w:val="center"/>
            </w:pPr>
            <w:r>
              <w:t>Giá trị mặc định</w:t>
            </w:r>
          </w:p>
        </w:tc>
      </w:tr>
      <w:tr w:rsidR="002415D5" w:rsidRPr="000F38E8" w14:paraId="18D7240E" w14:textId="77777777" w:rsidTr="006D1B34">
        <w:tc>
          <w:tcPr>
            <w:tcW w:w="2667" w:type="dxa"/>
            <w:shd w:val="clear" w:color="auto" w:fill="auto"/>
          </w:tcPr>
          <w:p w14:paraId="176C4503" w14:textId="54FA67CB" w:rsidR="002415D5" w:rsidRPr="000F38E8" w:rsidRDefault="00480BA2" w:rsidP="006D1B34">
            <w:pPr>
              <w:pStyle w:val="Nomal-"/>
              <w:numPr>
                <w:ilvl w:val="0"/>
                <w:numId w:val="0"/>
              </w:numPr>
              <w:jc w:val="center"/>
            </w:pPr>
            <w:r>
              <w:t>event</w:t>
            </w:r>
          </w:p>
        </w:tc>
        <w:tc>
          <w:tcPr>
            <w:tcW w:w="5163" w:type="dxa"/>
            <w:shd w:val="clear" w:color="auto" w:fill="auto"/>
          </w:tcPr>
          <w:p w14:paraId="1B3C7E3A" w14:textId="77777777" w:rsidR="002415D5" w:rsidRDefault="00480BA2" w:rsidP="00480BA2">
            <w:pPr>
              <w:pStyle w:val="Nomal-"/>
              <w:numPr>
                <w:ilvl w:val="0"/>
                <w:numId w:val="0"/>
              </w:numPr>
              <w:jc w:val="left"/>
            </w:pPr>
            <w:r>
              <w:t>Thuộc tính dùng để xác định các khối text SQL bên trong thẻ query này xử lý cho sự kiện nào.Gồm các sự kiện sau:</w:t>
            </w:r>
          </w:p>
          <w:p w14:paraId="7AC32513" w14:textId="7C4F39AE" w:rsidR="00480BA2" w:rsidRDefault="00480BA2" w:rsidP="00480BA2">
            <w:pPr>
              <w:pStyle w:val="Nomal-"/>
              <w:numPr>
                <w:ilvl w:val="0"/>
                <w:numId w:val="0"/>
              </w:numPr>
              <w:jc w:val="left"/>
            </w:pPr>
            <w:r>
              <w:t>-Loading: Sự kiện load dữ liệu cho grid</w:t>
            </w:r>
          </w:p>
          <w:p w14:paraId="0664B47C" w14:textId="79E925C9" w:rsidR="00480BA2" w:rsidRDefault="00480BA2" w:rsidP="00480BA2">
            <w:pPr>
              <w:pStyle w:val="Nomal-"/>
              <w:numPr>
                <w:ilvl w:val="0"/>
                <w:numId w:val="0"/>
              </w:numPr>
              <w:jc w:val="left"/>
            </w:pPr>
            <w:r>
              <w:t>-Finding: Sự kiện load dữ liệu cho tìm kiếm</w:t>
            </w:r>
          </w:p>
          <w:p w14:paraId="2FA0307C" w14:textId="0088CD66" w:rsidR="00480BA2" w:rsidRPr="000F38E8" w:rsidRDefault="00480BA2" w:rsidP="006D1B34">
            <w:pPr>
              <w:pStyle w:val="Nomal-"/>
              <w:numPr>
                <w:ilvl w:val="0"/>
                <w:numId w:val="0"/>
              </w:numPr>
              <w:jc w:val="center"/>
            </w:pPr>
          </w:p>
        </w:tc>
        <w:tc>
          <w:tcPr>
            <w:tcW w:w="3060" w:type="dxa"/>
            <w:shd w:val="clear" w:color="auto" w:fill="auto"/>
          </w:tcPr>
          <w:p w14:paraId="005B8FC7" w14:textId="77777777" w:rsidR="002415D5" w:rsidRDefault="002415D5" w:rsidP="003B0D62">
            <w:pPr>
              <w:snapToGrid w:val="0"/>
              <w:ind w:hanging="18"/>
              <w:jc w:val="left"/>
            </w:pPr>
            <w:r>
              <w:t>String. Không được để trống</w:t>
            </w:r>
          </w:p>
          <w:p w14:paraId="2F70E392" w14:textId="59164328" w:rsidR="00480BA2" w:rsidRPr="000F38E8" w:rsidRDefault="00480BA2" w:rsidP="003B0D62">
            <w:pPr>
              <w:snapToGrid w:val="0"/>
              <w:ind w:hanging="18"/>
              <w:jc w:val="left"/>
            </w:pPr>
            <w:r>
              <w:t>Dùng cho chứn</w:t>
            </w:r>
            <w:bookmarkStart w:id="30" w:name="_GoBack"/>
            <w:bookmarkEnd w:id="30"/>
            <w:r>
              <w:t>g từ</w:t>
            </w:r>
          </w:p>
        </w:tc>
      </w:tr>
    </w:tbl>
    <w:p w14:paraId="55C86DD0" w14:textId="77777777" w:rsidR="002415D5" w:rsidRDefault="002415D5" w:rsidP="00493C98">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AA6DDA" w:rsidRPr="000F38E8" w14:paraId="2228B923" w14:textId="77777777" w:rsidTr="006D1B34">
        <w:tc>
          <w:tcPr>
            <w:tcW w:w="10890" w:type="dxa"/>
            <w:gridSpan w:val="3"/>
            <w:shd w:val="clear" w:color="auto" w:fill="EAF1DD" w:themeFill="accent3" w:themeFillTint="33"/>
          </w:tcPr>
          <w:p w14:paraId="6569AD42" w14:textId="43B11585" w:rsidR="00AA6DDA" w:rsidRPr="000F38E8" w:rsidRDefault="00AA6DDA" w:rsidP="00AA6DDA">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AA6DDA" w:rsidRPr="000F38E8" w14:paraId="03F3B5E6" w14:textId="77777777" w:rsidTr="006D1B34">
        <w:tc>
          <w:tcPr>
            <w:tcW w:w="10890" w:type="dxa"/>
            <w:gridSpan w:val="3"/>
            <w:shd w:val="clear" w:color="auto" w:fill="EAF1DD" w:themeFill="accent3" w:themeFillTint="33"/>
          </w:tcPr>
          <w:p w14:paraId="0F53265F" w14:textId="6A109D40" w:rsidR="00AA6DDA" w:rsidRPr="000F38E8" w:rsidRDefault="00AA6DDA" w:rsidP="00AA6DDA">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AA6DDA" w14:paraId="16085966" w14:textId="77777777" w:rsidTr="006D1B34">
        <w:tc>
          <w:tcPr>
            <w:tcW w:w="2667" w:type="dxa"/>
            <w:shd w:val="clear" w:color="auto" w:fill="C6D9F1" w:themeFill="text2" w:themeFillTint="33"/>
          </w:tcPr>
          <w:p w14:paraId="3795F28D" w14:textId="0A7CEB79" w:rsidR="00AA6DDA" w:rsidRDefault="00AA6DDA" w:rsidP="00530757">
            <w:pPr>
              <w:pStyle w:val="Nomal-"/>
              <w:numPr>
                <w:ilvl w:val="0"/>
                <w:numId w:val="0"/>
              </w:numPr>
              <w:jc w:val="center"/>
            </w:pPr>
            <w:r>
              <w:t>Thẻ con</w:t>
            </w:r>
          </w:p>
        </w:tc>
        <w:tc>
          <w:tcPr>
            <w:tcW w:w="5163" w:type="dxa"/>
            <w:shd w:val="clear" w:color="auto" w:fill="C6D9F1" w:themeFill="text2" w:themeFillTint="33"/>
          </w:tcPr>
          <w:p w14:paraId="0E86D555" w14:textId="77777777" w:rsidR="00AA6DDA" w:rsidRDefault="00AA6DDA" w:rsidP="006D1B34">
            <w:pPr>
              <w:pStyle w:val="Nomal-"/>
              <w:numPr>
                <w:ilvl w:val="0"/>
                <w:numId w:val="0"/>
              </w:numPr>
              <w:jc w:val="center"/>
            </w:pPr>
            <w:r>
              <w:t>Diễn giải</w:t>
            </w:r>
          </w:p>
        </w:tc>
        <w:tc>
          <w:tcPr>
            <w:tcW w:w="3060" w:type="dxa"/>
            <w:shd w:val="clear" w:color="auto" w:fill="C6D9F1" w:themeFill="text2" w:themeFillTint="33"/>
          </w:tcPr>
          <w:p w14:paraId="65B2C3A4" w14:textId="77777777" w:rsidR="00AA6DDA" w:rsidRDefault="00AA6DDA" w:rsidP="006D1B34">
            <w:pPr>
              <w:pStyle w:val="Nomal-"/>
              <w:numPr>
                <w:ilvl w:val="0"/>
                <w:numId w:val="0"/>
              </w:numPr>
              <w:jc w:val="center"/>
            </w:pPr>
            <w:r>
              <w:t>Ghi chú</w:t>
            </w:r>
          </w:p>
        </w:tc>
      </w:tr>
      <w:tr w:rsidR="00AA6DDA" w:rsidRPr="000F38E8" w14:paraId="7B66C65E" w14:textId="77777777" w:rsidTr="006D1B34">
        <w:tc>
          <w:tcPr>
            <w:tcW w:w="2667" w:type="dxa"/>
          </w:tcPr>
          <w:p w14:paraId="595A6A55" w14:textId="68A58B8C" w:rsidR="00AA6DDA" w:rsidRPr="00493C98" w:rsidRDefault="00AA6DDA" w:rsidP="006D1B34">
            <w:pPr>
              <w:pStyle w:val="Nomal-"/>
              <w:numPr>
                <w:ilvl w:val="0"/>
                <w:numId w:val="0"/>
              </w:numPr>
              <w:jc w:val="center"/>
            </w:pPr>
            <w:r w:rsidRPr="00AA6DDA">
              <w:t>button</w:t>
            </w:r>
          </w:p>
        </w:tc>
        <w:tc>
          <w:tcPr>
            <w:tcW w:w="5163" w:type="dxa"/>
          </w:tcPr>
          <w:p w14:paraId="4E4E723E" w14:textId="77777777" w:rsidR="00AA6DDA" w:rsidRDefault="00AA6DDA" w:rsidP="006D1B34">
            <w:pPr>
              <w:pStyle w:val="Nomal-"/>
              <w:numPr>
                <w:ilvl w:val="0"/>
                <w:numId w:val="0"/>
              </w:numPr>
              <w:jc w:val="left"/>
            </w:pPr>
            <w:r>
              <w:t>Thẻ này đại diện cho một nút chức năng trên thanh công cụ.</w:t>
            </w:r>
          </w:p>
          <w:p w14:paraId="065E38A0" w14:textId="77777777" w:rsidR="00AA6DDA" w:rsidRDefault="00AA6DDA" w:rsidP="006D1B34">
            <w:pPr>
              <w:pStyle w:val="Nomal-"/>
              <w:numPr>
                <w:ilvl w:val="0"/>
                <w:numId w:val="0"/>
              </w:numPr>
              <w:jc w:val="left"/>
            </w:pPr>
            <w:r>
              <w:t>Thẻ này có một thuộc tính command để xác định đó là chức năng nào, các giá trị là:</w:t>
            </w:r>
          </w:p>
          <w:p w14:paraId="5DF7ED71" w14:textId="178C58CB" w:rsidR="00AA6DDA" w:rsidRDefault="00AA6DDA" w:rsidP="006D1B34">
            <w:pPr>
              <w:pStyle w:val="Nomal-"/>
              <w:numPr>
                <w:ilvl w:val="0"/>
                <w:numId w:val="0"/>
              </w:numPr>
              <w:jc w:val="left"/>
            </w:pPr>
            <w:r>
              <w:t>-“New</w:t>
            </w:r>
            <w:proofErr w:type="gramStart"/>
            <w:r>
              <w:t>” :</w:t>
            </w:r>
            <w:proofErr w:type="gramEnd"/>
            <w:r>
              <w:t xml:space="preserve"> chức năng thêm.</w:t>
            </w:r>
          </w:p>
          <w:p w14:paraId="679402EA" w14:textId="77777777" w:rsidR="00AA6DDA" w:rsidRDefault="00AA6DDA" w:rsidP="006D1B34">
            <w:pPr>
              <w:pStyle w:val="Nomal-"/>
              <w:numPr>
                <w:ilvl w:val="0"/>
                <w:numId w:val="0"/>
              </w:numPr>
              <w:jc w:val="left"/>
            </w:pPr>
            <w:r>
              <w:t>-“Edit</w:t>
            </w:r>
            <w:proofErr w:type="gramStart"/>
            <w:r>
              <w:t>” :</w:t>
            </w:r>
            <w:proofErr w:type="gramEnd"/>
            <w:r>
              <w:t xml:space="preserve">  chức năng sửa.</w:t>
            </w:r>
          </w:p>
          <w:p w14:paraId="0882D855" w14:textId="5A5CEC01" w:rsidR="00AA6DDA" w:rsidRDefault="00AA6DDA" w:rsidP="00AA6DDA">
            <w:pPr>
              <w:pStyle w:val="Nomal-"/>
              <w:numPr>
                <w:ilvl w:val="0"/>
                <w:numId w:val="0"/>
              </w:numPr>
              <w:jc w:val="left"/>
            </w:pPr>
            <w:r>
              <w:t>-“Delete</w:t>
            </w:r>
            <w:proofErr w:type="gramStart"/>
            <w:r>
              <w:t>” :</w:t>
            </w:r>
            <w:proofErr w:type="gramEnd"/>
            <w:r>
              <w:t xml:space="preserve">  chức năng xóa.</w:t>
            </w:r>
          </w:p>
          <w:p w14:paraId="39D6BBFA" w14:textId="0FEF77EF" w:rsidR="00AA6DDA" w:rsidRDefault="00AA6DDA" w:rsidP="00AA6DDA">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0F063426" w14:textId="643BE199" w:rsidR="00AA6DDA" w:rsidRDefault="00AA6DDA" w:rsidP="00AA6DDA">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7CAE1545" w14:textId="2A847E35" w:rsidR="00AA6DDA" w:rsidRPr="002415D5" w:rsidRDefault="00AA6DDA" w:rsidP="006D1B34">
            <w:pPr>
              <w:pStyle w:val="Nomal-"/>
              <w:numPr>
                <w:ilvl w:val="0"/>
                <w:numId w:val="0"/>
              </w:numPr>
              <w:jc w:val="left"/>
            </w:pPr>
            <w:r>
              <w:t>-“</w:t>
            </w:r>
            <w:r w:rsidR="00357A48">
              <w:t>Print</w:t>
            </w:r>
            <w:r>
              <w:t xml:space="preserve">” :  chức năng </w:t>
            </w:r>
            <w:r w:rsidR="00357A48">
              <w:t>in</w:t>
            </w:r>
            <w:r>
              <w:t>.</w:t>
            </w:r>
            <w:r>
              <w:rPr>
                <w:rFonts w:ascii="Arial" w:hAnsi="Arial" w:cs="Arial"/>
              </w:rPr>
              <w:t xml:space="preserve"> </w:t>
            </w:r>
          </w:p>
        </w:tc>
        <w:tc>
          <w:tcPr>
            <w:tcW w:w="3060" w:type="dxa"/>
          </w:tcPr>
          <w:p w14:paraId="3D72E277" w14:textId="77777777" w:rsidR="00AA6DDA" w:rsidRPr="000F38E8" w:rsidRDefault="00AA6DDA" w:rsidP="006D1B34">
            <w:pPr>
              <w:pStyle w:val="Nomal-"/>
              <w:numPr>
                <w:ilvl w:val="0"/>
                <w:numId w:val="0"/>
              </w:numPr>
              <w:jc w:val="center"/>
            </w:pPr>
          </w:p>
        </w:tc>
      </w:tr>
    </w:tbl>
    <w:p w14:paraId="314955B4" w14:textId="3440C6F1" w:rsidR="00AA6DDA" w:rsidRDefault="00AA6DDA" w:rsidP="00493C98">
      <w:pPr>
        <w:pStyle w:val="Nomal-"/>
        <w:numPr>
          <w:ilvl w:val="0"/>
          <w:numId w:val="0"/>
        </w:numPr>
        <w:ind w:left="717"/>
        <w:jc w:val="left"/>
      </w:pPr>
    </w:p>
    <w:p w14:paraId="7B856A6D" w14:textId="7814C974" w:rsidR="00D759CF" w:rsidRDefault="00493C98" w:rsidP="00493C98">
      <w:pPr>
        <w:pStyle w:val="Heading5"/>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D759CF" w14:paraId="4413456A" w14:textId="77777777" w:rsidTr="000F38E8">
        <w:tc>
          <w:tcPr>
            <w:tcW w:w="10890" w:type="dxa"/>
            <w:gridSpan w:val="3"/>
            <w:shd w:val="clear" w:color="auto" w:fill="EAF1DD" w:themeFill="accent3" w:themeFillTint="33"/>
          </w:tcPr>
          <w:p w14:paraId="341C7DCF" w14:textId="3D2557BE" w:rsidR="00D759CF" w:rsidRDefault="00D759CF" w:rsidP="00D759CF">
            <w:pPr>
              <w:pStyle w:val="Nomal-"/>
              <w:numPr>
                <w:ilvl w:val="0"/>
                <w:numId w:val="0"/>
              </w:numPr>
              <w:jc w:val="center"/>
            </w:pPr>
            <w:r>
              <w:t xml:space="preserve">Thẻ &lt;dir&gt; trong </w:t>
            </w:r>
            <w:r>
              <w:rPr>
                <w:rFonts w:ascii="Arial" w:hAnsi="Arial" w:cs="Arial"/>
              </w:rPr>
              <w:t>Controller\Dir\.xml</w:t>
            </w:r>
          </w:p>
        </w:tc>
      </w:tr>
      <w:tr w:rsidR="00D759CF" w14:paraId="62FD048D" w14:textId="77777777" w:rsidTr="000F38E8">
        <w:tc>
          <w:tcPr>
            <w:tcW w:w="10890" w:type="dxa"/>
            <w:gridSpan w:val="3"/>
            <w:shd w:val="clear" w:color="auto" w:fill="EAF1DD" w:themeFill="accent3" w:themeFillTint="33"/>
          </w:tcPr>
          <w:p w14:paraId="325ADDD5" w14:textId="3AA966F1" w:rsidR="00D759CF" w:rsidRPr="00E54272" w:rsidRDefault="00D759CF" w:rsidP="00493C98">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D759CF" w14:paraId="0D98EBD2" w14:textId="77777777" w:rsidTr="00493C98">
        <w:tc>
          <w:tcPr>
            <w:tcW w:w="2667" w:type="dxa"/>
            <w:shd w:val="clear" w:color="auto" w:fill="C6D9F1" w:themeFill="text2" w:themeFillTint="33"/>
          </w:tcPr>
          <w:p w14:paraId="1FA47CB3" w14:textId="77777777" w:rsidR="00D759CF" w:rsidRDefault="00D759CF" w:rsidP="00493C98">
            <w:pPr>
              <w:pStyle w:val="Nomal-"/>
              <w:numPr>
                <w:ilvl w:val="0"/>
                <w:numId w:val="0"/>
              </w:numPr>
              <w:jc w:val="center"/>
            </w:pPr>
            <w:r>
              <w:t>Thuộc tính</w:t>
            </w:r>
          </w:p>
        </w:tc>
        <w:tc>
          <w:tcPr>
            <w:tcW w:w="5163" w:type="dxa"/>
            <w:shd w:val="clear" w:color="auto" w:fill="C6D9F1" w:themeFill="text2" w:themeFillTint="33"/>
          </w:tcPr>
          <w:p w14:paraId="0450B2F3" w14:textId="77777777" w:rsidR="00D759CF" w:rsidRDefault="00D759CF" w:rsidP="00493C98">
            <w:pPr>
              <w:pStyle w:val="Nomal-"/>
              <w:numPr>
                <w:ilvl w:val="0"/>
                <w:numId w:val="0"/>
              </w:numPr>
              <w:jc w:val="center"/>
            </w:pPr>
            <w:r>
              <w:t>Diễn giải</w:t>
            </w:r>
          </w:p>
        </w:tc>
        <w:tc>
          <w:tcPr>
            <w:tcW w:w="3060" w:type="dxa"/>
            <w:shd w:val="clear" w:color="auto" w:fill="C6D9F1" w:themeFill="text2" w:themeFillTint="33"/>
          </w:tcPr>
          <w:p w14:paraId="26EDD88A" w14:textId="77777777" w:rsidR="00D759CF" w:rsidRDefault="00D759CF" w:rsidP="00493C98">
            <w:pPr>
              <w:pStyle w:val="Nomal-"/>
              <w:numPr>
                <w:ilvl w:val="0"/>
                <w:numId w:val="0"/>
              </w:numPr>
              <w:jc w:val="center"/>
            </w:pPr>
            <w:r>
              <w:t>Giá trị mặc định</w:t>
            </w:r>
          </w:p>
        </w:tc>
      </w:tr>
      <w:tr w:rsidR="00D759CF" w14:paraId="5193D7E7" w14:textId="77777777" w:rsidTr="00493C98">
        <w:tc>
          <w:tcPr>
            <w:tcW w:w="2667" w:type="dxa"/>
          </w:tcPr>
          <w:p w14:paraId="3E9B87EB" w14:textId="098673E3" w:rsidR="00D759CF" w:rsidRPr="00D759CF" w:rsidRDefault="00D759CF" w:rsidP="00493C98">
            <w:pPr>
              <w:pStyle w:val="Nomal-"/>
              <w:numPr>
                <w:ilvl w:val="0"/>
                <w:numId w:val="0"/>
              </w:numPr>
              <w:jc w:val="center"/>
            </w:pPr>
            <w:r w:rsidRPr="00D759CF">
              <w:t>table</w:t>
            </w:r>
          </w:p>
        </w:tc>
        <w:tc>
          <w:tcPr>
            <w:tcW w:w="5163" w:type="dxa"/>
          </w:tcPr>
          <w:p w14:paraId="512F7CEB" w14:textId="71466AA4" w:rsidR="00D759CF" w:rsidRPr="00D759CF" w:rsidRDefault="00D759CF" w:rsidP="00493C98">
            <w:pPr>
              <w:pStyle w:val="Nomal-"/>
              <w:numPr>
                <w:ilvl w:val="0"/>
                <w:numId w:val="0"/>
              </w:numPr>
              <w:ind w:left="-75"/>
              <w:jc w:val="left"/>
            </w:pPr>
            <w:r w:rsidRPr="00D759CF">
              <w:t>Xác định bảng để truy xuất khi thêm mới hoặc sửa.</w:t>
            </w:r>
          </w:p>
        </w:tc>
        <w:tc>
          <w:tcPr>
            <w:tcW w:w="3060" w:type="dxa"/>
          </w:tcPr>
          <w:p w14:paraId="25D829CD" w14:textId="77777777" w:rsidR="00D759CF" w:rsidRPr="00786521" w:rsidRDefault="00D759CF" w:rsidP="00493C98">
            <w:pPr>
              <w:snapToGrid w:val="0"/>
              <w:ind w:left="-18" w:firstLine="0"/>
              <w:jc w:val="left"/>
            </w:pPr>
            <w:r w:rsidRPr="00786521">
              <w:t>String</w:t>
            </w:r>
          </w:p>
          <w:p w14:paraId="70C85C8F" w14:textId="77777777" w:rsidR="00D759CF" w:rsidRDefault="00D759CF" w:rsidP="00493C98">
            <w:pPr>
              <w:pStyle w:val="Nomal-"/>
              <w:numPr>
                <w:ilvl w:val="0"/>
                <w:numId w:val="0"/>
              </w:numPr>
              <w:ind w:left="-18"/>
              <w:jc w:val="left"/>
            </w:pPr>
            <w:r w:rsidRPr="00786521">
              <w:t>Thuộc tính không được để trống</w:t>
            </w:r>
          </w:p>
        </w:tc>
      </w:tr>
      <w:tr w:rsidR="00D759CF" w14:paraId="2F988F4A" w14:textId="77777777" w:rsidTr="00493C98">
        <w:tc>
          <w:tcPr>
            <w:tcW w:w="2667" w:type="dxa"/>
          </w:tcPr>
          <w:p w14:paraId="2FCE9FCC" w14:textId="724F71CD" w:rsidR="00D759CF" w:rsidRPr="00D759CF" w:rsidRDefault="00D759CF" w:rsidP="00493C98">
            <w:pPr>
              <w:pStyle w:val="Nomal-"/>
              <w:numPr>
                <w:ilvl w:val="0"/>
                <w:numId w:val="0"/>
              </w:numPr>
              <w:jc w:val="center"/>
            </w:pPr>
            <w:r w:rsidRPr="00D759CF">
              <w:t>code</w:t>
            </w:r>
          </w:p>
        </w:tc>
        <w:tc>
          <w:tcPr>
            <w:tcW w:w="5163" w:type="dxa"/>
          </w:tcPr>
          <w:p w14:paraId="24D517A6" w14:textId="391E07DB" w:rsidR="00D759CF" w:rsidRPr="00D759CF" w:rsidRDefault="00D759CF" w:rsidP="00493C98">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1DF8FA2C" w14:textId="77777777" w:rsidR="00D759CF" w:rsidRPr="00786521" w:rsidRDefault="00D759CF" w:rsidP="00493C98">
            <w:pPr>
              <w:snapToGrid w:val="0"/>
              <w:ind w:left="-18" w:firstLine="0"/>
              <w:jc w:val="left"/>
            </w:pPr>
            <w:r w:rsidRPr="00786521">
              <w:t>String</w:t>
            </w:r>
          </w:p>
          <w:p w14:paraId="73A22CAB" w14:textId="77777777" w:rsidR="00D759CF" w:rsidRDefault="00D759CF" w:rsidP="00493C98">
            <w:pPr>
              <w:pStyle w:val="Nomal-"/>
              <w:numPr>
                <w:ilvl w:val="0"/>
                <w:numId w:val="0"/>
              </w:numPr>
              <w:ind w:left="-18"/>
              <w:jc w:val="left"/>
            </w:pPr>
            <w:r w:rsidRPr="00786521">
              <w:t>Thuộc tính không được để trống</w:t>
            </w:r>
          </w:p>
        </w:tc>
      </w:tr>
      <w:tr w:rsidR="00D759CF" w14:paraId="24FAFFA5" w14:textId="77777777" w:rsidTr="00493C98">
        <w:tc>
          <w:tcPr>
            <w:tcW w:w="2667" w:type="dxa"/>
          </w:tcPr>
          <w:p w14:paraId="0ABDC468" w14:textId="2B95C17F" w:rsidR="00D759CF" w:rsidRPr="00D759CF" w:rsidRDefault="00D759CF" w:rsidP="00493C98">
            <w:pPr>
              <w:pStyle w:val="Nomal-"/>
              <w:numPr>
                <w:ilvl w:val="0"/>
                <w:numId w:val="0"/>
              </w:numPr>
              <w:jc w:val="center"/>
            </w:pPr>
            <w:r w:rsidRPr="00D759CF">
              <w:t>order</w:t>
            </w:r>
          </w:p>
        </w:tc>
        <w:tc>
          <w:tcPr>
            <w:tcW w:w="5163" w:type="dxa"/>
          </w:tcPr>
          <w:p w14:paraId="2D2477F0" w14:textId="553E4F1D" w:rsidR="00D759CF" w:rsidRPr="00D759CF" w:rsidRDefault="00D759CF" w:rsidP="00493C98">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6B1A07D4" w14:textId="77777777" w:rsidR="00D759CF" w:rsidRPr="00786521" w:rsidRDefault="00D759CF" w:rsidP="00493C98">
            <w:pPr>
              <w:snapToGrid w:val="0"/>
              <w:ind w:firstLine="0"/>
              <w:jc w:val="left"/>
            </w:pPr>
            <w:r w:rsidRPr="00786521">
              <w:t>String</w:t>
            </w:r>
          </w:p>
          <w:p w14:paraId="60AB4175" w14:textId="77777777" w:rsidR="00D759CF" w:rsidRDefault="00D759CF" w:rsidP="00493C98">
            <w:pPr>
              <w:pStyle w:val="Nomal-"/>
              <w:numPr>
                <w:ilvl w:val="0"/>
                <w:numId w:val="0"/>
              </w:numPr>
              <w:jc w:val="left"/>
            </w:pPr>
            <w:r w:rsidRPr="00786521">
              <w:t>Thuộc tính không được để trống</w:t>
            </w:r>
          </w:p>
        </w:tc>
      </w:tr>
      <w:tr w:rsidR="00D759CF" w14:paraId="3F7E8B05" w14:textId="77777777" w:rsidTr="00493C98">
        <w:tc>
          <w:tcPr>
            <w:tcW w:w="2667" w:type="dxa"/>
          </w:tcPr>
          <w:p w14:paraId="4C2E241F" w14:textId="77CB93A9" w:rsidR="00D759CF" w:rsidRPr="00D759CF" w:rsidRDefault="00D759CF" w:rsidP="00493C98">
            <w:pPr>
              <w:pStyle w:val="Nomal-"/>
              <w:numPr>
                <w:ilvl w:val="0"/>
                <w:numId w:val="0"/>
              </w:numPr>
              <w:jc w:val="center"/>
            </w:pPr>
            <w:r w:rsidRPr="00D759CF">
              <w:t>xmlns</w:t>
            </w:r>
          </w:p>
        </w:tc>
        <w:tc>
          <w:tcPr>
            <w:tcW w:w="5163" w:type="dxa"/>
          </w:tcPr>
          <w:p w14:paraId="212CA888" w14:textId="77777777" w:rsidR="00D759CF" w:rsidRDefault="00D759CF" w:rsidP="00493C98">
            <w:pPr>
              <w:pStyle w:val="Nomal-"/>
              <w:numPr>
                <w:ilvl w:val="0"/>
                <w:numId w:val="0"/>
              </w:numPr>
              <w:jc w:val="left"/>
            </w:pPr>
            <w:r w:rsidRPr="00E54272">
              <w:t>Trường xác định xml namspase, dùng để tạo các assist tooltip hỗ trợ để lập trình.</w:t>
            </w:r>
          </w:p>
        </w:tc>
        <w:tc>
          <w:tcPr>
            <w:tcW w:w="3060" w:type="dxa"/>
          </w:tcPr>
          <w:p w14:paraId="494A3921" w14:textId="77777777" w:rsidR="00D759CF" w:rsidRDefault="00D759CF" w:rsidP="00493C98">
            <w:pPr>
              <w:pStyle w:val="Nomal-"/>
              <w:numPr>
                <w:ilvl w:val="0"/>
                <w:numId w:val="0"/>
              </w:numPr>
              <w:ind w:left="-18"/>
              <w:jc w:val="left"/>
            </w:pPr>
            <w:r w:rsidRPr="00786521">
              <w:t>String</w:t>
            </w:r>
          </w:p>
        </w:tc>
      </w:tr>
      <w:tr w:rsidR="00D759CF" w14:paraId="466611E8" w14:textId="77777777" w:rsidTr="00493C98">
        <w:tc>
          <w:tcPr>
            <w:tcW w:w="2667" w:type="dxa"/>
            <w:shd w:val="clear" w:color="auto" w:fill="C6D9F1" w:themeFill="text2" w:themeFillTint="33"/>
          </w:tcPr>
          <w:p w14:paraId="74A80519" w14:textId="77777777" w:rsidR="00D759CF" w:rsidRDefault="00D759CF" w:rsidP="00493C98">
            <w:pPr>
              <w:pStyle w:val="Nomal-"/>
              <w:numPr>
                <w:ilvl w:val="0"/>
                <w:numId w:val="0"/>
              </w:numPr>
              <w:jc w:val="center"/>
            </w:pPr>
            <w:r>
              <w:t>Thẻ con</w:t>
            </w:r>
          </w:p>
        </w:tc>
        <w:tc>
          <w:tcPr>
            <w:tcW w:w="5163" w:type="dxa"/>
            <w:shd w:val="clear" w:color="auto" w:fill="C6D9F1" w:themeFill="text2" w:themeFillTint="33"/>
          </w:tcPr>
          <w:p w14:paraId="6CD87874" w14:textId="77777777" w:rsidR="00D759CF" w:rsidRDefault="00D759CF" w:rsidP="00493C98">
            <w:pPr>
              <w:pStyle w:val="Nomal-"/>
              <w:numPr>
                <w:ilvl w:val="0"/>
                <w:numId w:val="0"/>
              </w:numPr>
              <w:jc w:val="center"/>
            </w:pPr>
            <w:r>
              <w:t>Diễn giải</w:t>
            </w:r>
          </w:p>
        </w:tc>
        <w:tc>
          <w:tcPr>
            <w:tcW w:w="3060" w:type="dxa"/>
            <w:shd w:val="clear" w:color="auto" w:fill="C6D9F1" w:themeFill="text2" w:themeFillTint="33"/>
          </w:tcPr>
          <w:p w14:paraId="4791FB64" w14:textId="77777777" w:rsidR="00D759CF" w:rsidRDefault="00D759CF" w:rsidP="00493C98">
            <w:pPr>
              <w:pStyle w:val="Nomal-"/>
              <w:numPr>
                <w:ilvl w:val="0"/>
                <w:numId w:val="0"/>
              </w:numPr>
              <w:jc w:val="center"/>
            </w:pPr>
            <w:r>
              <w:t>Ghi chú</w:t>
            </w:r>
          </w:p>
        </w:tc>
      </w:tr>
      <w:tr w:rsidR="00D759CF" w14:paraId="4F61D888" w14:textId="77777777" w:rsidTr="00493C98">
        <w:trPr>
          <w:trHeight w:val="624"/>
        </w:trPr>
        <w:tc>
          <w:tcPr>
            <w:tcW w:w="2667" w:type="dxa"/>
          </w:tcPr>
          <w:p w14:paraId="54C9BE4E" w14:textId="52F9A0AD" w:rsidR="00D759CF" w:rsidRPr="00D759CF" w:rsidRDefault="007958FF" w:rsidP="00493C98">
            <w:pPr>
              <w:pStyle w:val="Nomal-"/>
              <w:numPr>
                <w:ilvl w:val="0"/>
                <w:numId w:val="0"/>
              </w:numPr>
              <w:jc w:val="center"/>
              <w:rPr>
                <w:color w:val="000000" w:themeColor="text1"/>
              </w:rPr>
            </w:pPr>
            <w:hyperlink w:anchor="dir_dir_title" w:history="1">
              <w:r w:rsidR="00D759CF" w:rsidRPr="00D759CF">
                <w:rPr>
                  <w:rStyle w:val="Hyperlink"/>
                  <w:color w:val="000000" w:themeColor="text1"/>
                  <w:u w:val="none"/>
                </w:rPr>
                <w:t>title</w:t>
              </w:r>
            </w:hyperlink>
          </w:p>
        </w:tc>
        <w:tc>
          <w:tcPr>
            <w:tcW w:w="5163" w:type="dxa"/>
          </w:tcPr>
          <w:p w14:paraId="5A96AC0C" w14:textId="5759B7CC" w:rsidR="00D759CF" w:rsidRPr="00D759CF" w:rsidRDefault="00D759CF" w:rsidP="00493C98">
            <w:pPr>
              <w:pStyle w:val="Nomal-"/>
              <w:numPr>
                <w:ilvl w:val="0"/>
                <w:numId w:val="0"/>
              </w:numPr>
              <w:jc w:val="left"/>
            </w:pPr>
            <w:r w:rsidRPr="00D759CF">
              <w:t>Thẻ dùng để khai báo các tiêu đề của màn hình xem/thêm/sửa.</w:t>
            </w:r>
          </w:p>
        </w:tc>
        <w:tc>
          <w:tcPr>
            <w:tcW w:w="3060" w:type="dxa"/>
          </w:tcPr>
          <w:p w14:paraId="61532FE9" w14:textId="77777777" w:rsidR="00D759CF" w:rsidRDefault="00D759CF" w:rsidP="00493C98">
            <w:pPr>
              <w:pStyle w:val="Nomal-"/>
              <w:numPr>
                <w:ilvl w:val="0"/>
                <w:numId w:val="0"/>
              </w:numPr>
              <w:jc w:val="center"/>
            </w:pPr>
          </w:p>
        </w:tc>
      </w:tr>
      <w:tr w:rsidR="00D759CF" w14:paraId="7736C5F7" w14:textId="77777777" w:rsidTr="00493C98">
        <w:trPr>
          <w:trHeight w:val="624"/>
        </w:trPr>
        <w:tc>
          <w:tcPr>
            <w:tcW w:w="2667" w:type="dxa"/>
          </w:tcPr>
          <w:p w14:paraId="77BCBFE8" w14:textId="0DE10395" w:rsidR="00D759CF" w:rsidRPr="00D759CF" w:rsidRDefault="007958FF" w:rsidP="00493C98">
            <w:pPr>
              <w:pStyle w:val="Nomal-"/>
              <w:numPr>
                <w:ilvl w:val="0"/>
                <w:numId w:val="0"/>
              </w:numPr>
              <w:jc w:val="center"/>
              <w:rPr>
                <w:color w:val="000000" w:themeColor="text1"/>
              </w:rPr>
            </w:pPr>
            <w:hyperlink w:anchor="dir_dir_partition" w:history="1">
              <w:r w:rsidR="00D759CF" w:rsidRPr="00D759CF">
                <w:rPr>
                  <w:rStyle w:val="Hyperlink"/>
                  <w:color w:val="000000" w:themeColor="text1"/>
                  <w:u w:val="none"/>
                </w:rPr>
                <w:t>partition</w:t>
              </w:r>
            </w:hyperlink>
          </w:p>
        </w:tc>
        <w:tc>
          <w:tcPr>
            <w:tcW w:w="5163" w:type="dxa"/>
          </w:tcPr>
          <w:p w14:paraId="1F1B13B4" w14:textId="483C34BD" w:rsidR="00D759CF" w:rsidRPr="00D759CF" w:rsidRDefault="00D759CF" w:rsidP="00493C98">
            <w:pPr>
              <w:pStyle w:val="Nomal-"/>
              <w:numPr>
                <w:ilvl w:val="0"/>
                <w:numId w:val="0"/>
              </w:numPr>
              <w:jc w:val="left"/>
            </w:pPr>
            <w:r w:rsidRPr="00D759CF">
              <w:t>Thẻ dùng để khai bảng master, detail và các thông tin chính khác của chứng từ.</w:t>
            </w:r>
          </w:p>
        </w:tc>
        <w:tc>
          <w:tcPr>
            <w:tcW w:w="3060" w:type="dxa"/>
          </w:tcPr>
          <w:p w14:paraId="6CCFB3EF" w14:textId="77777777" w:rsidR="00D759CF" w:rsidRDefault="00D759CF" w:rsidP="00493C98">
            <w:pPr>
              <w:pStyle w:val="Nomal-"/>
              <w:numPr>
                <w:ilvl w:val="0"/>
                <w:numId w:val="0"/>
              </w:numPr>
              <w:jc w:val="center"/>
            </w:pPr>
          </w:p>
        </w:tc>
      </w:tr>
      <w:tr w:rsidR="00D759CF" w14:paraId="68D9C7EE" w14:textId="77777777" w:rsidTr="00493C98">
        <w:trPr>
          <w:trHeight w:val="624"/>
        </w:trPr>
        <w:tc>
          <w:tcPr>
            <w:tcW w:w="2667" w:type="dxa"/>
          </w:tcPr>
          <w:p w14:paraId="0B559589" w14:textId="6C4E2C07" w:rsidR="00D759CF" w:rsidRPr="00D759CF" w:rsidRDefault="007958FF" w:rsidP="00493C98">
            <w:pPr>
              <w:pStyle w:val="Nomal-"/>
              <w:numPr>
                <w:ilvl w:val="0"/>
                <w:numId w:val="0"/>
              </w:numPr>
              <w:jc w:val="center"/>
              <w:rPr>
                <w:color w:val="000000" w:themeColor="text1"/>
              </w:rPr>
            </w:pPr>
            <w:hyperlink w:anchor="dir_dir_fields" w:history="1">
              <w:r w:rsidR="00D759CF" w:rsidRPr="00D759CF">
                <w:rPr>
                  <w:rStyle w:val="Hyperlink"/>
                  <w:color w:val="000000" w:themeColor="text1"/>
                  <w:u w:val="none"/>
                </w:rPr>
                <w:t>fields</w:t>
              </w:r>
            </w:hyperlink>
          </w:p>
        </w:tc>
        <w:tc>
          <w:tcPr>
            <w:tcW w:w="5163" w:type="dxa"/>
          </w:tcPr>
          <w:p w14:paraId="6D566589" w14:textId="0D67F79A" w:rsidR="00D759CF" w:rsidRPr="00D759CF" w:rsidRDefault="00D759CF" w:rsidP="00493C98">
            <w:pPr>
              <w:pStyle w:val="Nomal-"/>
              <w:numPr>
                <w:ilvl w:val="0"/>
                <w:numId w:val="0"/>
              </w:numPr>
              <w:jc w:val="left"/>
            </w:pPr>
            <w:r w:rsidRPr="00D759CF">
              <w:t>Thẻ dùng để chứa khối khai báo các trường sẽ được sử dụng.</w:t>
            </w:r>
          </w:p>
        </w:tc>
        <w:tc>
          <w:tcPr>
            <w:tcW w:w="3060" w:type="dxa"/>
          </w:tcPr>
          <w:p w14:paraId="26821E86" w14:textId="77777777" w:rsidR="00D759CF" w:rsidRDefault="00D759CF" w:rsidP="00493C98">
            <w:pPr>
              <w:pStyle w:val="Nomal-"/>
              <w:numPr>
                <w:ilvl w:val="0"/>
                <w:numId w:val="0"/>
              </w:numPr>
              <w:jc w:val="center"/>
            </w:pPr>
          </w:p>
        </w:tc>
      </w:tr>
      <w:tr w:rsidR="00D759CF" w14:paraId="503EFC4A" w14:textId="77777777" w:rsidTr="00493C98">
        <w:trPr>
          <w:trHeight w:val="624"/>
        </w:trPr>
        <w:tc>
          <w:tcPr>
            <w:tcW w:w="2667" w:type="dxa"/>
          </w:tcPr>
          <w:p w14:paraId="05D7D9B8" w14:textId="192D5608" w:rsidR="00D759CF" w:rsidRPr="00D759CF" w:rsidRDefault="007958FF" w:rsidP="00493C98">
            <w:pPr>
              <w:pStyle w:val="Nomal-"/>
              <w:numPr>
                <w:ilvl w:val="0"/>
                <w:numId w:val="0"/>
              </w:numPr>
              <w:jc w:val="center"/>
              <w:rPr>
                <w:color w:val="000000" w:themeColor="text1"/>
              </w:rPr>
            </w:pPr>
            <w:hyperlink w:anchor="dir_dir_views" w:history="1">
              <w:r w:rsidR="00D759CF" w:rsidRPr="00D759CF">
                <w:rPr>
                  <w:rStyle w:val="Hyperlink"/>
                  <w:color w:val="000000" w:themeColor="text1"/>
                  <w:u w:val="none"/>
                </w:rPr>
                <w:t>views</w:t>
              </w:r>
            </w:hyperlink>
          </w:p>
        </w:tc>
        <w:tc>
          <w:tcPr>
            <w:tcW w:w="5163" w:type="dxa"/>
          </w:tcPr>
          <w:p w14:paraId="44C81CAB" w14:textId="5AF514A0" w:rsidR="00D759CF" w:rsidRPr="00D759CF" w:rsidRDefault="00D759CF" w:rsidP="00493C98">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4C00A822" w14:textId="77777777" w:rsidR="00D759CF" w:rsidRDefault="00D759CF" w:rsidP="00493C98">
            <w:pPr>
              <w:pStyle w:val="Nomal-"/>
              <w:numPr>
                <w:ilvl w:val="0"/>
                <w:numId w:val="0"/>
              </w:numPr>
              <w:jc w:val="center"/>
            </w:pPr>
          </w:p>
        </w:tc>
      </w:tr>
      <w:tr w:rsidR="00D759CF" w14:paraId="2A9FD609" w14:textId="77777777" w:rsidTr="00493C98">
        <w:trPr>
          <w:trHeight w:val="624"/>
        </w:trPr>
        <w:tc>
          <w:tcPr>
            <w:tcW w:w="2667" w:type="dxa"/>
          </w:tcPr>
          <w:p w14:paraId="1B6177DB" w14:textId="69C98E16" w:rsidR="00D759CF" w:rsidRPr="00D759CF" w:rsidRDefault="007958FF" w:rsidP="00493C98">
            <w:pPr>
              <w:pStyle w:val="Nomal-"/>
              <w:numPr>
                <w:ilvl w:val="0"/>
                <w:numId w:val="0"/>
              </w:numPr>
              <w:jc w:val="center"/>
              <w:rPr>
                <w:color w:val="000000" w:themeColor="text1"/>
              </w:rPr>
            </w:pPr>
            <w:hyperlink w:anchor="dir_dir_commands" w:history="1">
              <w:r w:rsidR="00D759CF" w:rsidRPr="00D759CF">
                <w:rPr>
                  <w:rStyle w:val="Hyperlink"/>
                  <w:color w:val="000000" w:themeColor="text1"/>
                  <w:u w:val="none"/>
                </w:rPr>
                <w:t>commands</w:t>
              </w:r>
            </w:hyperlink>
          </w:p>
        </w:tc>
        <w:tc>
          <w:tcPr>
            <w:tcW w:w="5163" w:type="dxa"/>
          </w:tcPr>
          <w:p w14:paraId="053FBF4A" w14:textId="362EE3BB" w:rsidR="00D759CF" w:rsidRPr="00D759CF" w:rsidRDefault="00D759CF" w:rsidP="00493C98">
            <w:pPr>
              <w:pStyle w:val="Nomal-"/>
              <w:numPr>
                <w:ilvl w:val="0"/>
                <w:numId w:val="0"/>
              </w:numPr>
              <w:jc w:val="left"/>
            </w:pPr>
            <w:r w:rsidRPr="00D759CF">
              <w:t>Thẻ dùng để chứa các khối lệnh xử lý hỗn hợp và phức tạp.</w:t>
            </w:r>
          </w:p>
        </w:tc>
        <w:tc>
          <w:tcPr>
            <w:tcW w:w="3060" w:type="dxa"/>
          </w:tcPr>
          <w:p w14:paraId="799A2C3B" w14:textId="59BD60C3" w:rsidR="00D759CF" w:rsidRDefault="00D759CF" w:rsidP="00493C98">
            <w:pPr>
              <w:pStyle w:val="Nomal-"/>
              <w:numPr>
                <w:ilvl w:val="0"/>
                <w:numId w:val="0"/>
              </w:numPr>
              <w:jc w:val="center"/>
            </w:pPr>
          </w:p>
        </w:tc>
      </w:tr>
      <w:tr w:rsidR="00D759CF" w14:paraId="203DE7C9" w14:textId="77777777" w:rsidTr="00493C98">
        <w:trPr>
          <w:trHeight w:val="624"/>
        </w:trPr>
        <w:tc>
          <w:tcPr>
            <w:tcW w:w="2667" w:type="dxa"/>
          </w:tcPr>
          <w:p w14:paraId="50E2E1D3" w14:textId="27284ED3" w:rsidR="00D759CF" w:rsidRPr="00D759CF" w:rsidRDefault="007958FF" w:rsidP="00493C98">
            <w:pPr>
              <w:pStyle w:val="Nomal-"/>
              <w:numPr>
                <w:ilvl w:val="0"/>
                <w:numId w:val="0"/>
              </w:numPr>
              <w:jc w:val="center"/>
              <w:rPr>
                <w:color w:val="000000" w:themeColor="text1"/>
              </w:rPr>
            </w:pPr>
            <w:hyperlink w:anchor="dir_dir_script" w:history="1">
              <w:r w:rsidR="00D759CF" w:rsidRPr="00D759CF">
                <w:rPr>
                  <w:rStyle w:val="Hyperlink"/>
                  <w:color w:val="000000" w:themeColor="text1"/>
                  <w:u w:val="none"/>
                </w:rPr>
                <w:t>script</w:t>
              </w:r>
            </w:hyperlink>
          </w:p>
        </w:tc>
        <w:tc>
          <w:tcPr>
            <w:tcW w:w="5163" w:type="dxa"/>
          </w:tcPr>
          <w:p w14:paraId="2AFE2B3A" w14:textId="0C6B5F4D" w:rsidR="00D759CF" w:rsidRPr="00D759CF" w:rsidRDefault="00D759CF" w:rsidP="00493C98">
            <w:pPr>
              <w:pStyle w:val="Nomal-"/>
              <w:numPr>
                <w:ilvl w:val="0"/>
                <w:numId w:val="0"/>
              </w:numPr>
              <w:jc w:val="left"/>
            </w:pPr>
            <w:r w:rsidRPr="00D759CF">
              <w:t>Thẻ dùng để định nghĩa các khối lệnh javacript.</w:t>
            </w:r>
          </w:p>
        </w:tc>
        <w:tc>
          <w:tcPr>
            <w:tcW w:w="3060" w:type="dxa"/>
          </w:tcPr>
          <w:p w14:paraId="73CD2629" w14:textId="5135F6F3" w:rsidR="00D759CF" w:rsidRDefault="00D759CF" w:rsidP="00493C98">
            <w:pPr>
              <w:pStyle w:val="Nomal-"/>
              <w:numPr>
                <w:ilvl w:val="0"/>
                <w:numId w:val="0"/>
              </w:numPr>
              <w:jc w:val="center"/>
            </w:pPr>
          </w:p>
        </w:tc>
      </w:tr>
      <w:tr w:rsidR="00D759CF" w14:paraId="3E77E365" w14:textId="77777777" w:rsidTr="00493C98">
        <w:trPr>
          <w:trHeight w:val="624"/>
        </w:trPr>
        <w:tc>
          <w:tcPr>
            <w:tcW w:w="2667" w:type="dxa"/>
          </w:tcPr>
          <w:p w14:paraId="01F1CB49" w14:textId="44A91C96" w:rsidR="00D759CF" w:rsidRPr="00D759CF" w:rsidRDefault="007958FF" w:rsidP="00493C98">
            <w:pPr>
              <w:pStyle w:val="Nomal-"/>
              <w:numPr>
                <w:ilvl w:val="0"/>
                <w:numId w:val="0"/>
              </w:numPr>
              <w:jc w:val="center"/>
              <w:rPr>
                <w:color w:val="000000" w:themeColor="text1"/>
              </w:rPr>
            </w:pPr>
            <w:hyperlink w:anchor="dir_dir_response" w:history="1">
              <w:r w:rsidR="00D759CF" w:rsidRPr="00D759CF">
                <w:rPr>
                  <w:rStyle w:val="Hyperlink"/>
                  <w:color w:val="000000" w:themeColor="text1"/>
                  <w:u w:val="none"/>
                </w:rPr>
                <w:t>response</w:t>
              </w:r>
            </w:hyperlink>
          </w:p>
        </w:tc>
        <w:tc>
          <w:tcPr>
            <w:tcW w:w="5163" w:type="dxa"/>
          </w:tcPr>
          <w:p w14:paraId="34106B03" w14:textId="70542580" w:rsidR="00D759CF" w:rsidRPr="00D759CF" w:rsidRDefault="00D759CF" w:rsidP="00493C98">
            <w:pPr>
              <w:pStyle w:val="Nomal-"/>
              <w:numPr>
                <w:ilvl w:val="0"/>
                <w:numId w:val="0"/>
              </w:numPr>
              <w:jc w:val="left"/>
            </w:pPr>
            <w:r w:rsidRPr="00D759CF">
              <w:t>Thẻ dùng để định nghĩa các khối lệnh xử lý kết quả trả về cho client.</w:t>
            </w:r>
          </w:p>
        </w:tc>
        <w:tc>
          <w:tcPr>
            <w:tcW w:w="3060" w:type="dxa"/>
          </w:tcPr>
          <w:p w14:paraId="74E63478" w14:textId="1E4FA783" w:rsidR="00D759CF" w:rsidRDefault="00D759CF" w:rsidP="00493C98">
            <w:pPr>
              <w:pStyle w:val="Nomal-"/>
              <w:numPr>
                <w:ilvl w:val="0"/>
                <w:numId w:val="0"/>
              </w:numPr>
              <w:jc w:val="center"/>
            </w:pPr>
          </w:p>
        </w:tc>
      </w:tr>
      <w:tr w:rsidR="00D759CF" w14:paraId="0564E761" w14:textId="77777777" w:rsidTr="00493C98">
        <w:trPr>
          <w:trHeight w:val="624"/>
        </w:trPr>
        <w:tc>
          <w:tcPr>
            <w:tcW w:w="2667" w:type="dxa"/>
          </w:tcPr>
          <w:p w14:paraId="3F793B93" w14:textId="26BA7BFD" w:rsidR="00D759CF" w:rsidRPr="00D759CF" w:rsidRDefault="007958FF" w:rsidP="00493C98">
            <w:pPr>
              <w:pStyle w:val="Nomal-"/>
              <w:numPr>
                <w:ilvl w:val="0"/>
                <w:numId w:val="0"/>
              </w:numPr>
              <w:jc w:val="center"/>
              <w:rPr>
                <w:color w:val="000000" w:themeColor="text1"/>
              </w:rPr>
            </w:pPr>
            <w:hyperlink w:anchor="dir_dir_css" w:history="1">
              <w:r w:rsidR="00D759CF" w:rsidRPr="00D759CF">
                <w:rPr>
                  <w:rStyle w:val="Hyperlink"/>
                  <w:color w:val="000000" w:themeColor="text1"/>
                  <w:u w:val="none"/>
                </w:rPr>
                <w:t>css</w:t>
              </w:r>
            </w:hyperlink>
          </w:p>
        </w:tc>
        <w:tc>
          <w:tcPr>
            <w:tcW w:w="5163" w:type="dxa"/>
          </w:tcPr>
          <w:p w14:paraId="28EF4408" w14:textId="672F9E80" w:rsidR="00D759CF" w:rsidRPr="00D759CF" w:rsidRDefault="00D759CF" w:rsidP="00493C98">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7E11A146" w14:textId="77777777" w:rsidR="00D759CF" w:rsidRDefault="00D759CF" w:rsidP="00493C98">
            <w:pPr>
              <w:pStyle w:val="Nomal-"/>
              <w:numPr>
                <w:ilvl w:val="0"/>
                <w:numId w:val="0"/>
              </w:numPr>
              <w:jc w:val="center"/>
            </w:pPr>
          </w:p>
        </w:tc>
      </w:tr>
    </w:tbl>
    <w:p w14:paraId="5066727E" w14:textId="77777777" w:rsidR="00357A48" w:rsidRDefault="00357A48" w:rsidP="00357A48">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357A48" w:rsidRPr="000F38E8" w14:paraId="07753D86" w14:textId="77777777" w:rsidTr="006D1B34">
        <w:tc>
          <w:tcPr>
            <w:tcW w:w="10890" w:type="dxa"/>
            <w:gridSpan w:val="3"/>
            <w:shd w:val="clear" w:color="auto" w:fill="EAF1DD" w:themeFill="accent3" w:themeFillTint="33"/>
          </w:tcPr>
          <w:p w14:paraId="422B0540" w14:textId="2E2B5AB7" w:rsidR="00357A48" w:rsidRPr="000F38E8" w:rsidRDefault="00357A48" w:rsidP="00DF5510">
            <w:pPr>
              <w:pStyle w:val="Nomal-"/>
              <w:numPr>
                <w:ilvl w:val="0"/>
                <w:numId w:val="0"/>
              </w:numPr>
              <w:jc w:val="center"/>
              <w:rPr>
                <w:b/>
              </w:rPr>
            </w:pPr>
            <w:r w:rsidRPr="000F38E8">
              <w:rPr>
                <w:b/>
              </w:rPr>
              <w:t xml:space="preserve">Thẻ &lt;fields&gt; trong </w:t>
            </w:r>
            <w:r w:rsidR="00DF5510" w:rsidRPr="00DF5510">
              <w:rPr>
                <w:b/>
              </w:rPr>
              <w:t>Controller\Dir\.xml &gt; dir &gt; fields</w:t>
            </w:r>
          </w:p>
        </w:tc>
      </w:tr>
      <w:tr w:rsidR="00357A48" w:rsidRPr="000F38E8" w14:paraId="3E12309A" w14:textId="77777777" w:rsidTr="006D1B34">
        <w:tc>
          <w:tcPr>
            <w:tcW w:w="10890" w:type="dxa"/>
            <w:gridSpan w:val="3"/>
            <w:shd w:val="clear" w:color="auto" w:fill="EAF1DD" w:themeFill="accent3" w:themeFillTint="33"/>
          </w:tcPr>
          <w:p w14:paraId="37C5E5EB" w14:textId="0496CEB1" w:rsidR="00357A48" w:rsidRPr="000F38E8" w:rsidRDefault="00357A48" w:rsidP="006D1B34">
            <w:pPr>
              <w:pStyle w:val="Nomal-"/>
              <w:numPr>
                <w:ilvl w:val="0"/>
                <w:numId w:val="0"/>
              </w:numPr>
              <w:jc w:val="center"/>
            </w:pPr>
            <w:r w:rsidRPr="00493C98">
              <w:t>Thẻ dùng để chứa khối khai báo các trường dữ liệu dùng cho grid.</w:t>
            </w:r>
          </w:p>
        </w:tc>
      </w:tr>
      <w:tr w:rsidR="00357A48" w14:paraId="01FA6313" w14:textId="77777777" w:rsidTr="006D1B34">
        <w:tc>
          <w:tcPr>
            <w:tcW w:w="2667" w:type="dxa"/>
            <w:shd w:val="clear" w:color="auto" w:fill="C6D9F1" w:themeFill="text2" w:themeFillTint="33"/>
          </w:tcPr>
          <w:p w14:paraId="5ADF61AE" w14:textId="66D8BB5C" w:rsidR="00357A48" w:rsidRDefault="00357A48" w:rsidP="006D1B34">
            <w:pPr>
              <w:pStyle w:val="Nomal-"/>
              <w:numPr>
                <w:ilvl w:val="0"/>
                <w:numId w:val="0"/>
              </w:numPr>
              <w:jc w:val="center"/>
            </w:pPr>
            <w:r>
              <w:t>Thẻ con</w:t>
            </w:r>
          </w:p>
        </w:tc>
        <w:tc>
          <w:tcPr>
            <w:tcW w:w="5163" w:type="dxa"/>
            <w:shd w:val="clear" w:color="auto" w:fill="C6D9F1" w:themeFill="text2" w:themeFillTint="33"/>
          </w:tcPr>
          <w:p w14:paraId="46B332F7" w14:textId="77777777" w:rsidR="00357A48" w:rsidRDefault="00357A48" w:rsidP="006D1B34">
            <w:pPr>
              <w:pStyle w:val="Nomal-"/>
              <w:numPr>
                <w:ilvl w:val="0"/>
                <w:numId w:val="0"/>
              </w:numPr>
              <w:jc w:val="center"/>
            </w:pPr>
            <w:r>
              <w:t>Diễn giải</w:t>
            </w:r>
          </w:p>
        </w:tc>
        <w:tc>
          <w:tcPr>
            <w:tcW w:w="3060" w:type="dxa"/>
            <w:shd w:val="clear" w:color="auto" w:fill="C6D9F1" w:themeFill="text2" w:themeFillTint="33"/>
          </w:tcPr>
          <w:p w14:paraId="63B71701" w14:textId="77777777" w:rsidR="00357A48" w:rsidRDefault="00357A48" w:rsidP="006D1B34">
            <w:pPr>
              <w:pStyle w:val="Nomal-"/>
              <w:numPr>
                <w:ilvl w:val="0"/>
                <w:numId w:val="0"/>
              </w:numPr>
              <w:jc w:val="center"/>
            </w:pPr>
            <w:r>
              <w:t>Ghi chú</w:t>
            </w:r>
          </w:p>
        </w:tc>
      </w:tr>
      <w:tr w:rsidR="00357A48" w:rsidRPr="000F38E8" w14:paraId="14585E11" w14:textId="77777777" w:rsidTr="006D1B34">
        <w:tc>
          <w:tcPr>
            <w:tcW w:w="2667" w:type="dxa"/>
          </w:tcPr>
          <w:p w14:paraId="7DB77DFB" w14:textId="3FF918E1" w:rsidR="00357A48" w:rsidRPr="00493C98" w:rsidRDefault="00357A48" w:rsidP="006D1B34">
            <w:pPr>
              <w:pStyle w:val="Nomal-"/>
              <w:numPr>
                <w:ilvl w:val="0"/>
                <w:numId w:val="0"/>
              </w:numPr>
              <w:jc w:val="center"/>
            </w:pPr>
            <w:r>
              <w:t>clientScript</w:t>
            </w:r>
          </w:p>
        </w:tc>
        <w:tc>
          <w:tcPr>
            <w:tcW w:w="5163" w:type="dxa"/>
          </w:tcPr>
          <w:p w14:paraId="0368FB3A" w14:textId="39414CFB" w:rsidR="00357A48" w:rsidRPr="002415D5" w:rsidRDefault="00357A48" w:rsidP="006D1B34">
            <w:pPr>
              <w:pStyle w:val="Nomal-"/>
              <w:numPr>
                <w:ilvl w:val="0"/>
                <w:numId w:val="0"/>
              </w:numPr>
              <w:jc w:val="left"/>
            </w:pPr>
            <w:r w:rsidRPr="00357A48">
              <w:t>Định nghĩa các khối javascript xử lý sự kiện cho control hiện tai.</w:t>
            </w:r>
          </w:p>
        </w:tc>
        <w:tc>
          <w:tcPr>
            <w:tcW w:w="3060" w:type="dxa"/>
          </w:tcPr>
          <w:p w14:paraId="6D7A9FFB" w14:textId="77777777" w:rsidR="00357A48" w:rsidRPr="000F38E8" w:rsidRDefault="00357A48" w:rsidP="006D1B34">
            <w:pPr>
              <w:pStyle w:val="Nomal-"/>
              <w:numPr>
                <w:ilvl w:val="0"/>
                <w:numId w:val="0"/>
              </w:numPr>
              <w:jc w:val="center"/>
            </w:pPr>
          </w:p>
        </w:tc>
      </w:tr>
      <w:tr w:rsidR="00357A48" w:rsidRPr="000F38E8" w14:paraId="6EFD21B7" w14:textId="77777777" w:rsidTr="006D1B34">
        <w:tc>
          <w:tcPr>
            <w:tcW w:w="2667" w:type="dxa"/>
          </w:tcPr>
          <w:p w14:paraId="08D89DD5" w14:textId="19330DDB" w:rsidR="00357A48" w:rsidRDefault="00357A48" w:rsidP="006D1B34">
            <w:pPr>
              <w:pStyle w:val="Nomal-"/>
              <w:numPr>
                <w:ilvl w:val="0"/>
                <w:numId w:val="0"/>
              </w:numPr>
              <w:jc w:val="center"/>
            </w:pPr>
            <w:r>
              <w:t>footer</w:t>
            </w:r>
          </w:p>
        </w:tc>
        <w:tc>
          <w:tcPr>
            <w:tcW w:w="5163" w:type="dxa"/>
          </w:tcPr>
          <w:p w14:paraId="792B96D8" w14:textId="2420F104" w:rsidR="00357A48" w:rsidRPr="002415D5" w:rsidRDefault="00357A48" w:rsidP="006D1B34">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w:t>
            </w:r>
            <w:r w:rsidRPr="00357A48">
              <w:lastRenderedPageBreak/>
              <w:t>dụng” sau control trạng thái. Thẻ footer có 2 thuộc tính là “v” và “e”.</w:t>
            </w:r>
          </w:p>
        </w:tc>
        <w:tc>
          <w:tcPr>
            <w:tcW w:w="3060" w:type="dxa"/>
          </w:tcPr>
          <w:p w14:paraId="1846CB97" w14:textId="77777777" w:rsidR="00357A48" w:rsidRPr="000F38E8" w:rsidRDefault="00357A48" w:rsidP="006D1B34">
            <w:pPr>
              <w:pStyle w:val="Nomal-"/>
              <w:numPr>
                <w:ilvl w:val="0"/>
                <w:numId w:val="0"/>
              </w:numPr>
              <w:jc w:val="center"/>
            </w:pPr>
          </w:p>
        </w:tc>
      </w:tr>
      <w:tr w:rsidR="00357A48" w:rsidRPr="000F38E8" w14:paraId="495B7A9C" w14:textId="77777777" w:rsidTr="006D1B34">
        <w:tc>
          <w:tcPr>
            <w:tcW w:w="2667" w:type="dxa"/>
          </w:tcPr>
          <w:p w14:paraId="30164E1C" w14:textId="557BA071" w:rsidR="00357A48" w:rsidRDefault="00357A48" w:rsidP="006D1B34">
            <w:pPr>
              <w:pStyle w:val="Nomal-"/>
              <w:numPr>
                <w:ilvl w:val="0"/>
                <w:numId w:val="0"/>
              </w:numPr>
              <w:jc w:val="center"/>
            </w:pPr>
            <w:r>
              <w:lastRenderedPageBreak/>
              <w:t>header</w:t>
            </w:r>
          </w:p>
        </w:tc>
        <w:tc>
          <w:tcPr>
            <w:tcW w:w="5163" w:type="dxa"/>
          </w:tcPr>
          <w:p w14:paraId="62BF514D" w14:textId="3DAB3BB1" w:rsidR="00357A48" w:rsidRPr="00357A48" w:rsidRDefault="00357A48" w:rsidP="006D1B34">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609EDB9A" w14:textId="77777777" w:rsidR="00357A48" w:rsidRPr="000F38E8" w:rsidRDefault="00357A48" w:rsidP="006D1B34">
            <w:pPr>
              <w:pStyle w:val="Nomal-"/>
              <w:numPr>
                <w:ilvl w:val="0"/>
                <w:numId w:val="0"/>
              </w:numPr>
              <w:jc w:val="center"/>
            </w:pPr>
          </w:p>
        </w:tc>
      </w:tr>
      <w:tr w:rsidR="00357A48" w:rsidRPr="000F38E8" w14:paraId="7967894A" w14:textId="77777777" w:rsidTr="006D1B34">
        <w:tc>
          <w:tcPr>
            <w:tcW w:w="2667" w:type="dxa"/>
          </w:tcPr>
          <w:p w14:paraId="72C84B3F" w14:textId="77D8C421" w:rsidR="00357A48" w:rsidRDefault="00357A48" w:rsidP="006D1B34">
            <w:pPr>
              <w:pStyle w:val="Nomal-"/>
              <w:numPr>
                <w:ilvl w:val="0"/>
                <w:numId w:val="0"/>
              </w:numPr>
              <w:jc w:val="center"/>
            </w:pPr>
            <w:r>
              <w:t>items</w:t>
            </w:r>
          </w:p>
        </w:tc>
        <w:tc>
          <w:tcPr>
            <w:tcW w:w="5163" w:type="dxa"/>
          </w:tcPr>
          <w:p w14:paraId="08FB9A83" w14:textId="3044B7B5" w:rsidR="00357A48" w:rsidRPr="00530757" w:rsidRDefault="00530757" w:rsidP="006D1B34">
            <w:pPr>
              <w:pStyle w:val="Nomal-"/>
              <w:numPr>
                <w:ilvl w:val="0"/>
                <w:numId w:val="0"/>
              </w:numPr>
              <w:jc w:val="left"/>
            </w:pPr>
            <w:r w:rsidRPr="00530757">
              <w:t>Xác định control tạo ra ở dạng nào</w:t>
            </w:r>
          </w:p>
        </w:tc>
        <w:tc>
          <w:tcPr>
            <w:tcW w:w="3060" w:type="dxa"/>
          </w:tcPr>
          <w:p w14:paraId="37635959" w14:textId="77777777" w:rsidR="00357A48" w:rsidRPr="000F38E8" w:rsidRDefault="00357A48" w:rsidP="006D1B34">
            <w:pPr>
              <w:pStyle w:val="Nomal-"/>
              <w:numPr>
                <w:ilvl w:val="0"/>
                <w:numId w:val="0"/>
              </w:numPr>
              <w:jc w:val="center"/>
            </w:pPr>
          </w:p>
        </w:tc>
      </w:tr>
    </w:tbl>
    <w:p w14:paraId="4F1368E2" w14:textId="77777777" w:rsidR="000F38E8" w:rsidRDefault="000F38E8" w:rsidP="00CE3871">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6D1B34" w:rsidRPr="000F38E8" w14:paraId="578F4258" w14:textId="77777777" w:rsidTr="006D1B34">
        <w:tc>
          <w:tcPr>
            <w:tcW w:w="10890" w:type="dxa"/>
            <w:gridSpan w:val="3"/>
            <w:shd w:val="clear" w:color="auto" w:fill="EAF1DD" w:themeFill="accent3" w:themeFillTint="33"/>
          </w:tcPr>
          <w:p w14:paraId="236E3FB8" w14:textId="524C649D" w:rsidR="006D1B34" w:rsidRPr="00A639DD" w:rsidRDefault="006D1B34" w:rsidP="006D1B34">
            <w:pPr>
              <w:pStyle w:val="Nomal-"/>
              <w:numPr>
                <w:ilvl w:val="0"/>
                <w:numId w:val="0"/>
              </w:numPr>
              <w:jc w:val="center"/>
              <w:rPr>
                <w:b/>
              </w:rPr>
            </w:pPr>
            <w:r w:rsidRPr="00A639DD">
              <w:rPr>
                <w:b/>
              </w:rPr>
              <w:t>Thẻ &lt;item</w:t>
            </w:r>
            <w:r w:rsidR="009C4160">
              <w:rPr>
                <w:b/>
              </w:rPr>
              <w:t>s</w:t>
            </w:r>
            <w:r w:rsidRPr="00A639DD">
              <w:rPr>
                <w:b/>
              </w:rPr>
              <w:t xml:space="preserve">&gt; trong trong </w:t>
            </w:r>
            <w:r w:rsidR="00A639DD" w:rsidRPr="00A639DD">
              <w:rPr>
                <w:b/>
              </w:rPr>
              <w:t>Controller\Dir\.xml &gt; dir &gt; fields &gt; field</w:t>
            </w:r>
          </w:p>
        </w:tc>
      </w:tr>
      <w:tr w:rsidR="006D1B34" w:rsidRPr="000F38E8" w14:paraId="14C9AFBE" w14:textId="77777777" w:rsidTr="006D1B34">
        <w:tc>
          <w:tcPr>
            <w:tcW w:w="10890" w:type="dxa"/>
            <w:gridSpan w:val="3"/>
            <w:shd w:val="clear" w:color="auto" w:fill="EAF1DD" w:themeFill="accent3" w:themeFillTint="33"/>
          </w:tcPr>
          <w:p w14:paraId="2DF11544" w14:textId="31A7629C" w:rsidR="006D1B34" w:rsidRPr="00A639DD" w:rsidRDefault="00A639DD" w:rsidP="006D1B34">
            <w:pPr>
              <w:pStyle w:val="Nomal-"/>
              <w:numPr>
                <w:ilvl w:val="0"/>
                <w:numId w:val="0"/>
              </w:numPr>
              <w:jc w:val="center"/>
            </w:pPr>
            <w:r w:rsidRPr="00A639DD">
              <w:t>Xác định control tạo ra ở dạng nào</w:t>
            </w:r>
          </w:p>
        </w:tc>
      </w:tr>
      <w:tr w:rsidR="006D1B34" w14:paraId="6F0D64D7" w14:textId="77777777" w:rsidTr="006D1B34">
        <w:tc>
          <w:tcPr>
            <w:tcW w:w="2667" w:type="dxa"/>
            <w:shd w:val="clear" w:color="auto" w:fill="C6D9F1" w:themeFill="text2" w:themeFillTint="33"/>
          </w:tcPr>
          <w:p w14:paraId="1867BDEE" w14:textId="00BE0A4A" w:rsidR="006D1B34" w:rsidRDefault="00A639DD" w:rsidP="006D1B34">
            <w:pPr>
              <w:pStyle w:val="Nomal-"/>
              <w:numPr>
                <w:ilvl w:val="0"/>
                <w:numId w:val="0"/>
              </w:numPr>
              <w:jc w:val="center"/>
            </w:pPr>
            <w:r>
              <w:t>Thuộc tính</w:t>
            </w:r>
          </w:p>
        </w:tc>
        <w:tc>
          <w:tcPr>
            <w:tcW w:w="5163" w:type="dxa"/>
            <w:shd w:val="clear" w:color="auto" w:fill="C6D9F1" w:themeFill="text2" w:themeFillTint="33"/>
          </w:tcPr>
          <w:p w14:paraId="5EEE05E3" w14:textId="77777777" w:rsidR="006D1B34" w:rsidRDefault="006D1B34" w:rsidP="006D1B34">
            <w:pPr>
              <w:pStyle w:val="Nomal-"/>
              <w:numPr>
                <w:ilvl w:val="0"/>
                <w:numId w:val="0"/>
              </w:numPr>
              <w:jc w:val="center"/>
            </w:pPr>
            <w:r>
              <w:t>Diễn giải</w:t>
            </w:r>
          </w:p>
        </w:tc>
        <w:tc>
          <w:tcPr>
            <w:tcW w:w="3060" w:type="dxa"/>
            <w:shd w:val="clear" w:color="auto" w:fill="C6D9F1" w:themeFill="text2" w:themeFillTint="33"/>
          </w:tcPr>
          <w:p w14:paraId="6C64B8AB" w14:textId="41B913F4" w:rsidR="006D1B34" w:rsidRDefault="00A639DD" w:rsidP="006D1B34">
            <w:pPr>
              <w:pStyle w:val="Nomal-"/>
              <w:numPr>
                <w:ilvl w:val="0"/>
                <w:numId w:val="0"/>
              </w:numPr>
              <w:jc w:val="center"/>
            </w:pPr>
            <w:r>
              <w:t>Giá trị mặc định</w:t>
            </w:r>
          </w:p>
        </w:tc>
      </w:tr>
      <w:tr w:rsidR="006D1B34" w:rsidRPr="000F38E8" w14:paraId="67D7CD7C" w14:textId="77777777" w:rsidTr="006D1B34">
        <w:tc>
          <w:tcPr>
            <w:tcW w:w="2667" w:type="dxa"/>
          </w:tcPr>
          <w:p w14:paraId="6FE27B85" w14:textId="45F8887D" w:rsidR="006D1B34" w:rsidRPr="00493C98" w:rsidRDefault="00A639DD" w:rsidP="006D1B34">
            <w:pPr>
              <w:pStyle w:val="Nomal-"/>
              <w:numPr>
                <w:ilvl w:val="0"/>
                <w:numId w:val="0"/>
              </w:numPr>
              <w:jc w:val="center"/>
            </w:pPr>
            <w:r>
              <w:t>check</w:t>
            </w:r>
          </w:p>
        </w:tc>
        <w:tc>
          <w:tcPr>
            <w:tcW w:w="5163" w:type="dxa"/>
          </w:tcPr>
          <w:p w14:paraId="5EA9A16A" w14:textId="0971FAFB" w:rsidR="006D1B34" w:rsidRPr="00A639DD" w:rsidRDefault="00A639DD" w:rsidP="00A639DD">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2CA24257" w14:textId="3E7DF913" w:rsidR="006D1B34" w:rsidRPr="000F38E8" w:rsidRDefault="006D1B34" w:rsidP="006D1B34">
            <w:pPr>
              <w:pStyle w:val="Nomal-"/>
              <w:numPr>
                <w:ilvl w:val="0"/>
                <w:numId w:val="0"/>
              </w:numPr>
              <w:jc w:val="center"/>
            </w:pPr>
          </w:p>
        </w:tc>
      </w:tr>
      <w:tr w:rsidR="006D1B34" w:rsidRPr="000F38E8" w14:paraId="5515C53F" w14:textId="77777777" w:rsidTr="006D1B34">
        <w:tc>
          <w:tcPr>
            <w:tcW w:w="2667" w:type="dxa"/>
          </w:tcPr>
          <w:p w14:paraId="5CF2EBA2" w14:textId="6A98EC77" w:rsidR="006D1B34" w:rsidRDefault="00A639DD" w:rsidP="006D1B34">
            <w:pPr>
              <w:pStyle w:val="Nomal-"/>
              <w:numPr>
                <w:ilvl w:val="0"/>
                <w:numId w:val="0"/>
              </w:numPr>
              <w:jc w:val="center"/>
            </w:pPr>
            <w:r>
              <w:t>controller</w:t>
            </w:r>
          </w:p>
        </w:tc>
        <w:tc>
          <w:tcPr>
            <w:tcW w:w="5163" w:type="dxa"/>
          </w:tcPr>
          <w:p w14:paraId="6E467AAB" w14:textId="462DB9D0" w:rsidR="006D1B34" w:rsidRPr="00A639DD" w:rsidRDefault="00A639DD" w:rsidP="00A639DD">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20DCE3A4" w14:textId="26EE374A" w:rsidR="006D1B34" w:rsidRPr="000F38E8" w:rsidRDefault="006D1B34" w:rsidP="006D1B34">
            <w:pPr>
              <w:pStyle w:val="Nomal-"/>
              <w:numPr>
                <w:ilvl w:val="0"/>
                <w:numId w:val="0"/>
              </w:numPr>
              <w:jc w:val="center"/>
            </w:pPr>
          </w:p>
        </w:tc>
      </w:tr>
      <w:tr w:rsidR="006D1B34" w:rsidRPr="000F38E8" w14:paraId="6B9CDD8C" w14:textId="77777777" w:rsidTr="006D1B34">
        <w:tc>
          <w:tcPr>
            <w:tcW w:w="2667" w:type="dxa"/>
          </w:tcPr>
          <w:p w14:paraId="3F3CE458" w14:textId="07B46EE5" w:rsidR="006D1B34" w:rsidRDefault="00A639DD" w:rsidP="006D1B34">
            <w:pPr>
              <w:pStyle w:val="Nomal-"/>
              <w:numPr>
                <w:ilvl w:val="0"/>
                <w:numId w:val="0"/>
              </w:numPr>
              <w:jc w:val="center"/>
            </w:pPr>
            <w:r>
              <w:t>information</w:t>
            </w:r>
          </w:p>
        </w:tc>
        <w:tc>
          <w:tcPr>
            <w:tcW w:w="5163" w:type="dxa"/>
          </w:tcPr>
          <w:p w14:paraId="1E10D15F" w14:textId="5F6A3B90" w:rsidR="006D1B34" w:rsidRPr="00A639DD" w:rsidRDefault="00A639DD" w:rsidP="006D1B34">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063CF558" w14:textId="77777777" w:rsidR="006D1B34" w:rsidRPr="000F38E8" w:rsidRDefault="006D1B34" w:rsidP="006D1B34">
            <w:pPr>
              <w:pStyle w:val="Nomal-"/>
              <w:numPr>
                <w:ilvl w:val="0"/>
                <w:numId w:val="0"/>
              </w:numPr>
              <w:jc w:val="center"/>
            </w:pPr>
          </w:p>
        </w:tc>
      </w:tr>
      <w:tr w:rsidR="006D1B34" w:rsidRPr="000F38E8" w14:paraId="0D56FB7A" w14:textId="77777777" w:rsidTr="006D1B34">
        <w:tc>
          <w:tcPr>
            <w:tcW w:w="2667" w:type="dxa"/>
          </w:tcPr>
          <w:p w14:paraId="7BEC46FB" w14:textId="300EFC9E" w:rsidR="006D1B34" w:rsidRDefault="00A639DD" w:rsidP="006D1B34">
            <w:pPr>
              <w:pStyle w:val="Nomal-"/>
              <w:numPr>
                <w:ilvl w:val="0"/>
                <w:numId w:val="0"/>
              </w:numPr>
              <w:jc w:val="center"/>
            </w:pPr>
            <w:r>
              <w:t>key</w:t>
            </w:r>
          </w:p>
        </w:tc>
        <w:tc>
          <w:tcPr>
            <w:tcW w:w="5163" w:type="dxa"/>
          </w:tcPr>
          <w:p w14:paraId="326C0697" w14:textId="31CD69B4" w:rsidR="006D1B34" w:rsidRPr="00A639DD" w:rsidRDefault="00A639DD" w:rsidP="006D1B34">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7545AEFC" w14:textId="77777777" w:rsidR="006D1B34" w:rsidRPr="000F38E8" w:rsidRDefault="006D1B34" w:rsidP="006D1B34">
            <w:pPr>
              <w:pStyle w:val="Nomal-"/>
              <w:numPr>
                <w:ilvl w:val="0"/>
                <w:numId w:val="0"/>
              </w:numPr>
              <w:jc w:val="center"/>
            </w:pPr>
          </w:p>
        </w:tc>
      </w:tr>
      <w:tr w:rsidR="00A639DD" w:rsidRPr="000F38E8" w14:paraId="30E37C54" w14:textId="77777777" w:rsidTr="006D1B34">
        <w:tc>
          <w:tcPr>
            <w:tcW w:w="2667" w:type="dxa"/>
          </w:tcPr>
          <w:p w14:paraId="429FA0E6" w14:textId="2225646B" w:rsidR="00A639DD" w:rsidRDefault="00A639DD" w:rsidP="006D1B34">
            <w:pPr>
              <w:pStyle w:val="Nomal-"/>
              <w:numPr>
                <w:ilvl w:val="0"/>
                <w:numId w:val="0"/>
              </w:numPr>
              <w:jc w:val="center"/>
            </w:pPr>
            <w:r>
              <w:lastRenderedPageBreak/>
              <w:t>new</w:t>
            </w:r>
          </w:p>
        </w:tc>
        <w:tc>
          <w:tcPr>
            <w:tcW w:w="5163" w:type="dxa"/>
          </w:tcPr>
          <w:p w14:paraId="267E5C33" w14:textId="77777777" w:rsidR="00A639DD" w:rsidRPr="00A639DD" w:rsidRDefault="00A639DD" w:rsidP="00A639DD">
            <w:pPr>
              <w:snapToGrid w:val="0"/>
              <w:ind w:firstLine="0"/>
            </w:pPr>
            <w:r w:rsidRPr="00A639DD">
              <w:t>Dùng để bật chức năng thêm mới/sửa ngay trên màn hình lookup. Giá trị thường là: new = “Default”.</w:t>
            </w:r>
          </w:p>
          <w:p w14:paraId="00EC64F6" w14:textId="77777777" w:rsidR="00A639DD" w:rsidRPr="00530757" w:rsidRDefault="00A639DD" w:rsidP="006D1B34">
            <w:pPr>
              <w:pStyle w:val="Nomal-"/>
              <w:numPr>
                <w:ilvl w:val="0"/>
                <w:numId w:val="0"/>
              </w:numPr>
              <w:jc w:val="left"/>
            </w:pPr>
          </w:p>
        </w:tc>
        <w:tc>
          <w:tcPr>
            <w:tcW w:w="3060" w:type="dxa"/>
          </w:tcPr>
          <w:p w14:paraId="07E9D6D6" w14:textId="77777777" w:rsidR="00A639DD" w:rsidRPr="000F38E8" w:rsidRDefault="00A639DD" w:rsidP="006D1B34">
            <w:pPr>
              <w:pStyle w:val="Nomal-"/>
              <w:numPr>
                <w:ilvl w:val="0"/>
                <w:numId w:val="0"/>
              </w:numPr>
              <w:jc w:val="center"/>
            </w:pPr>
          </w:p>
        </w:tc>
      </w:tr>
      <w:tr w:rsidR="00A639DD" w:rsidRPr="000F38E8" w14:paraId="4C794D0A" w14:textId="77777777" w:rsidTr="006D1B34">
        <w:tc>
          <w:tcPr>
            <w:tcW w:w="2667" w:type="dxa"/>
          </w:tcPr>
          <w:p w14:paraId="111AA7A3" w14:textId="648D60EE" w:rsidR="00A639DD" w:rsidRDefault="00A639DD" w:rsidP="006D1B34">
            <w:pPr>
              <w:pStyle w:val="Nomal-"/>
              <w:numPr>
                <w:ilvl w:val="0"/>
                <w:numId w:val="0"/>
              </w:numPr>
              <w:jc w:val="center"/>
            </w:pPr>
            <w:r>
              <w:t>reference</w:t>
            </w:r>
          </w:p>
        </w:tc>
        <w:tc>
          <w:tcPr>
            <w:tcW w:w="5163" w:type="dxa"/>
          </w:tcPr>
          <w:p w14:paraId="469DD894" w14:textId="7805368D" w:rsidR="00A639DD" w:rsidRPr="00A639DD" w:rsidRDefault="00A639DD" w:rsidP="006D1B34">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308A80BB" w14:textId="77777777" w:rsidR="00A639DD" w:rsidRPr="000F38E8" w:rsidRDefault="00A639DD" w:rsidP="006D1B34">
            <w:pPr>
              <w:pStyle w:val="Nomal-"/>
              <w:numPr>
                <w:ilvl w:val="0"/>
                <w:numId w:val="0"/>
              </w:numPr>
              <w:jc w:val="center"/>
            </w:pPr>
          </w:p>
        </w:tc>
      </w:tr>
      <w:tr w:rsidR="00A639DD" w:rsidRPr="000F38E8" w14:paraId="6A4F865C" w14:textId="77777777" w:rsidTr="006D1B34">
        <w:tc>
          <w:tcPr>
            <w:tcW w:w="2667" w:type="dxa"/>
          </w:tcPr>
          <w:p w14:paraId="76C5B0B2" w14:textId="07E26366" w:rsidR="00A639DD" w:rsidRDefault="00A639DD" w:rsidP="006D1B34">
            <w:pPr>
              <w:pStyle w:val="Nomal-"/>
              <w:numPr>
                <w:ilvl w:val="0"/>
                <w:numId w:val="0"/>
              </w:numPr>
              <w:jc w:val="center"/>
            </w:pPr>
            <w:r>
              <w:t>style</w:t>
            </w:r>
          </w:p>
        </w:tc>
        <w:tc>
          <w:tcPr>
            <w:tcW w:w="5163" w:type="dxa"/>
          </w:tcPr>
          <w:p w14:paraId="19189BF8" w14:textId="6BC08788" w:rsidR="00A639DD" w:rsidRPr="00A639DD" w:rsidRDefault="00A639DD" w:rsidP="006D1B34">
            <w:pPr>
              <w:pStyle w:val="Nomal-"/>
              <w:numPr>
                <w:ilvl w:val="0"/>
                <w:numId w:val="0"/>
              </w:numPr>
              <w:jc w:val="left"/>
            </w:pPr>
            <w:r w:rsidRPr="00A639DD">
              <w:t>Xác định control thuộc dạng nào.</w:t>
            </w:r>
          </w:p>
        </w:tc>
        <w:tc>
          <w:tcPr>
            <w:tcW w:w="3060" w:type="dxa"/>
          </w:tcPr>
          <w:p w14:paraId="602443F2" w14:textId="77777777" w:rsidR="00A639DD" w:rsidRPr="000F38E8" w:rsidRDefault="00A639DD" w:rsidP="006D1B34">
            <w:pPr>
              <w:pStyle w:val="Nomal-"/>
              <w:numPr>
                <w:ilvl w:val="0"/>
                <w:numId w:val="0"/>
              </w:numPr>
              <w:jc w:val="center"/>
            </w:pPr>
          </w:p>
        </w:tc>
      </w:tr>
    </w:tbl>
    <w:p w14:paraId="7A72DBFC" w14:textId="77777777" w:rsidR="006D1B34" w:rsidRDefault="006D1B34" w:rsidP="00CE3871">
      <w:pPr>
        <w:pStyle w:val="Nomal-"/>
        <w:numPr>
          <w:ilvl w:val="0"/>
          <w:numId w:val="0"/>
        </w:numPr>
        <w:ind w:left="717"/>
      </w:pPr>
    </w:p>
    <w:p w14:paraId="58B79D2A" w14:textId="77777777" w:rsidR="00A639DD" w:rsidRDefault="00A639DD" w:rsidP="00CE3871">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A639DD" w:rsidRPr="000F38E8" w14:paraId="70264AC1" w14:textId="77777777" w:rsidTr="005B2E4D">
        <w:tc>
          <w:tcPr>
            <w:tcW w:w="10890" w:type="dxa"/>
            <w:gridSpan w:val="3"/>
            <w:shd w:val="clear" w:color="auto" w:fill="EAF1DD" w:themeFill="accent3" w:themeFillTint="33"/>
          </w:tcPr>
          <w:p w14:paraId="237C3C69" w14:textId="7734F306" w:rsidR="00A639DD" w:rsidRPr="000F38E8" w:rsidRDefault="00A639DD" w:rsidP="00A639DD">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A639DD" w:rsidRPr="000F38E8" w14:paraId="380E4DA1" w14:textId="77777777" w:rsidTr="005B2E4D">
        <w:tc>
          <w:tcPr>
            <w:tcW w:w="10890" w:type="dxa"/>
            <w:gridSpan w:val="3"/>
            <w:shd w:val="clear" w:color="auto" w:fill="EAF1DD" w:themeFill="accent3" w:themeFillTint="33"/>
          </w:tcPr>
          <w:p w14:paraId="080EBA50" w14:textId="56367CAF" w:rsidR="00A639DD" w:rsidRPr="00A639DD" w:rsidRDefault="00A639DD" w:rsidP="005B2E4D">
            <w:pPr>
              <w:pStyle w:val="Nomal-"/>
              <w:numPr>
                <w:ilvl w:val="0"/>
                <w:numId w:val="0"/>
              </w:numPr>
              <w:jc w:val="center"/>
            </w:pPr>
            <w:r w:rsidRPr="00A639DD">
              <w:t>Dùng để chứa các định nghĩa về cách hiển thị của các trường field trên màn hình.</w:t>
            </w:r>
          </w:p>
        </w:tc>
      </w:tr>
      <w:tr w:rsidR="00A639DD" w14:paraId="7BFAA9F8" w14:textId="77777777" w:rsidTr="005B2E4D">
        <w:tc>
          <w:tcPr>
            <w:tcW w:w="2667" w:type="dxa"/>
            <w:shd w:val="clear" w:color="auto" w:fill="C6D9F1" w:themeFill="text2" w:themeFillTint="33"/>
          </w:tcPr>
          <w:p w14:paraId="17C4E6AB" w14:textId="77777777" w:rsidR="00A639DD" w:rsidRDefault="00A639DD" w:rsidP="005B2E4D">
            <w:pPr>
              <w:pStyle w:val="Nomal-"/>
              <w:numPr>
                <w:ilvl w:val="0"/>
                <w:numId w:val="0"/>
              </w:numPr>
              <w:jc w:val="center"/>
            </w:pPr>
            <w:r>
              <w:t>Thẻ con</w:t>
            </w:r>
          </w:p>
        </w:tc>
        <w:tc>
          <w:tcPr>
            <w:tcW w:w="5163" w:type="dxa"/>
            <w:shd w:val="clear" w:color="auto" w:fill="C6D9F1" w:themeFill="text2" w:themeFillTint="33"/>
          </w:tcPr>
          <w:p w14:paraId="77D1E50A" w14:textId="77777777" w:rsidR="00A639DD" w:rsidRDefault="00A639DD" w:rsidP="005B2E4D">
            <w:pPr>
              <w:pStyle w:val="Nomal-"/>
              <w:numPr>
                <w:ilvl w:val="0"/>
                <w:numId w:val="0"/>
              </w:numPr>
              <w:jc w:val="center"/>
            </w:pPr>
            <w:r>
              <w:t>Diễn giải</w:t>
            </w:r>
          </w:p>
        </w:tc>
        <w:tc>
          <w:tcPr>
            <w:tcW w:w="3060" w:type="dxa"/>
            <w:shd w:val="clear" w:color="auto" w:fill="C6D9F1" w:themeFill="text2" w:themeFillTint="33"/>
          </w:tcPr>
          <w:p w14:paraId="4A4CB64E" w14:textId="77777777" w:rsidR="00A639DD" w:rsidRDefault="00A639DD" w:rsidP="005B2E4D">
            <w:pPr>
              <w:pStyle w:val="Nomal-"/>
              <w:numPr>
                <w:ilvl w:val="0"/>
                <w:numId w:val="0"/>
              </w:numPr>
              <w:jc w:val="center"/>
            </w:pPr>
            <w:r>
              <w:t>Ghi chú</w:t>
            </w:r>
          </w:p>
        </w:tc>
      </w:tr>
      <w:tr w:rsidR="00E61597" w:rsidRPr="000F38E8" w14:paraId="0162BB3A" w14:textId="77777777" w:rsidTr="005B2E4D">
        <w:tc>
          <w:tcPr>
            <w:tcW w:w="2667" w:type="dxa"/>
          </w:tcPr>
          <w:p w14:paraId="5A5794EA" w14:textId="26CE8A5D" w:rsidR="00E61597" w:rsidRPr="00493C98" w:rsidRDefault="00E61597" w:rsidP="005B2E4D">
            <w:pPr>
              <w:pStyle w:val="Nomal-"/>
              <w:numPr>
                <w:ilvl w:val="0"/>
                <w:numId w:val="0"/>
              </w:numPr>
              <w:jc w:val="center"/>
            </w:pPr>
            <w:r>
              <w:t>view</w:t>
            </w:r>
          </w:p>
        </w:tc>
        <w:tc>
          <w:tcPr>
            <w:tcW w:w="5163" w:type="dxa"/>
          </w:tcPr>
          <w:p w14:paraId="6CF8BEBB" w14:textId="5DA17B0E" w:rsidR="00E61597" w:rsidRPr="002415D5" w:rsidRDefault="00E61597" w:rsidP="005B2E4D">
            <w:pPr>
              <w:pStyle w:val="Nomal-"/>
              <w:numPr>
                <w:ilvl w:val="0"/>
                <w:numId w:val="0"/>
              </w:numPr>
              <w:jc w:val="left"/>
            </w:pPr>
            <w:r w:rsidRPr="000F38E8">
              <w:t>Thẻ dùng để chứa khối khai báo cho 1 grid.</w:t>
            </w:r>
          </w:p>
        </w:tc>
        <w:tc>
          <w:tcPr>
            <w:tcW w:w="3060" w:type="dxa"/>
          </w:tcPr>
          <w:p w14:paraId="1DB9F117" w14:textId="16FAB3D6" w:rsidR="00E61597" w:rsidRPr="000F38E8" w:rsidRDefault="00E61597" w:rsidP="005B2E4D">
            <w:pPr>
              <w:pStyle w:val="Nomal-"/>
              <w:numPr>
                <w:ilvl w:val="0"/>
                <w:numId w:val="0"/>
              </w:numPr>
              <w:jc w:val="center"/>
            </w:pPr>
            <w:r w:rsidRPr="000F38E8">
              <w:t>Các thẻ view này phân biệt bằng thuộc tính “id”.</w:t>
            </w:r>
          </w:p>
        </w:tc>
      </w:tr>
      <w:tr w:rsidR="00E61597" w:rsidRPr="000F38E8" w14:paraId="139A0979" w14:textId="77777777" w:rsidTr="00E61597">
        <w:tc>
          <w:tcPr>
            <w:tcW w:w="2667" w:type="dxa"/>
            <w:shd w:val="clear" w:color="auto" w:fill="C6D9F1" w:themeFill="text2" w:themeFillTint="33"/>
          </w:tcPr>
          <w:p w14:paraId="5661ED60" w14:textId="5CC9E2E4" w:rsidR="00E61597" w:rsidRDefault="00E61597" w:rsidP="005B2E4D">
            <w:pPr>
              <w:pStyle w:val="Nomal-"/>
              <w:numPr>
                <w:ilvl w:val="0"/>
                <w:numId w:val="0"/>
              </w:numPr>
              <w:jc w:val="center"/>
            </w:pPr>
            <w:r>
              <w:t>Thuộc tính của thẻ con</w:t>
            </w:r>
          </w:p>
        </w:tc>
        <w:tc>
          <w:tcPr>
            <w:tcW w:w="5163" w:type="dxa"/>
            <w:shd w:val="clear" w:color="auto" w:fill="C6D9F1" w:themeFill="text2" w:themeFillTint="33"/>
          </w:tcPr>
          <w:p w14:paraId="05DC600F" w14:textId="3A6F4334" w:rsidR="00E61597" w:rsidRPr="000F38E8" w:rsidRDefault="00E61597" w:rsidP="00E61597">
            <w:pPr>
              <w:pStyle w:val="Nomal-"/>
              <w:numPr>
                <w:ilvl w:val="0"/>
                <w:numId w:val="0"/>
              </w:numPr>
              <w:jc w:val="center"/>
            </w:pPr>
            <w:r>
              <w:t>Diễn giải</w:t>
            </w:r>
          </w:p>
        </w:tc>
        <w:tc>
          <w:tcPr>
            <w:tcW w:w="3060" w:type="dxa"/>
            <w:shd w:val="clear" w:color="auto" w:fill="C6D9F1" w:themeFill="text2" w:themeFillTint="33"/>
          </w:tcPr>
          <w:p w14:paraId="725DCD4D" w14:textId="5971E2A1" w:rsidR="00E61597" w:rsidRPr="000F38E8" w:rsidRDefault="00E61597" w:rsidP="005B2E4D">
            <w:pPr>
              <w:pStyle w:val="Nomal-"/>
              <w:numPr>
                <w:ilvl w:val="0"/>
                <w:numId w:val="0"/>
              </w:numPr>
              <w:jc w:val="center"/>
            </w:pPr>
            <w:r>
              <w:t>Giá trị mặc định</w:t>
            </w:r>
          </w:p>
        </w:tc>
      </w:tr>
      <w:tr w:rsidR="00E61597" w:rsidRPr="000F38E8" w14:paraId="6020DE2B" w14:textId="77777777" w:rsidTr="00E61597">
        <w:tc>
          <w:tcPr>
            <w:tcW w:w="2667" w:type="dxa"/>
            <w:shd w:val="clear" w:color="auto" w:fill="auto"/>
          </w:tcPr>
          <w:p w14:paraId="5F571BFC" w14:textId="0A56CC7A" w:rsidR="00E61597" w:rsidRPr="00E61597" w:rsidRDefault="00E61597" w:rsidP="005B2E4D">
            <w:pPr>
              <w:pStyle w:val="Nomal-"/>
              <w:numPr>
                <w:ilvl w:val="0"/>
                <w:numId w:val="0"/>
              </w:numPr>
              <w:jc w:val="center"/>
            </w:pPr>
            <w:r w:rsidRPr="00E61597">
              <w:t>id</w:t>
            </w:r>
          </w:p>
        </w:tc>
        <w:tc>
          <w:tcPr>
            <w:tcW w:w="5163" w:type="dxa"/>
            <w:shd w:val="clear" w:color="auto" w:fill="auto"/>
          </w:tcPr>
          <w:p w14:paraId="2BD9717C" w14:textId="1280C61F" w:rsidR="00E61597" w:rsidRPr="00E61597" w:rsidRDefault="00E61597" w:rsidP="00E61597">
            <w:pPr>
              <w:pStyle w:val="Nomal-"/>
              <w:numPr>
                <w:ilvl w:val="0"/>
                <w:numId w:val="0"/>
              </w:numPr>
              <w:jc w:val="left"/>
            </w:pPr>
            <w:r w:rsidRPr="00E61597">
              <w:t>Định danh của khối khai báo trong thẻ view này</w:t>
            </w:r>
          </w:p>
        </w:tc>
        <w:tc>
          <w:tcPr>
            <w:tcW w:w="3060" w:type="dxa"/>
            <w:shd w:val="clear" w:color="auto" w:fill="auto"/>
          </w:tcPr>
          <w:p w14:paraId="4FE35AD8" w14:textId="77777777" w:rsidR="00E61597" w:rsidRDefault="00E61597" w:rsidP="005B2E4D">
            <w:pPr>
              <w:pStyle w:val="Nomal-"/>
              <w:numPr>
                <w:ilvl w:val="0"/>
                <w:numId w:val="0"/>
              </w:numPr>
              <w:jc w:val="center"/>
            </w:pPr>
          </w:p>
        </w:tc>
      </w:tr>
      <w:tr w:rsidR="00E61597" w:rsidRPr="000F38E8" w14:paraId="338664D9" w14:textId="77777777" w:rsidTr="00E61597">
        <w:tc>
          <w:tcPr>
            <w:tcW w:w="2667" w:type="dxa"/>
            <w:shd w:val="clear" w:color="auto" w:fill="auto"/>
          </w:tcPr>
          <w:p w14:paraId="0111186C" w14:textId="3EEF2C07" w:rsidR="00E61597" w:rsidRPr="00E61597" w:rsidRDefault="00E61597" w:rsidP="005B2E4D">
            <w:pPr>
              <w:pStyle w:val="Nomal-"/>
              <w:numPr>
                <w:ilvl w:val="0"/>
                <w:numId w:val="0"/>
              </w:numPr>
              <w:jc w:val="center"/>
            </w:pPr>
            <w:r w:rsidRPr="00E61597">
              <w:t>height</w:t>
            </w:r>
          </w:p>
        </w:tc>
        <w:tc>
          <w:tcPr>
            <w:tcW w:w="5163" w:type="dxa"/>
            <w:shd w:val="clear" w:color="auto" w:fill="auto"/>
          </w:tcPr>
          <w:p w14:paraId="07E28D4D" w14:textId="3DAAF932" w:rsidR="00E61597" w:rsidRPr="00E61597" w:rsidRDefault="00E61597" w:rsidP="00E61597">
            <w:pPr>
              <w:pStyle w:val="Nomal-"/>
              <w:numPr>
                <w:ilvl w:val="0"/>
                <w:numId w:val="0"/>
              </w:numPr>
            </w:pPr>
            <w:r w:rsidRPr="00E61597">
              <w:t>Chiều cao của màn hình thêm, sửa.</w:t>
            </w:r>
          </w:p>
        </w:tc>
        <w:tc>
          <w:tcPr>
            <w:tcW w:w="3060" w:type="dxa"/>
            <w:shd w:val="clear" w:color="auto" w:fill="auto"/>
          </w:tcPr>
          <w:p w14:paraId="195380F1" w14:textId="77777777" w:rsidR="00E61597" w:rsidRDefault="00E61597" w:rsidP="005B2E4D">
            <w:pPr>
              <w:pStyle w:val="Nomal-"/>
              <w:numPr>
                <w:ilvl w:val="0"/>
                <w:numId w:val="0"/>
              </w:numPr>
              <w:jc w:val="center"/>
            </w:pPr>
          </w:p>
        </w:tc>
      </w:tr>
      <w:tr w:rsidR="00E61597" w:rsidRPr="000F38E8" w14:paraId="7A705ADC" w14:textId="77777777" w:rsidTr="00E61597">
        <w:tc>
          <w:tcPr>
            <w:tcW w:w="2667" w:type="dxa"/>
            <w:shd w:val="clear" w:color="auto" w:fill="auto"/>
          </w:tcPr>
          <w:p w14:paraId="61235BBA" w14:textId="7878DBDC" w:rsidR="00E61597" w:rsidRPr="00E61597" w:rsidRDefault="00E61597" w:rsidP="005B2E4D">
            <w:pPr>
              <w:pStyle w:val="Nomal-"/>
              <w:numPr>
                <w:ilvl w:val="0"/>
                <w:numId w:val="0"/>
              </w:numPr>
              <w:jc w:val="center"/>
            </w:pPr>
            <w:r w:rsidRPr="00E61597">
              <w:t>anchor</w:t>
            </w:r>
          </w:p>
        </w:tc>
        <w:tc>
          <w:tcPr>
            <w:tcW w:w="5163" w:type="dxa"/>
            <w:shd w:val="clear" w:color="auto" w:fill="auto"/>
          </w:tcPr>
          <w:p w14:paraId="2482C809" w14:textId="3EEB7F99" w:rsidR="00E61597" w:rsidRDefault="00E61597" w:rsidP="00E61597">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4840D676" w14:textId="77777777" w:rsidR="00E61597" w:rsidRDefault="00E61597" w:rsidP="005B2E4D">
            <w:pPr>
              <w:pStyle w:val="Nomal-"/>
              <w:numPr>
                <w:ilvl w:val="0"/>
                <w:numId w:val="0"/>
              </w:numPr>
              <w:jc w:val="center"/>
            </w:pPr>
          </w:p>
        </w:tc>
      </w:tr>
      <w:tr w:rsidR="00E61597" w:rsidRPr="000F38E8" w14:paraId="72EC070F" w14:textId="77777777" w:rsidTr="00E61597">
        <w:tc>
          <w:tcPr>
            <w:tcW w:w="2667" w:type="dxa"/>
            <w:shd w:val="clear" w:color="auto" w:fill="C6D9F1" w:themeFill="text2" w:themeFillTint="33"/>
          </w:tcPr>
          <w:p w14:paraId="4891583A" w14:textId="663EB497" w:rsidR="00E61597" w:rsidRPr="00E61597" w:rsidRDefault="00E61597" w:rsidP="005B2E4D">
            <w:pPr>
              <w:pStyle w:val="Nomal-"/>
              <w:numPr>
                <w:ilvl w:val="0"/>
                <w:numId w:val="0"/>
              </w:numPr>
              <w:jc w:val="center"/>
            </w:pPr>
            <w:r>
              <w:t>Thẻ con của thẻ view</w:t>
            </w:r>
          </w:p>
        </w:tc>
        <w:tc>
          <w:tcPr>
            <w:tcW w:w="5163" w:type="dxa"/>
            <w:shd w:val="clear" w:color="auto" w:fill="C6D9F1" w:themeFill="text2" w:themeFillTint="33"/>
          </w:tcPr>
          <w:p w14:paraId="0AF27A85" w14:textId="7D30485B" w:rsidR="00E61597" w:rsidRPr="00E61597" w:rsidRDefault="00E61597" w:rsidP="00E61597">
            <w:pPr>
              <w:pStyle w:val="Nomal-"/>
              <w:numPr>
                <w:ilvl w:val="0"/>
                <w:numId w:val="0"/>
              </w:numPr>
              <w:jc w:val="center"/>
            </w:pPr>
            <w:r>
              <w:t>Diễn giải</w:t>
            </w:r>
          </w:p>
        </w:tc>
        <w:tc>
          <w:tcPr>
            <w:tcW w:w="3060" w:type="dxa"/>
            <w:shd w:val="clear" w:color="auto" w:fill="C6D9F1" w:themeFill="text2" w:themeFillTint="33"/>
          </w:tcPr>
          <w:p w14:paraId="135304CE" w14:textId="4054C9C3" w:rsidR="00E61597" w:rsidRDefault="00E61597" w:rsidP="00E61597">
            <w:pPr>
              <w:pStyle w:val="Nomal-"/>
              <w:numPr>
                <w:ilvl w:val="0"/>
                <w:numId w:val="0"/>
              </w:numPr>
              <w:jc w:val="center"/>
            </w:pPr>
            <w:r>
              <w:t>Ghi chú</w:t>
            </w:r>
          </w:p>
        </w:tc>
      </w:tr>
      <w:tr w:rsidR="00E61597" w:rsidRPr="000F38E8" w14:paraId="1F80926C" w14:textId="77777777" w:rsidTr="00E61597">
        <w:tc>
          <w:tcPr>
            <w:tcW w:w="2667" w:type="dxa"/>
            <w:shd w:val="clear" w:color="auto" w:fill="auto"/>
          </w:tcPr>
          <w:p w14:paraId="686E92F7" w14:textId="7B58AB06" w:rsidR="00E61597" w:rsidRPr="00E61597" w:rsidRDefault="007958FF" w:rsidP="005B2E4D">
            <w:pPr>
              <w:pStyle w:val="Nomal-"/>
              <w:numPr>
                <w:ilvl w:val="0"/>
                <w:numId w:val="0"/>
              </w:numPr>
              <w:jc w:val="center"/>
              <w:rPr>
                <w:color w:val="000000" w:themeColor="text1"/>
              </w:rPr>
            </w:pPr>
            <w:hyperlink w:anchor="dir_dir_views_view_item" w:history="1">
              <w:r w:rsidR="00E61597" w:rsidRPr="00E61597">
                <w:rPr>
                  <w:rStyle w:val="Hyperlink"/>
                  <w:color w:val="000000" w:themeColor="text1"/>
                  <w:u w:val="none"/>
                </w:rPr>
                <w:t>item</w:t>
              </w:r>
            </w:hyperlink>
          </w:p>
        </w:tc>
        <w:tc>
          <w:tcPr>
            <w:tcW w:w="5163" w:type="dxa"/>
            <w:shd w:val="clear" w:color="auto" w:fill="auto"/>
          </w:tcPr>
          <w:p w14:paraId="7508F820" w14:textId="4BE9B8BB" w:rsidR="00E61597" w:rsidRPr="00E61597" w:rsidRDefault="00E61597" w:rsidP="00E61597">
            <w:pPr>
              <w:pStyle w:val="Nomal-"/>
              <w:numPr>
                <w:ilvl w:val="0"/>
                <w:numId w:val="0"/>
              </w:numPr>
              <w:jc w:val="left"/>
            </w:pPr>
            <w:r w:rsidRPr="00E61597">
              <w:t>Dùng để khai báo sự hiển thị của từng control như thế nào trong màn hình thêm, sửa.</w:t>
            </w:r>
          </w:p>
        </w:tc>
        <w:tc>
          <w:tcPr>
            <w:tcW w:w="3060" w:type="dxa"/>
            <w:shd w:val="clear" w:color="auto" w:fill="auto"/>
          </w:tcPr>
          <w:p w14:paraId="7423E121" w14:textId="77777777" w:rsidR="00E61597" w:rsidRDefault="00E61597" w:rsidP="00E61597">
            <w:pPr>
              <w:pStyle w:val="Nomal-"/>
              <w:numPr>
                <w:ilvl w:val="0"/>
                <w:numId w:val="0"/>
              </w:numPr>
              <w:jc w:val="center"/>
            </w:pPr>
          </w:p>
        </w:tc>
      </w:tr>
      <w:tr w:rsidR="00E61597" w:rsidRPr="000F38E8" w14:paraId="7AA00941" w14:textId="77777777" w:rsidTr="00E61597">
        <w:tc>
          <w:tcPr>
            <w:tcW w:w="2667" w:type="dxa"/>
            <w:shd w:val="clear" w:color="auto" w:fill="auto"/>
          </w:tcPr>
          <w:p w14:paraId="47894F36" w14:textId="13A607DC" w:rsidR="00E61597" w:rsidRPr="00E61597" w:rsidRDefault="007958FF" w:rsidP="005B2E4D">
            <w:pPr>
              <w:pStyle w:val="Nomal-"/>
              <w:numPr>
                <w:ilvl w:val="0"/>
                <w:numId w:val="0"/>
              </w:numPr>
              <w:jc w:val="center"/>
              <w:rPr>
                <w:color w:val="000000" w:themeColor="text1"/>
              </w:rPr>
            </w:pPr>
            <w:hyperlink w:anchor="dir_dir_views_view_categories" w:history="1">
              <w:r w:rsidR="00E61597" w:rsidRPr="00E61597">
                <w:rPr>
                  <w:rStyle w:val="Hyperlink"/>
                  <w:color w:val="000000" w:themeColor="text1"/>
                  <w:u w:val="none"/>
                </w:rPr>
                <w:t>categories</w:t>
              </w:r>
            </w:hyperlink>
          </w:p>
        </w:tc>
        <w:tc>
          <w:tcPr>
            <w:tcW w:w="5163" w:type="dxa"/>
            <w:shd w:val="clear" w:color="auto" w:fill="auto"/>
          </w:tcPr>
          <w:p w14:paraId="79B09CA9" w14:textId="6060BF1D" w:rsidR="00E61597" w:rsidRPr="00E61597" w:rsidRDefault="00E61597" w:rsidP="00E61597">
            <w:pPr>
              <w:pStyle w:val="Nomal-"/>
              <w:numPr>
                <w:ilvl w:val="0"/>
                <w:numId w:val="0"/>
              </w:numPr>
              <w:jc w:val="left"/>
            </w:pPr>
            <w:r w:rsidRPr="00E61597">
              <w:t>Dùng để khải báo các tab được sử dụng trong màn hình.</w:t>
            </w:r>
          </w:p>
        </w:tc>
        <w:tc>
          <w:tcPr>
            <w:tcW w:w="3060" w:type="dxa"/>
            <w:shd w:val="clear" w:color="auto" w:fill="auto"/>
          </w:tcPr>
          <w:p w14:paraId="0776FBA1" w14:textId="77777777" w:rsidR="00E61597" w:rsidRDefault="00E61597" w:rsidP="00E61597">
            <w:pPr>
              <w:pStyle w:val="Nomal-"/>
              <w:numPr>
                <w:ilvl w:val="0"/>
                <w:numId w:val="0"/>
              </w:numPr>
              <w:jc w:val="center"/>
            </w:pPr>
          </w:p>
        </w:tc>
      </w:tr>
    </w:tbl>
    <w:p w14:paraId="17153418" w14:textId="77777777" w:rsidR="00A639DD" w:rsidRDefault="00A639DD" w:rsidP="00CE3871">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E61597" w:rsidRPr="000F38E8" w14:paraId="44D1FCE7" w14:textId="77777777" w:rsidTr="005B2E4D">
        <w:tc>
          <w:tcPr>
            <w:tcW w:w="10890" w:type="dxa"/>
            <w:gridSpan w:val="3"/>
            <w:shd w:val="clear" w:color="auto" w:fill="EAF1DD" w:themeFill="accent3" w:themeFillTint="33"/>
          </w:tcPr>
          <w:p w14:paraId="4EB304F5" w14:textId="798730C1" w:rsidR="00E61597" w:rsidRPr="000F38E8" w:rsidRDefault="00E61597" w:rsidP="00DF5510">
            <w:pPr>
              <w:pStyle w:val="Nomal-"/>
              <w:numPr>
                <w:ilvl w:val="0"/>
                <w:numId w:val="0"/>
              </w:numPr>
              <w:jc w:val="center"/>
              <w:rPr>
                <w:b/>
              </w:rPr>
            </w:pPr>
            <w:r w:rsidRPr="000F38E8">
              <w:rPr>
                <w:b/>
              </w:rPr>
              <w:t>Thẻ &lt;</w:t>
            </w:r>
            <w:r w:rsidR="00DF5510">
              <w:rPr>
                <w:b/>
              </w:rPr>
              <w:t>Commands</w:t>
            </w:r>
            <w:r w:rsidRPr="000F38E8">
              <w:rPr>
                <w:b/>
              </w:rPr>
              <w:t xml:space="preserve">&gt; trong trong </w:t>
            </w:r>
            <w:r w:rsidR="00DF5510" w:rsidRPr="00DF5510">
              <w:rPr>
                <w:b/>
              </w:rPr>
              <w:t>Controller\Dir\.xml &gt; dir</w:t>
            </w:r>
          </w:p>
        </w:tc>
      </w:tr>
      <w:tr w:rsidR="00E61597" w:rsidRPr="00A639DD" w14:paraId="184DFA0F" w14:textId="77777777" w:rsidTr="005B2E4D">
        <w:tc>
          <w:tcPr>
            <w:tcW w:w="10890" w:type="dxa"/>
            <w:gridSpan w:val="3"/>
            <w:shd w:val="clear" w:color="auto" w:fill="EAF1DD" w:themeFill="accent3" w:themeFillTint="33"/>
          </w:tcPr>
          <w:p w14:paraId="46DFF1D9" w14:textId="231DD189" w:rsidR="00E61597" w:rsidRPr="00DF5510" w:rsidRDefault="00DF5510" w:rsidP="005B2E4D">
            <w:pPr>
              <w:pStyle w:val="Nomal-"/>
              <w:numPr>
                <w:ilvl w:val="0"/>
                <w:numId w:val="0"/>
              </w:numPr>
              <w:jc w:val="center"/>
            </w:pPr>
            <w:r w:rsidRPr="00DF5510">
              <w:t>Dùng để chứa các định nghĩa về xử lý như: Loading, Declare, Scrattering, Inserting, Inserted, Updating, Updated, Deleting, Deleted, Checking, Closing và Result</w:t>
            </w:r>
            <w:r w:rsidR="00E61597" w:rsidRPr="00DF5510">
              <w:t>.</w:t>
            </w:r>
          </w:p>
        </w:tc>
      </w:tr>
      <w:tr w:rsidR="00E61597" w14:paraId="35E587F9" w14:textId="77777777" w:rsidTr="005B2E4D">
        <w:tc>
          <w:tcPr>
            <w:tcW w:w="2667" w:type="dxa"/>
            <w:shd w:val="clear" w:color="auto" w:fill="C6D9F1" w:themeFill="text2" w:themeFillTint="33"/>
          </w:tcPr>
          <w:p w14:paraId="027EDE54" w14:textId="7913F61B" w:rsidR="00E61597" w:rsidRDefault="00DF5510" w:rsidP="005B2E4D">
            <w:pPr>
              <w:pStyle w:val="Nomal-"/>
              <w:numPr>
                <w:ilvl w:val="0"/>
                <w:numId w:val="0"/>
              </w:numPr>
              <w:jc w:val="center"/>
            </w:pPr>
            <w:r>
              <w:t>Thẻ con</w:t>
            </w:r>
          </w:p>
        </w:tc>
        <w:tc>
          <w:tcPr>
            <w:tcW w:w="5163" w:type="dxa"/>
            <w:shd w:val="clear" w:color="auto" w:fill="C6D9F1" w:themeFill="text2" w:themeFillTint="33"/>
          </w:tcPr>
          <w:p w14:paraId="5823FDED" w14:textId="77777777" w:rsidR="00E61597" w:rsidRDefault="00E61597" w:rsidP="005B2E4D">
            <w:pPr>
              <w:pStyle w:val="Nomal-"/>
              <w:numPr>
                <w:ilvl w:val="0"/>
                <w:numId w:val="0"/>
              </w:numPr>
              <w:jc w:val="center"/>
            </w:pPr>
            <w:r>
              <w:t>Diễn giải</w:t>
            </w:r>
          </w:p>
        </w:tc>
        <w:tc>
          <w:tcPr>
            <w:tcW w:w="3060" w:type="dxa"/>
            <w:shd w:val="clear" w:color="auto" w:fill="C6D9F1" w:themeFill="text2" w:themeFillTint="33"/>
          </w:tcPr>
          <w:p w14:paraId="77D15CE4" w14:textId="1C6FD873" w:rsidR="00E61597" w:rsidRDefault="00DF5510" w:rsidP="005B2E4D">
            <w:pPr>
              <w:pStyle w:val="Nomal-"/>
              <w:numPr>
                <w:ilvl w:val="0"/>
                <w:numId w:val="0"/>
              </w:numPr>
              <w:jc w:val="center"/>
            </w:pPr>
            <w:r>
              <w:t>Ghi chú</w:t>
            </w:r>
          </w:p>
        </w:tc>
      </w:tr>
      <w:tr w:rsidR="00E61597" w:rsidRPr="000F38E8" w14:paraId="77D85B77" w14:textId="77777777" w:rsidTr="005B2E4D">
        <w:tc>
          <w:tcPr>
            <w:tcW w:w="2667" w:type="dxa"/>
          </w:tcPr>
          <w:p w14:paraId="419E19B9" w14:textId="59D4E816" w:rsidR="00E61597" w:rsidRPr="00493C98" w:rsidRDefault="00DF5510" w:rsidP="005B2E4D">
            <w:pPr>
              <w:pStyle w:val="Nomal-"/>
              <w:numPr>
                <w:ilvl w:val="0"/>
                <w:numId w:val="0"/>
              </w:numPr>
              <w:jc w:val="center"/>
            </w:pPr>
            <w:r>
              <w:rPr>
                <w:rFonts w:ascii="Arial" w:hAnsi="Arial" w:cs="Arial"/>
              </w:rPr>
              <w:t>command</w:t>
            </w:r>
          </w:p>
        </w:tc>
        <w:tc>
          <w:tcPr>
            <w:tcW w:w="5163" w:type="dxa"/>
          </w:tcPr>
          <w:p w14:paraId="694DA5DF" w14:textId="667A9CFF" w:rsidR="00E61597" w:rsidRPr="00DF5510" w:rsidRDefault="00DF5510" w:rsidP="005B2E4D">
            <w:pPr>
              <w:pStyle w:val="Nomal-"/>
              <w:numPr>
                <w:ilvl w:val="0"/>
                <w:numId w:val="0"/>
              </w:numPr>
              <w:jc w:val="left"/>
            </w:pPr>
            <w:r w:rsidRPr="00DF5510">
              <w:t>Các command (sự kiện) cụ thể, mỗi command đại diện cho 1 sự kiện bằng cách khai báo thuộc tính event của thẻ command</w:t>
            </w:r>
            <w:r w:rsidR="00E61597" w:rsidRPr="00DF5510">
              <w:t>.</w:t>
            </w:r>
          </w:p>
        </w:tc>
        <w:tc>
          <w:tcPr>
            <w:tcW w:w="3060" w:type="dxa"/>
          </w:tcPr>
          <w:p w14:paraId="62E149C8" w14:textId="77777777" w:rsidR="00E61597" w:rsidRPr="000F38E8" w:rsidRDefault="00E61597" w:rsidP="005B2E4D">
            <w:pPr>
              <w:pStyle w:val="Nomal-"/>
              <w:numPr>
                <w:ilvl w:val="0"/>
                <w:numId w:val="0"/>
              </w:numPr>
              <w:jc w:val="center"/>
            </w:pPr>
            <w:r w:rsidRPr="000F38E8">
              <w:t>Các thẻ view này phân biệt bằng thuộc tính “id”.</w:t>
            </w:r>
          </w:p>
        </w:tc>
      </w:tr>
    </w:tbl>
    <w:p w14:paraId="6A1BFC82" w14:textId="77777777" w:rsidR="00E61597" w:rsidRPr="00CE3871" w:rsidRDefault="00E61597" w:rsidP="00CE3871">
      <w:pPr>
        <w:pStyle w:val="Nomal-"/>
        <w:numPr>
          <w:ilvl w:val="0"/>
          <w:numId w:val="0"/>
        </w:numPr>
        <w:ind w:left="717"/>
      </w:pPr>
    </w:p>
    <w:p w14:paraId="3BF34D11" w14:textId="77777777" w:rsidR="00DA625F" w:rsidRDefault="00DA625F" w:rsidP="00DA625F">
      <w:pPr>
        <w:pStyle w:val="Heading3"/>
      </w:pPr>
      <w:r>
        <w:t>Danh sách các sự kiện, hàm trong hệ thống</w:t>
      </w:r>
    </w:p>
    <w:p w14:paraId="7FE06A53" w14:textId="77777777" w:rsidR="00DA625F" w:rsidRDefault="00DA625F" w:rsidP="00DA625F">
      <w:pPr>
        <w:pStyle w:val="Heading4"/>
        <w:tabs>
          <w:tab w:val="clear" w:pos="1432"/>
          <w:tab w:val="num" w:pos="900"/>
        </w:tabs>
      </w:pPr>
      <w:r>
        <w:t>Các sự kiện:</w:t>
      </w:r>
    </w:p>
    <w:p w14:paraId="5F5BFA98" w14:textId="23F69F2A" w:rsidR="00DA625F" w:rsidRDefault="00DA625F" w:rsidP="00DA625F">
      <w:pPr>
        <w:pStyle w:val="Nomal-"/>
        <w:tabs>
          <w:tab w:val="clear" w:pos="717"/>
          <w:tab w:val="num" w:pos="1080"/>
        </w:tabs>
        <w:ind w:left="1530" w:hanging="450"/>
      </w:pPr>
      <w:r>
        <w:t>Processing: Sử lý store view báo cáo</w:t>
      </w:r>
      <w:r w:rsidR="00295A30">
        <w:t>.</w:t>
      </w:r>
      <w:r>
        <w:t xml:space="preserve"> </w:t>
      </w:r>
    </w:p>
    <w:p w14:paraId="66A99094" w14:textId="2B7E3652" w:rsidR="00DA625F" w:rsidRDefault="00DA625F" w:rsidP="00DA625F">
      <w:pPr>
        <w:pStyle w:val="Nomal-"/>
        <w:tabs>
          <w:tab w:val="clear" w:pos="717"/>
          <w:tab w:val="num" w:pos="1080"/>
        </w:tabs>
        <w:ind w:left="1530" w:hanging="450"/>
      </w:pPr>
      <w:r>
        <w:t>Declare: Khai báo cáo biến sql</w:t>
      </w:r>
      <w:r w:rsidR="00295A30">
        <w:t>.</w:t>
      </w:r>
      <w:r>
        <w:t xml:space="preserve"> </w:t>
      </w:r>
    </w:p>
    <w:p w14:paraId="121C652B" w14:textId="0BED590E" w:rsidR="00DA625F" w:rsidRDefault="00DA625F" w:rsidP="00DA625F">
      <w:pPr>
        <w:pStyle w:val="Nomal-"/>
        <w:tabs>
          <w:tab w:val="clear" w:pos="717"/>
          <w:tab w:val="num" w:pos="1080"/>
        </w:tabs>
        <w:ind w:left="1530" w:hanging="450"/>
      </w:pPr>
      <w:r>
        <w:t>Loading: Sự kiện Load Form</w:t>
      </w:r>
      <w:r w:rsidR="00295A30">
        <w:t>.</w:t>
      </w:r>
      <w:r>
        <w:t xml:space="preserve"> </w:t>
      </w:r>
    </w:p>
    <w:p w14:paraId="6661EF92" w14:textId="392495EA" w:rsidR="00DA625F" w:rsidRDefault="00DA625F" w:rsidP="00DA625F">
      <w:pPr>
        <w:pStyle w:val="Nomal-"/>
        <w:tabs>
          <w:tab w:val="clear" w:pos="717"/>
          <w:tab w:val="num" w:pos="1080"/>
        </w:tabs>
        <w:ind w:left="1530" w:hanging="450"/>
      </w:pPr>
      <w:r>
        <w:t>Scattering:</w:t>
      </w:r>
      <w:r w:rsidR="004939FC">
        <w:t xml:space="preserve"> </w:t>
      </w:r>
      <w:r>
        <w:t xml:space="preserve">Refesh </w:t>
      </w:r>
      <w:r w:rsidR="00295A30">
        <w:t>F</w:t>
      </w:r>
      <w:r>
        <w:t>orm</w:t>
      </w:r>
      <w:r w:rsidR="00295A30">
        <w:t>.</w:t>
      </w:r>
      <w:r>
        <w:t xml:space="preserve"> </w:t>
      </w:r>
    </w:p>
    <w:p w14:paraId="5630A2C8" w14:textId="7F1393F7" w:rsidR="00DA625F" w:rsidRDefault="00DA625F" w:rsidP="00DA625F">
      <w:pPr>
        <w:pStyle w:val="Nomal-"/>
        <w:tabs>
          <w:tab w:val="clear" w:pos="717"/>
          <w:tab w:val="num" w:pos="1080"/>
        </w:tabs>
        <w:ind w:left="1530" w:hanging="450"/>
      </w:pPr>
      <w:r>
        <w:t>InitExternalFields: Khởi tạo các trường giả</w:t>
      </w:r>
      <w:r w:rsidR="00295A30">
        <w:t>.</w:t>
      </w:r>
      <w:r>
        <w:t xml:space="preserve"> </w:t>
      </w:r>
    </w:p>
    <w:p w14:paraId="22E1BE55" w14:textId="4B980FAB" w:rsidR="00DA625F" w:rsidRDefault="00DA625F" w:rsidP="00DA625F">
      <w:pPr>
        <w:pStyle w:val="Nomal-"/>
        <w:tabs>
          <w:tab w:val="clear" w:pos="717"/>
          <w:tab w:val="num" w:pos="1080"/>
        </w:tabs>
        <w:ind w:left="1530" w:hanging="450"/>
      </w:pPr>
      <w:r>
        <w:t>Closing:</w:t>
      </w:r>
      <w:r w:rsidR="004939FC">
        <w:t xml:space="preserve"> </w:t>
      </w:r>
      <w:r>
        <w:t>Đóng Form</w:t>
      </w:r>
      <w:r w:rsidR="00295A30">
        <w:t>.</w:t>
      </w:r>
      <w:r>
        <w:t xml:space="preserve"> </w:t>
      </w:r>
    </w:p>
    <w:p w14:paraId="494F7707" w14:textId="2A365FDF" w:rsidR="00DA625F" w:rsidRDefault="00DA625F" w:rsidP="00DA625F">
      <w:pPr>
        <w:pStyle w:val="Nomal-"/>
        <w:tabs>
          <w:tab w:val="clear" w:pos="717"/>
          <w:tab w:val="num" w:pos="1080"/>
        </w:tabs>
        <w:ind w:left="1530" w:hanging="450"/>
      </w:pPr>
      <w:r>
        <w:t xml:space="preserve">Inserting: Trước khi </w:t>
      </w:r>
      <w:proofErr w:type="gramStart"/>
      <w:r>
        <w:t xml:space="preserve">lưu </w:t>
      </w:r>
      <w:r w:rsidR="00295A30">
        <w:t>.</w:t>
      </w:r>
      <w:proofErr w:type="gramEnd"/>
    </w:p>
    <w:p w14:paraId="08963192" w14:textId="6277D515" w:rsidR="00DA625F" w:rsidRDefault="00DA625F" w:rsidP="00DA625F">
      <w:pPr>
        <w:pStyle w:val="Nomal-"/>
        <w:tabs>
          <w:tab w:val="clear" w:pos="717"/>
          <w:tab w:val="num" w:pos="1080"/>
        </w:tabs>
        <w:ind w:left="1530" w:hanging="450"/>
      </w:pPr>
      <w:r>
        <w:t>Inserted: Đã lưu</w:t>
      </w:r>
      <w:r w:rsidR="00295A30">
        <w:t>.</w:t>
      </w:r>
      <w:r>
        <w:t xml:space="preserve"> </w:t>
      </w:r>
    </w:p>
    <w:p w14:paraId="04F86258" w14:textId="7F51069E" w:rsidR="00DA625F" w:rsidRDefault="00DA625F" w:rsidP="00DA625F">
      <w:pPr>
        <w:pStyle w:val="Nomal-"/>
        <w:tabs>
          <w:tab w:val="clear" w:pos="717"/>
          <w:tab w:val="num" w:pos="1080"/>
        </w:tabs>
        <w:ind w:left="1530" w:hanging="450"/>
      </w:pPr>
      <w:r>
        <w:t>Updating: Trước khi sửa</w:t>
      </w:r>
      <w:r w:rsidR="00295A30">
        <w:t>.</w:t>
      </w:r>
    </w:p>
    <w:p w14:paraId="47E17534" w14:textId="094A37F2" w:rsidR="00DA625F" w:rsidRDefault="00DA625F" w:rsidP="00DA625F">
      <w:pPr>
        <w:pStyle w:val="Nomal-"/>
        <w:tabs>
          <w:tab w:val="clear" w:pos="717"/>
          <w:tab w:val="num" w:pos="1080"/>
        </w:tabs>
        <w:ind w:left="1530" w:hanging="450"/>
      </w:pPr>
      <w:r>
        <w:t xml:space="preserve">Updated: Sau khi </w:t>
      </w:r>
      <w:proofErr w:type="gramStart"/>
      <w:r>
        <w:t xml:space="preserve">sửa </w:t>
      </w:r>
      <w:r w:rsidR="00295A30">
        <w:t>.</w:t>
      </w:r>
      <w:proofErr w:type="gramEnd"/>
    </w:p>
    <w:p w14:paraId="2F5A1E50" w14:textId="2CE932AF" w:rsidR="00DA625F" w:rsidRDefault="00DA625F" w:rsidP="00DA625F">
      <w:pPr>
        <w:pStyle w:val="Nomal-"/>
        <w:tabs>
          <w:tab w:val="clear" w:pos="717"/>
          <w:tab w:val="num" w:pos="1080"/>
        </w:tabs>
        <w:ind w:left="1530" w:hanging="450"/>
      </w:pPr>
      <w:r>
        <w:lastRenderedPageBreak/>
        <w:t>Deleting: Trước khi xóa</w:t>
      </w:r>
      <w:r w:rsidR="00295A30">
        <w:t>.</w:t>
      </w:r>
    </w:p>
    <w:p w14:paraId="1B8A0FCF" w14:textId="60516053" w:rsidR="00295A30" w:rsidRDefault="00DA625F" w:rsidP="00295A30">
      <w:pPr>
        <w:pStyle w:val="Nomal-"/>
        <w:tabs>
          <w:tab w:val="clear" w:pos="717"/>
          <w:tab w:val="num" w:pos="1080"/>
        </w:tabs>
        <w:ind w:left="1530" w:hanging="450"/>
      </w:pPr>
      <w:r>
        <w:t>Deleted: Sau khi xóa</w:t>
      </w:r>
      <w:r w:rsidR="00295A30">
        <w:t>.</w:t>
      </w:r>
    </w:p>
    <w:p w14:paraId="37FF4450" w14:textId="34C0CE39" w:rsidR="00295A30" w:rsidRDefault="00295A30" w:rsidP="00295A30">
      <w:pPr>
        <w:pStyle w:val="Heading4"/>
        <w:tabs>
          <w:tab w:val="clear" w:pos="1432"/>
          <w:tab w:val="num" w:pos="900"/>
        </w:tabs>
        <w:ind w:left="900" w:hanging="332"/>
      </w:pPr>
      <w:r>
        <w:t>Các thuộc tính của Form:</w:t>
      </w:r>
    </w:p>
    <w:p w14:paraId="1CB74500" w14:textId="7B32A0D7" w:rsidR="00295A30" w:rsidRDefault="00295A30" w:rsidP="00295A30">
      <w:pPr>
        <w:pStyle w:val="Nomal-"/>
        <w:tabs>
          <w:tab w:val="clear" w:pos="717"/>
          <w:tab w:val="num" w:pos="1080"/>
        </w:tabs>
        <w:ind w:left="1530" w:hanging="450"/>
      </w:pPr>
      <w:proofErr w:type="gramStart"/>
      <w:r>
        <w:t>f.getItem(</w:t>
      </w:r>
      <w:proofErr w:type="gramEnd"/>
      <w:r>
        <w:t>name): Lấy giá trị của đối tượng kiểu số , ngày.</w:t>
      </w:r>
    </w:p>
    <w:p w14:paraId="4744CAA6" w14:textId="3AC91142" w:rsidR="00295A30" w:rsidRDefault="00295A30" w:rsidP="00295A30">
      <w:pPr>
        <w:pStyle w:val="Nomal-"/>
        <w:tabs>
          <w:tab w:val="clear" w:pos="717"/>
          <w:tab w:val="num" w:pos="1080"/>
        </w:tabs>
        <w:ind w:left="1530" w:hanging="450"/>
      </w:pPr>
      <w:proofErr w:type="gramStart"/>
      <w:r>
        <w:t>f.getItem(</w:t>
      </w:r>
      <w:proofErr w:type="gramEnd"/>
      <w:r>
        <w:t>name).value: Lấy giá trị hoặc gán giá trị cho đối tượng(thường dùng cho đối tượng kiểu text).</w:t>
      </w:r>
    </w:p>
    <w:p w14:paraId="03179558" w14:textId="5EB13977" w:rsidR="00295A30" w:rsidRDefault="00295A30" w:rsidP="00295A30">
      <w:pPr>
        <w:pStyle w:val="Nomal-"/>
        <w:tabs>
          <w:tab w:val="clear" w:pos="717"/>
          <w:tab w:val="num" w:pos="1080"/>
        </w:tabs>
        <w:ind w:left="1530" w:hanging="450"/>
      </w:pPr>
      <w:r>
        <w:t>f.getItemValue(name): Lấy giá trị của đối tượng kiểu số , ngày</w:t>
      </w:r>
    </w:p>
    <w:p w14:paraId="4FF66A23" w14:textId="0CC686F1" w:rsidR="00295A30" w:rsidRDefault="00295A30" w:rsidP="00295A30">
      <w:pPr>
        <w:pStyle w:val="Nomal-"/>
        <w:tabs>
          <w:tab w:val="clear" w:pos="717"/>
          <w:tab w:val="num" w:pos="1080"/>
        </w:tabs>
        <w:ind w:left="1530" w:hanging="450"/>
      </w:pPr>
      <w:proofErr w:type="gramStart"/>
      <w:r>
        <w:t>f.setItemValue(</w:t>
      </w:r>
      <w:proofErr w:type="gramEnd"/>
      <w:r>
        <w:t>name,giatri): Gán giá trị cho đối tượng kiểu số , ngày hoặc text.</w:t>
      </w:r>
    </w:p>
    <w:p w14:paraId="73FB5A5D" w14:textId="6F0ED098" w:rsidR="00295A30" w:rsidRDefault="00295A30" w:rsidP="00295A30">
      <w:pPr>
        <w:pStyle w:val="Nomal-"/>
        <w:tabs>
          <w:tab w:val="clear" w:pos="717"/>
          <w:tab w:val="num" w:pos="1080"/>
        </w:tabs>
        <w:ind w:left="1530" w:hanging="450"/>
      </w:pPr>
      <w:proofErr w:type="gramStart"/>
      <w:r>
        <w:t>var</w:t>
      </w:r>
      <w:proofErr w:type="gramEnd"/>
      <w:r>
        <w:t xml:space="preserve"> f = o. parentForm: Lấy đổi tượng cấp trên.</w:t>
      </w:r>
    </w:p>
    <w:p w14:paraId="7C269429" w14:textId="6804CC7E" w:rsidR="00295A30" w:rsidRDefault="00295A30" w:rsidP="00295A30">
      <w:pPr>
        <w:pStyle w:val="Nomal-"/>
        <w:tabs>
          <w:tab w:val="clear" w:pos="717"/>
          <w:tab w:val="num" w:pos="1080"/>
        </w:tabs>
        <w:ind w:left="1530" w:hanging="450"/>
      </w:pPr>
      <w:proofErr w:type="gramStart"/>
      <w:r>
        <w:t>f.live(</w:t>
      </w:r>
      <w:proofErr w:type="gramEnd"/>
      <w:r>
        <w:t>o) hoặc f.getItem(name).focus():Focus tới 1 đối tượng trên form.</w:t>
      </w:r>
    </w:p>
    <w:p w14:paraId="6582DA7D" w14:textId="367DB8D5" w:rsidR="00295A30" w:rsidRDefault="00295A30" w:rsidP="00295A30">
      <w:pPr>
        <w:pStyle w:val="Nomal-"/>
        <w:tabs>
          <w:tab w:val="clear" w:pos="717"/>
          <w:tab w:val="num" w:pos="1080"/>
        </w:tabs>
        <w:ind w:left="1530" w:hanging="450"/>
      </w:pPr>
      <w:proofErr w:type="gramStart"/>
      <w:r>
        <w:t>f.setItemControlBehavior(</w:t>
      </w:r>
      <w:proofErr w:type="gramEnd"/>
      <w:r>
        <w:t>name, result[0].Value, ''): Gán giá trị trên form theo giá trị sql trả về.</w:t>
      </w:r>
    </w:p>
    <w:p w14:paraId="75CC3798" w14:textId="6060424D" w:rsidR="00295A30" w:rsidRDefault="00295A30" w:rsidP="00295A30">
      <w:pPr>
        <w:pStyle w:val="Nomal-"/>
        <w:tabs>
          <w:tab w:val="clear" w:pos="717"/>
          <w:tab w:val="num" w:pos="1080"/>
        </w:tabs>
        <w:ind w:left="1530" w:hanging="450"/>
      </w:pPr>
      <w:r>
        <w:t xml:space="preserve">f._action: Lấy sự kiện trên form (New, Edit, </w:t>
      </w:r>
      <w:proofErr w:type="gramStart"/>
      <w:r>
        <w:t>View</w:t>
      </w:r>
      <w:proofErr w:type="gramEnd"/>
      <w:r>
        <w:t>).</w:t>
      </w:r>
    </w:p>
    <w:p w14:paraId="14356B40" w14:textId="08FE5CCE" w:rsidR="00295A30" w:rsidRDefault="00295A30" w:rsidP="00295A30">
      <w:pPr>
        <w:pStyle w:val="Nomal-"/>
        <w:tabs>
          <w:tab w:val="clear" w:pos="717"/>
          <w:tab w:val="num" w:pos="1080"/>
        </w:tabs>
        <w:ind w:left="1530" w:hanging="450"/>
      </w:pPr>
      <w:proofErr w:type="gramStart"/>
      <w:r>
        <w:t>f.setReferenceKeyFilter(</w:t>
      </w:r>
      <w:proofErr w:type="gramEnd"/>
      <w:r>
        <w:t>name): Gọi lại lookup của 1 trường.</w:t>
      </w:r>
    </w:p>
    <w:p w14:paraId="54923B6B" w14:textId="54FA079E" w:rsidR="00295A30" w:rsidRDefault="00295A30" w:rsidP="00295A30">
      <w:pPr>
        <w:pStyle w:val="Nomal-"/>
        <w:tabs>
          <w:tab w:val="clear" w:pos="717"/>
          <w:tab w:val="num" w:pos="1080"/>
        </w:tabs>
        <w:ind w:left="1530" w:hanging="450"/>
      </w:pPr>
      <w:r>
        <w:t>f._tabContainer._activeTabIndex: Lấy index của tab</w:t>
      </w:r>
    </w:p>
    <w:p w14:paraId="2F3AF7A4" w14:textId="526EE208" w:rsidR="00295A30" w:rsidRDefault="00295A30" w:rsidP="00295A30">
      <w:pPr>
        <w:pStyle w:val="Nomal-"/>
        <w:tabs>
          <w:tab w:val="clear" w:pos="717"/>
          <w:tab w:val="num" w:pos="1080"/>
        </w:tabs>
        <w:ind w:left="1530" w:hanging="450"/>
      </w:pPr>
      <w:proofErr w:type="gramStart"/>
      <w:r>
        <w:t>f.setReadOnlyFields(</w:t>
      </w:r>
      <w:proofErr w:type="gramEnd"/>
      <w:r>
        <w:t>danh sách trường): Thiết lập readOnly cho 1 trường , loại bỏ nút tích lookup.</w:t>
      </w:r>
    </w:p>
    <w:p w14:paraId="7B4CF563" w14:textId="7AE44C22" w:rsidR="00295A30" w:rsidRDefault="00295A30" w:rsidP="00295A30">
      <w:pPr>
        <w:pStyle w:val="Nomal-"/>
        <w:tabs>
          <w:tab w:val="clear" w:pos="717"/>
          <w:tab w:val="num" w:pos="1080"/>
        </w:tabs>
        <w:ind w:left="1530" w:hanging="450"/>
      </w:pPr>
      <w:r>
        <w:t>f._fields[i].Name: Lấy tên đối tượng khai báo trên form.</w:t>
      </w:r>
    </w:p>
    <w:p w14:paraId="432EF11A" w14:textId="5BEA2A96" w:rsidR="00295A30" w:rsidRDefault="00295A30" w:rsidP="00295A30">
      <w:pPr>
        <w:pStyle w:val="Nomal-"/>
        <w:tabs>
          <w:tab w:val="clear" w:pos="717"/>
          <w:tab w:val="num" w:pos="1080"/>
        </w:tabs>
        <w:ind w:left="1530" w:hanging="450"/>
      </w:pPr>
      <w:r>
        <w:t>f = g.get_</w:t>
      </w:r>
      <w:proofErr w:type="gramStart"/>
      <w:r>
        <w:t>element(</w:t>
      </w:r>
      <w:proofErr w:type="gramEnd"/>
      <w:r>
        <w:t>).parentForm: Lấy thông tin trên form từ grid.</w:t>
      </w:r>
    </w:p>
    <w:p w14:paraId="08771841" w14:textId="19EFFAE1" w:rsidR="00295A30" w:rsidRDefault="00295A30" w:rsidP="00295A30">
      <w:pPr>
        <w:pStyle w:val="Nomal-"/>
        <w:tabs>
          <w:tab w:val="clear" w:pos="717"/>
          <w:tab w:val="num" w:pos="1080"/>
        </w:tabs>
        <w:ind w:left="1530" w:hanging="450"/>
      </w:pPr>
      <w:r>
        <w:t>f._tabContainer.set_</w:t>
      </w:r>
      <w:proofErr w:type="gramStart"/>
      <w:r>
        <w:t>activeTabIndex(</w:t>
      </w:r>
      <w:proofErr w:type="gramEnd"/>
      <w:r>
        <w:t>tabIndex): Set lai tab active (tính từ 0).</w:t>
      </w:r>
    </w:p>
    <w:p w14:paraId="306125B2" w14:textId="77AE1F7C" w:rsidR="00295A30" w:rsidRDefault="00295A30" w:rsidP="00295A30">
      <w:pPr>
        <w:pStyle w:val="Nomal-"/>
        <w:tabs>
          <w:tab w:val="clear" w:pos="717"/>
          <w:tab w:val="num" w:pos="1080"/>
        </w:tabs>
        <w:ind w:left="1530" w:hanging="450"/>
      </w:pPr>
      <w:r>
        <w:t>f._tabContainer._activeTabIndex: Lấy giá trị của tab hiện thời.</w:t>
      </w:r>
    </w:p>
    <w:p w14:paraId="745930EF" w14:textId="3DF01AE3" w:rsidR="00295A30" w:rsidRPr="00295A30" w:rsidRDefault="00295A30" w:rsidP="00295A30">
      <w:pPr>
        <w:pStyle w:val="Nomal-"/>
        <w:tabs>
          <w:tab w:val="clear" w:pos="717"/>
          <w:tab w:val="num" w:pos="1080"/>
        </w:tabs>
        <w:ind w:left="1530" w:hanging="450"/>
      </w:pPr>
      <w:proofErr w:type="gramStart"/>
      <w:r>
        <w:t>f.request(</w:t>
      </w:r>
      <w:proofErr w:type="gramEnd"/>
      <w:r>
        <w:t>'Type', 'Type', ['loai'], o): Gửi request trên form.</w:t>
      </w:r>
    </w:p>
    <w:p w14:paraId="23CFAC0E" w14:textId="767B1473" w:rsidR="00295A30" w:rsidRDefault="00295A30" w:rsidP="00295A30">
      <w:pPr>
        <w:pStyle w:val="Heading4"/>
      </w:pPr>
      <w:r>
        <w:lastRenderedPageBreak/>
        <w:t>Các thuộc tính của Grid:</w:t>
      </w:r>
    </w:p>
    <w:p w14:paraId="1C17650E" w14:textId="018F66EE" w:rsidR="00CE3871" w:rsidRDefault="00CE3871" w:rsidP="00CE3871">
      <w:pPr>
        <w:pStyle w:val="Nomal-"/>
        <w:tabs>
          <w:tab w:val="clear" w:pos="717"/>
          <w:tab w:val="num" w:pos="1080"/>
        </w:tabs>
        <w:ind w:left="1530" w:hanging="450"/>
      </w:pPr>
      <w:r>
        <w:t xml:space="preserve">g = </w:t>
      </w:r>
      <w:proofErr w:type="gramStart"/>
      <w:r>
        <w:t>f.getItem(</w:t>
      </w:r>
      <w:proofErr w:type="gramEnd"/>
      <w:r>
        <w:t>name)._controlBehavior: Lấy đối tượng grid trên Form.</w:t>
      </w:r>
    </w:p>
    <w:p w14:paraId="5AA831E8" w14:textId="06EFB8C6" w:rsidR="00CE3871" w:rsidRDefault="00CE3871" w:rsidP="00CE3871">
      <w:pPr>
        <w:pStyle w:val="Nomal-"/>
        <w:tabs>
          <w:tab w:val="clear" w:pos="717"/>
          <w:tab w:val="num" w:pos="1080"/>
        </w:tabs>
        <w:ind w:left="1530" w:hanging="450"/>
      </w:pPr>
      <w:r>
        <w:t>g._</w:t>
      </w:r>
      <w:proofErr w:type="gramStart"/>
      <w:r>
        <w:t>getColumnOrder(</w:t>
      </w:r>
      <w:proofErr w:type="gramEnd"/>
      <w:r>
        <w:t>name): Để lấy vị trị của cột theo theo tên.</w:t>
      </w:r>
    </w:p>
    <w:p w14:paraId="68FE82E0" w14:textId="2F7F516B" w:rsidR="00CE3871" w:rsidRDefault="00CE3871" w:rsidP="00CE3871">
      <w:pPr>
        <w:pStyle w:val="Nomal-"/>
        <w:tabs>
          <w:tab w:val="clear" w:pos="717"/>
          <w:tab w:val="num" w:pos="1080"/>
        </w:tabs>
        <w:ind w:left="1530" w:hanging="450"/>
      </w:pPr>
      <w:r>
        <w:t>g. _</w:t>
      </w:r>
      <w:proofErr w:type="gramStart"/>
      <w:r>
        <w:t>getItem(</w:t>
      </w:r>
      <w:proofErr w:type="gramEnd"/>
      <w:r>
        <w:t>i, j): Lấy đối tượng cell trên lưới.</w:t>
      </w:r>
    </w:p>
    <w:p w14:paraId="0327F8C5" w14:textId="4A98CBD1" w:rsidR="00CE3871" w:rsidRDefault="00CE3871" w:rsidP="00CE3871">
      <w:pPr>
        <w:pStyle w:val="Nomal-"/>
        <w:tabs>
          <w:tab w:val="clear" w:pos="717"/>
          <w:tab w:val="num" w:pos="1080"/>
        </w:tabs>
        <w:ind w:left="1530" w:hanging="450"/>
      </w:pPr>
      <w:r>
        <w:t>g._</w:t>
      </w:r>
      <w:proofErr w:type="gramStart"/>
      <w:r>
        <w:t>getItemValue(</w:t>
      </w:r>
      <w:proofErr w:type="gramEnd"/>
      <w:r>
        <w:t>i, j): Lấy giá trị theo dòng, cột trên lưới.</w:t>
      </w:r>
    </w:p>
    <w:p w14:paraId="1C5D83DF" w14:textId="63B0E4F5" w:rsidR="00CE3871" w:rsidRDefault="00CE3871" w:rsidP="00CE3871">
      <w:pPr>
        <w:pStyle w:val="Nomal-"/>
        <w:tabs>
          <w:tab w:val="clear" w:pos="717"/>
          <w:tab w:val="num" w:pos="1080"/>
        </w:tabs>
        <w:ind w:left="1530" w:hanging="450"/>
      </w:pPr>
      <w:r>
        <w:t>o.grid.request(o, 'Hang_muc', 'Hang_muc', ['ma_vv', 's1'], null, true): Gửi request của 1 đối tượng trên lưới</w:t>
      </w:r>
    </w:p>
    <w:p w14:paraId="00BC79AC" w14:textId="1DA4C4AD" w:rsidR="00CE3871" w:rsidRDefault="00CE3871" w:rsidP="00CE3871">
      <w:pPr>
        <w:pStyle w:val="Nomal-"/>
        <w:tabs>
          <w:tab w:val="clear" w:pos="717"/>
          <w:tab w:val="num" w:pos="1080"/>
        </w:tabs>
        <w:ind w:left="1530" w:hanging="450"/>
      </w:pPr>
      <w:r>
        <w:t>g._</w:t>
      </w:r>
      <w:proofErr w:type="gramStart"/>
      <w:r>
        <w:t>getRow(</w:t>
      </w:r>
      <w:proofErr w:type="gramEnd"/>
      <w:r>
        <w:t>i): Trả về mảng các giá trị của dòng i.</w:t>
      </w:r>
    </w:p>
    <w:p w14:paraId="3F444C68" w14:textId="2D02459E" w:rsidR="00D26712" w:rsidRDefault="00D26712" w:rsidP="00CE3871">
      <w:pPr>
        <w:pStyle w:val="Nomal-"/>
        <w:tabs>
          <w:tab w:val="clear" w:pos="717"/>
          <w:tab w:val="num" w:pos="1080"/>
        </w:tabs>
        <w:ind w:left="1530" w:hanging="450"/>
      </w:pPr>
      <w:r>
        <w:t>g._subTitle: Tiêu đề phụ của grid.</w:t>
      </w:r>
    </w:p>
    <w:p w14:paraId="61A0FCD3" w14:textId="35459F75" w:rsidR="00EA6090" w:rsidRDefault="00D26712" w:rsidP="00EA6090">
      <w:pPr>
        <w:pStyle w:val="Nomal-"/>
        <w:tabs>
          <w:tab w:val="clear" w:pos="717"/>
          <w:tab w:val="num" w:pos="1080"/>
        </w:tabs>
        <w:ind w:left="1530" w:hanging="450"/>
      </w:pPr>
      <w:r>
        <w:t>g.sum(name): Tính tổng giá trị của cột</w:t>
      </w:r>
    </w:p>
    <w:p w14:paraId="5519DA3E" w14:textId="1684F93E" w:rsidR="00CE3871" w:rsidRDefault="00CE3871">
      <w:pPr>
        <w:pStyle w:val="Heading3"/>
      </w:pPr>
      <w:r>
        <w:t>Các công cụ sử dụng:</w:t>
      </w:r>
    </w:p>
    <w:p w14:paraId="52562857" w14:textId="77777777" w:rsidR="00CE3871" w:rsidRDefault="00CE3871" w:rsidP="00CE3871">
      <w:pPr>
        <w:pStyle w:val="Nomal-"/>
      </w:pPr>
      <w:r>
        <w:t>ToolF1V2:</w:t>
      </w:r>
      <w:r w:rsidRPr="00062E74">
        <w:t xml:space="preserve"> </w:t>
      </w:r>
      <w:r>
        <w:t xml:space="preserve"> Hỗ trợ khi gen update cho triển khai</w:t>
      </w:r>
    </w:p>
    <w:p w14:paraId="4E568226" w14:textId="77777777" w:rsidR="00CE3871" w:rsidRDefault="00CE3871" w:rsidP="00CE3871">
      <w:pPr>
        <w:pStyle w:val="Nomal-"/>
      </w:pPr>
      <w:r>
        <w:t>FSI Studio: Hỗ trợ tạo command , chỉnh sửa , truy vấn SQL</w:t>
      </w:r>
    </w:p>
    <w:p w14:paraId="67CBBEE6" w14:textId="77777777" w:rsidR="00CE3871" w:rsidRDefault="00CE3871" w:rsidP="00CE3871">
      <w:pPr>
        <w:pStyle w:val="Nomal-"/>
      </w:pPr>
      <w:r>
        <w:t>Visual Studio 2019: Công cụ lập trình trên FBO</w:t>
      </w:r>
    </w:p>
    <w:p w14:paraId="0E676842" w14:textId="77777777" w:rsidR="00CE3871" w:rsidRDefault="00CE3871" w:rsidP="00CE3871">
      <w:pPr>
        <w:pStyle w:val="Nomal-"/>
      </w:pPr>
      <w:r>
        <w:t>Crytal Report 2008: Tạo mới , chỉnh sửa báo cáo trên FBO</w:t>
      </w:r>
    </w:p>
    <w:p w14:paraId="30175244" w14:textId="0B8E61F2" w:rsidR="00CE3871" w:rsidRDefault="00CE3871" w:rsidP="00CE3871">
      <w:pPr>
        <w:pStyle w:val="Nomal-"/>
      </w:pPr>
      <w:r>
        <w:t>MSSQL 2019: Hỗ trợ trong việc</w:t>
      </w:r>
      <w:r w:rsidR="00CC1DB5">
        <w:t xml:space="preserve"> bắt</w:t>
      </w:r>
      <w:r>
        <w:t xml:space="preserve"> Profiler.</w:t>
      </w:r>
    </w:p>
    <w:p w14:paraId="47EC611B" w14:textId="77777777" w:rsidR="00CE3871" w:rsidRPr="00CE3871" w:rsidRDefault="00CE3871" w:rsidP="00CE3871"/>
    <w:p w14:paraId="6EB277C3" w14:textId="7B4484C1" w:rsidR="00153BDA" w:rsidRDefault="00122D9F" w:rsidP="00122D9F">
      <w:pPr>
        <w:pStyle w:val="Heading1"/>
      </w:pPr>
      <w:bookmarkStart w:id="31" w:name="_Toc98339745"/>
      <w:r w:rsidRPr="00153BDA">
        <w:t>LÝ THUYẾT</w:t>
      </w:r>
      <w:bookmarkEnd w:id="31"/>
      <w:r w:rsidRPr="00153BDA">
        <w:t xml:space="preserve"> </w:t>
      </w:r>
    </w:p>
    <w:p w14:paraId="4FA9625C" w14:textId="3A25B436" w:rsidR="00153BDA" w:rsidRDefault="00156148" w:rsidP="00122D9F">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122D9F">
      <w:pPr>
        <w:pStyle w:val="Heading2"/>
      </w:pPr>
      <w:bookmarkStart w:id="35" w:name="_Toc98339749"/>
      <w:r>
        <w:t>Mục 2.2</w:t>
      </w:r>
      <w:bookmarkEnd w:id="35"/>
    </w:p>
    <w:p w14:paraId="6B766FA0" w14:textId="105B4054" w:rsidR="00153BDA" w:rsidRDefault="00153BDA" w:rsidP="00122D9F">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122D9F">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156148">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6B5802">
      <w:pPr>
        <w:pStyle w:val="Heading2"/>
      </w:pPr>
      <w:bookmarkStart w:id="42" w:name="_Toc98339756"/>
      <w:r>
        <w:t>M</w:t>
      </w:r>
      <w:r w:rsidR="00F84111">
        <w:t>ục 4.1…</w:t>
      </w:r>
      <w:bookmarkEnd w:id="42"/>
    </w:p>
    <w:p w14:paraId="1EC3ED44" w14:textId="7A1BB318" w:rsidR="00F84111" w:rsidRDefault="00F84111" w:rsidP="00F84111">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proofErr w:type="gramStart"/>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roofErr w:type="gramEnd"/>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CE3871">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7657E77" w14:textId="77777777" w:rsidR="007958FF" w:rsidRDefault="007958FF" w:rsidP="00352F46">
      <w:r>
        <w:separator/>
      </w:r>
    </w:p>
    <w:p w14:paraId="7BB16A94" w14:textId="77777777" w:rsidR="007958FF" w:rsidRDefault="007958FF" w:rsidP="00352F46"/>
    <w:p w14:paraId="60529751" w14:textId="77777777" w:rsidR="007958FF" w:rsidRDefault="007958FF" w:rsidP="00C50F39"/>
    <w:p w14:paraId="5B83D976" w14:textId="77777777" w:rsidR="007958FF" w:rsidRDefault="007958FF"/>
  </w:endnote>
  <w:endnote w:type="continuationSeparator" w:id="0">
    <w:p w14:paraId="1A262C85" w14:textId="77777777" w:rsidR="007958FF" w:rsidRDefault="007958FF" w:rsidP="00352F46">
      <w:r>
        <w:continuationSeparator/>
      </w:r>
    </w:p>
    <w:p w14:paraId="4586983F" w14:textId="77777777" w:rsidR="007958FF" w:rsidRDefault="007958FF" w:rsidP="00352F46"/>
    <w:p w14:paraId="578B8FFD" w14:textId="77777777" w:rsidR="007958FF" w:rsidRDefault="007958FF" w:rsidP="00C50F39"/>
    <w:p w14:paraId="201FB45B" w14:textId="77777777" w:rsidR="007958FF" w:rsidRDefault="007958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6D1B34" w:rsidRPr="00871C48" w:rsidRDefault="006D1B34">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6D1B34" w:rsidRDefault="006D1B34">
        <w:pPr>
          <w:pStyle w:val="Footer"/>
          <w:jc w:val="right"/>
        </w:pPr>
        <w:r>
          <w:fldChar w:fldCharType="begin"/>
        </w:r>
        <w:r>
          <w:instrText xml:space="preserve"> PAGE   \* MERGEFORMAT </w:instrText>
        </w:r>
        <w:r>
          <w:fldChar w:fldCharType="separate"/>
        </w:r>
        <w:r w:rsidR="003B0D62">
          <w:rPr>
            <w:noProof/>
          </w:rPr>
          <w:t>1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CBA642" w14:textId="77777777" w:rsidR="007958FF" w:rsidRDefault="007958FF" w:rsidP="00352F46">
      <w:r>
        <w:separator/>
      </w:r>
    </w:p>
  </w:footnote>
  <w:footnote w:type="continuationSeparator" w:id="0">
    <w:p w14:paraId="2A7CFC43" w14:textId="77777777" w:rsidR="007958FF" w:rsidRDefault="007958FF" w:rsidP="00352F46">
      <w:r>
        <w:continuationSeparator/>
      </w:r>
    </w:p>
    <w:p w14:paraId="17E665B1" w14:textId="77777777" w:rsidR="007958FF" w:rsidRDefault="007958FF" w:rsidP="00352F46"/>
    <w:p w14:paraId="7CD7F87C" w14:textId="77777777" w:rsidR="007958FF" w:rsidRDefault="007958FF" w:rsidP="00C50F39"/>
    <w:p w14:paraId="0464AE4D" w14:textId="77777777" w:rsidR="007958FF" w:rsidRDefault="007958F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6D1B34" w:rsidRDefault="007958F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6D1B34" w:rsidRDefault="007958F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6D1B34" w:rsidRDefault="007958F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6D1B34" w:rsidRDefault="007958F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6D1B34" w:rsidRDefault="007958F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0000002"/>
    <w:multiLevelType w:val="multilevel"/>
    <w:tmpl w:val="00000002"/>
    <w:name w:val="WW8Num1"/>
    <w:lvl w:ilvl="0">
      <w:numFmt w:val="bullet"/>
      <w:lvlText w:val="-"/>
      <w:lvlJc w:val="left"/>
      <w:pPr>
        <w:tabs>
          <w:tab w:val="num" w:pos="720"/>
        </w:tabs>
        <w:ind w:left="720" w:hanging="360"/>
      </w:pPr>
      <w:rPr>
        <w:rFonts w:ascii="Arial" w:hAnsi="Arial" w:cs="Aria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2">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nsid w:val="3DCC7143"/>
    <w:multiLevelType w:val="multilevel"/>
    <w:tmpl w:val="5092665A"/>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3"/>
  </w:num>
  <w:num w:numId="3">
    <w:abstractNumId w:val="5"/>
  </w:num>
  <w:num w:numId="4">
    <w:abstractNumId w:val="23"/>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1"/>
  </w:num>
  <w:num w:numId="8">
    <w:abstractNumId w:val="10"/>
  </w:num>
  <w:num w:numId="9">
    <w:abstractNumId w:val="7"/>
  </w:num>
  <w:num w:numId="10">
    <w:abstractNumId w:val="15"/>
  </w:num>
  <w:num w:numId="11">
    <w:abstractNumId w:val="19"/>
  </w:num>
  <w:num w:numId="12">
    <w:abstractNumId w:val="22"/>
  </w:num>
  <w:num w:numId="13">
    <w:abstractNumId w:val="14"/>
  </w:num>
  <w:num w:numId="14">
    <w:abstractNumId w:val="12"/>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2"/>
  </w:num>
  <w:num w:numId="19">
    <w:abstractNumId w:val="13"/>
  </w:num>
  <w:num w:numId="20">
    <w:abstractNumId w:val="13"/>
  </w:num>
  <w:num w:numId="21">
    <w:abstractNumId w:val="0"/>
  </w:num>
  <w:num w:numId="22">
    <w:abstractNumId w:val="9"/>
  </w:num>
  <w:num w:numId="23">
    <w:abstractNumId w:val="13"/>
  </w:num>
  <w:num w:numId="24">
    <w:abstractNumId w:val="13"/>
  </w:num>
  <w:num w:numId="25">
    <w:abstractNumId w:val="16"/>
  </w:num>
  <w:num w:numId="26">
    <w:abstractNumId w:val="21"/>
  </w:num>
  <w:num w:numId="27">
    <w:abstractNumId w:val="13"/>
  </w:num>
  <w:num w:numId="28">
    <w:abstractNumId w:val="3"/>
  </w:num>
  <w:num w:numId="29">
    <w:abstractNumId w:val="3"/>
  </w:num>
  <w:num w:numId="30">
    <w:abstractNumId w:val="6"/>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7"/>
  </w:num>
  <w:num w:numId="39">
    <w:abstractNumId w:val="4"/>
  </w:num>
  <w:num w:numId="40">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8E8"/>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44D"/>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5D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5A30"/>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CA"/>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16E"/>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820"/>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48"/>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0D6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67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5B43"/>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0BA2"/>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FC"/>
    <w:rsid w:val="00493C9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4E8"/>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757"/>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C2"/>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6B6"/>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34"/>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58FF"/>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050"/>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775"/>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4D9"/>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60"/>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353"/>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0C8"/>
    <w:rsid w:val="00A618DD"/>
    <w:rsid w:val="00A61C65"/>
    <w:rsid w:val="00A61C7B"/>
    <w:rsid w:val="00A61E1C"/>
    <w:rsid w:val="00A62045"/>
    <w:rsid w:val="00A62656"/>
    <w:rsid w:val="00A62AC5"/>
    <w:rsid w:val="00A63939"/>
    <w:rsid w:val="00A63947"/>
    <w:rsid w:val="00A639DD"/>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6DDA"/>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5C4"/>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E71"/>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8D8"/>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7E6"/>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1DB5"/>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871"/>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6BF"/>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712"/>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9CF"/>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25F"/>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510"/>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72"/>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597"/>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090"/>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455"/>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493C98"/>
    <w:pPr>
      <w:numPr>
        <w:ilvl w:val="4"/>
        <w:numId w:val="1"/>
      </w:numPr>
      <w:tabs>
        <w:tab w:val="clear" w:pos="1008"/>
        <w:tab w:val="num" w:pos="990"/>
      </w:tabs>
      <w:spacing w:before="240"/>
      <w:ind w:hanging="55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493C9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LightShading">
    <w:name w:val="Light Shading"/>
    <w:basedOn w:val="TableNormal"/>
    <w:uiPriority w:val="60"/>
    <w:rsid w:val="00E5427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5427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E5427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E5427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Grid1">
    <w:name w:val="Medium Grid 1"/>
    <w:basedOn w:val="TableNormal"/>
    <w:uiPriority w:val="67"/>
    <w:rsid w:val="00E5427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Accent5">
    <w:name w:val="Medium List 2 Accent 5"/>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E5427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5">
    <w:name w:val="Medium List 1 Accent 5"/>
    <w:basedOn w:val="TableNormal"/>
    <w:uiPriority w:val="65"/>
    <w:rsid w:val="00E54272"/>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4">
    <w:name w:val="Medium List 1 Accent 4"/>
    <w:basedOn w:val="TableNormal"/>
    <w:uiPriority w:val="65"/>
    <w:rsid w:val="00E5427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character" w:customStyle="1" w:styleId="WW8Num4z0">
    <w:name w:val="WW8Num4z0"/>
    <w:rsid w:val="00E54272"/>
    <w:rPr>
      <w:rFonts w:ascii="Arial" w:eastAsia="Times New Roman" w:hAnsi="Arial" w:cs="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493C98"/>
    <w:pPr>
      <w:numPr>
        <w:ilvl w:val="4"/>
        <w:numId w:val="1"/>
      </w:numPr>
      <w:tabs>
        <w:tab w:val="clear" w:pos="1008"/>
        <w:tab w:val="num" w:pos="990"/>
      </w:tabs>
      <w:spacing w:before="240"/>
      <w:ind w:hanging="55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493C9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LightShading">
    <w:name w:val="Light Shading"/>
    <w:basedOn w:val="TableNormal"/>
    <w:uiPriority w:val="60"/>
    <w:rsid w:val="00E5427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54272"/>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E5427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4">
    <w:name w:val="Light Shading Accent 4"/>
    <w:basedOn w:val="TableNormal"/>
    <w:uiPriority w:val="60"/>
    <w:rsid w:val="00E54272"/>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MediumGrid1">
    <w:name w:val="Medium Grid 1"/>
    <w:basedOn w:val="TableNormal"/>
    <w:uiPriority w:val="67"/>
    <w:rsid w:val="00E5427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Accent5">
    <w:name w:val="Medium List 2 Accent 5"/>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54272"/>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Accent6">
    <w:name w:val="Medium List 1 Accent 6"/>
    <w:basedOn w:val="TableNormal"/>
    <w:uiPriority w:val="65"/>
    <w:rsid w:val="00E54272"/>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5">
    <w:name w:val="Medium List 1 Accent 5"/>
    <w:basedOn w:val="TableNormal"/>
    <w:uiPriority w:val="65"/>
    <w:rsid w:val="00E54272"/>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4">
    <w:name w:val="Medium List 1 Accent 4"/>
    <w:basedOn w:val="TableNormal"/>
    <w:uiPriority w:val="65"/>
    <w:rsid w:val="00E54272"/>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character" w:customStyle="1" w:styleId="WW8Num4z0">
    <w:name w:val="WW8Num4z0"/>
    <w:rsid w:val="00E54272"/>
    <w:rPr>
      <w:rFonts w:ascii="Arial" w:eastAsia="Times New Roman"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5457684-CDBD-426B-9D81-FC683BB0C8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32</Pages>
  <Words>2974</Words>
  <Characters>1695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89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39</cp:revision>
  <cp:lastPrinted>2021-06-02T14:00:00Z</cp:lastPrinted>
  <dcterms:created xsi:type="dcterms:W3CDTF">2022-06-30T16:14:00Z</dcterms:created>
  <dcterms:modified xsi:type="dcterms:W3CDTF">2022-07-15T12:45:00Z</dcterms:modified>
</cp:coreProperties>
</file>